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D5785B" w14:textId="44D04C6E" w:rsidR="001405B1" w:rsidRDefault="00563821" w:rsidP="00382FE3">
      <w:pPr>
        <w:pStyle w:val="Appendices"/>
        <w:numPr>
          <w:ilvl w:val="0"/>
          <w:numId w:val="0"/>
        </w:numPr>
      </w:pPr>
      <w:bookmarkStart w:id="0" w:name="Appendix_A"/>
      <w:bookmarkStart w:id="1" w:name="_Toc228519817"/>
      <w:bookmarkEnd w:id="0"/>
      <w:r>
        <w:t>Panel Member Application Form</w:t>
      </w:r>
      <w:bookmarkEnd w:id="1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06"/>
        <w:gridCol w:w="6484"/>
      </w:tblGrid>
      <w:tr w:rsidR="008B0082" w14:paraId="07CE1938" w14:textId="77777777" w:rsidTr="00160B14">
        <w:trPr>
          <w:trHeight w:val="454"/>
        </w:trPr>
        <w:tc>
          <w:tcPr>
            <w:tcW w:w="1353" w:type="pct"/>
          </w:tcPr>
          <w:p w14:paraId="45297B6F" w14:textId="139D44F4" w:rsidR="008B0082" w:rsidRPr="00D22C63" w:rsidRDefault="008B0082" w:rsidP="008B0082">
            <w:pPr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Name:</w:t>
            </w:r>
          </w:p>
        </w:tc>
        <w:tc>
          <w:tcPr>
            <w:tcW w:w="3647" w:type="pct"/>
          </w:tcPr>
          <w:p w14:paraId="63712CBC" w14:textId="77777777" w:rsidR="008B0082" w:rsidRDefault="008B0082" w:rsidP="008B0082">
            <w:pPr>
              <w:ind w:left="0"/>
            </w:pPr>
          </w:p>
        </w:tc>
      </w:tr>
      <w:tr w:rsidR="008B0082" w14:paraId="6946559B" w14:textId="77777777" w:rsidTr="00160B14">
        <w:trPr>
          <w:trHeight w:val="454"/>
        </w:trPr>
        <w:tc>
          <w:tcPr>
            <w:tcW w:w="1353" w:type="pct"/>
          </w:tcPr>
          <w:p w14:paraId="79C33FEC" w14:textId="09E2C6E5" w:rsidR="008B0082" w:rsidRPr="00D22C63" w:rsidRDefault="008B0082" w:rsidP="008B0082">
            <w:pPr>
              <w:ind w:left="0"/>
              <w:rPr>
                <w:b/>
                <w:bCs/>
              </w:rPr>
            </w:pPr>
            <w:r w:rsidRPr="00D22C63">
              <w:rPr>
                <w:b/>
                <w:bCs/>
              </w:rPr>
              <w:t>Role</w:t>
            </w:r>
            <w:r>
              <w:rPr>
                <w:b/>
                <w:bCs/>
              </w:rPr>
              <w:t>:</w:t>
            </w:r>
          </w:p>
        </w:tc>
        <w:tc>
          <w:tcPr>
            <w:tcW w:w="3647" w:type="pct"/>
          </w:tcPr>
          <w:p w14:paraId="52783998" w14:textId="77777777" w:rsidR="008B0082" w:rsidRDefault="008B0082" w:rsidP="008B0082">
            <w:pPr>
              <w:ind w:left="0"/>
            </w:pPr>
          </w:p>
        </w:tc>
      </w:tr>
      <w:tr w:rsidR="008B0082" w14:paraId="665BC0AD" w14:textId="77777777" w:rsidTr="00160B14">
        <w:trPr>
          <w:trHeight w:val="454"/>
        </w:trPr>
        <w:tc>
          <w:tcPr>
            <w:tcW w:w="1353" w:type="pct"/>
          </w:tcPr>
          <w:p w14:paraId="4A4F0FE6" w14:textId="5CB596D2" w:rsidR="008B0082" w:rsidRPr="00D22C63" w:rsidRDefault="008B0082" w:rsidP="008B0082">
            <w:pPr>
              <w:ind w:left="0"/>
              <w:rPr>
                <w:b/>
                <w:bCs/>
              </w:rPr>
            </w:pPr>
            <w:r w:rsidRPr="00D22C63">
              <w:rPr>
                <w:b/>
                <w:bCs/>
              </w:rPr>
              <w:t>Organisation</w:t>
            </w:r>
            <w:r>
              <w:rPr>
                <w:b/>
                <w:bCs/>
              </w:rPr>
              <w:t>:</w:t>
            </w:r>
          </w:p>
        </w:tc>
        <w:tc>
          <w:tcPr>
            <w:tcW w:w="3647" w:type="pct"/>
          </w:tcPr>
          <w:p w14:paraId="5621B64E" w14:textId="77777777" w:rsidR="008B0082" w:rsidRDefault="008B0082" w:rsidP="008B0082">
            <w:pPr>
              <w:ind w:left="0"/>
            </w:pPr>
          </w:p>
        </w:tc>
      </w:tr>
      <w:tr w:rsidR="008B0082" w14:paraId="304512F0" w14:textId="77777777" w:rsidTr="00160B14">
        <w:trPr>
          <w:trHeight w:val="454"/>
        </w:trPr>
        <w:tc>
          <w:tcPr>
            <w:tcW w:w="1353" w:type="pct"/>
          </w:tcPr>
          <w:p w14:paraId="5D5809EE" w14:textId="552F1690" w:rsidR="008B0082" w:rsidRPr="00D22C63" w:rsidRDefault="008B0082" w:rsidP="008B0082">
            <w:pPr>
              <w:ind w:left="0"/>
              <w:rPr>
                <w:b/>
                <w:bCs/>
              </w:rPr>
            </w:pPr>
            <w:r w:rsidRPr="00D22C63">
              <w:rPr>
                <w:b/>
                <w:bCs/>
              </w:rPr>
              <w:t>Email</w:t>
            </w:r>
            <w:r>
              <w:rPr>
                <w:b/>
                <w:bCs/>
              </w:rPr>
              <w:t>:</w:t>
            </w:r>
          </w:p>
        </w:tc>
        <w:tc>
          <w:tcPr>
            <w:tcW w:w="3647" w:type="pct"/>
          </w:tcPr>
          <w:p w14:paraId="1581D13F" w14:textId="77777777" w:rsidR="008B0082" w:rsidRDefault="008B0082" w:rsidP="008B0082">
            <w:pPr>
              <w:ind w:left="0"/>
            </w:pPr>
          </w:p>
        </w:tc>
      </w:tr>
      <w:tr w:rsidR="008B0082" w14:paraId="381F2C63" w14:textId="77777777" w:rsidTr="00160B14">
        <w:trPr>
          <w:trHeight w:val="454"/>
        </w:trPr>
        <w:tc>
          <w:tcPr>
            <w:tcW w:w="1353" w:type="pct"/>
          </w:tcPr>
          <w:p w14:paraId="50587099" w14:textId="211391DF" w:rsidR="008B0082" w:rsidRPr="00D22C63" w:rsidRDefault="008B0082" w:rsidP="008B0082">
            <w:pPr>
              <w:ind w:left="0"/>
              <w:rPr>
                <w:b/>
                <w:bCs/>
              </w:rPr>
            </w:pPr>
            <w:r w:rsidRPr="00D22C63">
              <w:rPr>
                <w:b/>
                <w:bCs/>
              </w:rPr>
              <w:t xml:space="preserve">Mobile: </w:t>
            </w:r>
          </w:p>
        </w:tc>
        <w:tc>
          <w:tcPr>
            <w:tcW w:w="3647" w:type="pct"/>
          </w:tcPr>
          <w:p w14:paraId="6BE48069" w14:textId="77777777" w:rsidR="008B0082" w:rsidRDefault="008B0082" w:rsidP="008B0082">
            <w:pPr>
              <w:ind w:left="0"/>
            </w:pPr>
          </w:p>
        </w:tc>
      </w:tr>
      <w:tr w:rsidR="008B0082" w14:paraId="6727ED0B" w14:textId="77777777" w:rsidTr="00160B14">
        <w:trPr>
          <w:trHeight w:val="454"/>
        </w:trPr>
        <w:tc>
          <w:tcPr>
            <w:tcW w:w="1353" w:type="pct"/>
          </w:tcPr>
          <w:p w14:paraId="4EDE47E1" w14:textId="6C9EAD81" w:rsidR="008B0082" w:rsidRPr="00D22C63" w:rsidRDefault="008B0082" w:rsidP="008B0082">
            <w:pPr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Attendance mode:</w:t>
            </w:r>
          </w:p>
        </w:tc>
        <w:tc>
          <w:tcPr>
            <w:tcW w:w="3647" w:type="pct"/>
          </w:tcPr>
          <w:p w14:paraId="0B93ED22" w14:textId="3213E030" w:rsidR="008B0082" w:rsidRPr="00160B14" w:rsidRDefault="008B0082" w:rsidP="008B0082">
            <w:pPr>
              <w:spacing w:after="0"/>
              <w:ind w:left="0"/>
              <w:rPr>
                <w:sz w:val="20"/>
                <w:szCs w:val="20"/>
              </w:rPr>
            </w:pPr>
            <w:r w:rsidRPr="00160B14">
              <w:rPr>
                <w:sz w:val="20"/>
                <w:szCs w:val="20"/>
              </w:rPr>
              <w:t>I would prefer to attend:</w:t>
            </w:r>
          </w:p>
          <w:p w14:paraId="352169DB" w14:textId="65A83382" w:rsidR="008B0082" w:rsidRPr="00160B14" w:rsidRDefault="008B0082" w:rsidP="008B0082">
            <w:pPr>
              <w:spacing w:after="0"/>
              <w:ind w:left="0"/>
              <w:rPr>
                <w:sz w:val="20"/>
                <w:szCs w:val="20"/>
              </w:rPr>
            </w:pPr>
            <w:r w:rsidRPr="00160B14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160B14">
              <w:rPr>
                <w:sz w:val="20"/>
                <w:szCs w:val="20"/>
              </w:rPr>
              <w:t xml:space="preserve"> in person, at 22 </w:t>
            </w:r>
            <w:proofErr w:type="spellStart"/>
            <w:r w:rsidRPr="00160B14">
              <w:rPr>
                <w:sz w:val="20"/>
                <w:szCs w:val="20"/>
              </w:rPr>
              <w:t>Boulcott</w:t>
            </w:r>
            <w:proofErr w:type="spellEnd"/>
            <w:r w:rsidRPr="00160B14">
              <w:rPr>
                <w:sz w:val="20"/>
                <w:szCs w:val="20"/>
              </w:rPr>
              <w:t xml:space="preserve"> St Wellington; </w:t>
            </w:r>
          </w:p>
          <w:p w14:paraId="39BE355B" w14:textId="77777777" w:rsidR="008B0082" w:rsidRPr="00160B14" w:rsidRDefault="008B0082" w:rsidP="008B0082">
            <w:pPr>
              <w:spacing w:after="0"/>
              <w:ind w:left="0"/>
              <w:rPr>
                <w:sz w:val="20"/>
                <w:szCs w:val="20"/>
              </w:rPr>
            </w:pPr>
            <w:r w:rsidRPr="00160B14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160B14">
              <w:rPr>
                <w:sz w:val="20"/>
                <w:szCs w:val="20"/>
              </w:rPr>
              <w:t xml:space="preserve"> online; or</w:t>
            </w:r>
          </w:p>
          <w:p w14:paraId="5E8A0652" w14:textId="77777777" w:rsidR="008B0082" w:rsidRPr="00160B14" w:rsidRDefault="008B0082" w:rsidP="008B0082">
            <w:pPr>
              <w:spacing w:after="0"/>
              <w:ind w:left="0"/>
              <w:rPr>
                <w:sz w:val="20"/>
                <w:szCs w:val="20"/>
              </w:rPr>
            </w:pPr>
            <w:r w:rsidRPr="00160B14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160B14">
              <w:rPr>
                <w:sz w:val="20"/>
                <w:szCs w:val="20"/>
              </w:rPr>
              <w:t xml:space="preserve"> no preference.</w:t>
            </w:r>
          </w:p>
          <w:p w14:paraId="40786E30" w14:textId="5582BADD" w:rsidR="008B0082" w:rsidRPr="00160B14" w:rsidRDefault="008B0082" w:rsidP="008B0082">
            <w:pPr>
              <w:spacing w:after="0"/>
              <w:ind w:left="0"/>
              <w:rPr>
                <w:sz w:val="20"/>
                <w:szCs w:val="20"/>
              </w:rPr>
            </w:pPr>
            <w:r w:rsidRPr="00160B14">
              <w:rPr>
                <w:sz w:val="20"/>
                <w:szCs w:val="20"/>
              </w:rPr>
              <w:t>Note: travel is at your own expense and will not be reimbursed by Transpower.</w:t>
            </w:r>
          </w:p>
        </w:tc>
      </w:tr>
      <w:tr w:rsidR="008B0082" w14:paraId="60EC1EC8" w14:textId="77777777" w:rsidTr="00160B14">
        <w:trPr>
          <w:trHeight w:val="1814"/>
        </w:trPr>
        <w:tc>
          <w:tcPr>
            <w:tcW w:w="1353" w:type="pct"/>
          </w:tcPr>
          <w:p w14:paraId="68FB8DBA" w14:textId="3EF56AF6" w:rsidR="008B0082" w:rsidRPr="00D22C63" w:rsidRDefault="008B0082" w:rsidP="008B0082">
            <w:pPr>
              <w:ind w:left="0"/>
              <w:rPr>
                <w:b/>
                <w:bCs/>
              </w:rPr>
            </w:pPr>
            <w:r w:rsidRPr="00D22C63">
              <w:rPr>
                <w:b/>
                <w:bCs/>
              </w:rPr>
              <w:t xml:space="preserve">Industry </w:t>
            </w:r>
            <w:r>
              <w:rPr>
                <w:b/>
                <w:bCs/>
              </w:rPr>
              <w:t>b</w:t>
            </w:r>
            <w:r w:rsidRPr="00D22C63">
              <w:rPr>
                <w:b/>
                <w:bCs/>
              </w:rPr>
              <w:t>ackground</w:t>
            </w:r>
            <w:r>
              <w:rPr>
                <w:b/>
                <w:bCs/>
              </w:rPr>
              <w:t>:</w:t>
            </w:r>
          </w:p>
        </w:tc>
        <w:tc>
          <w:tcPr>
            <w:tcW w:w="3647" w:type="pct"/>
          </w:tcPr>
          <w:p w14:paraId="15791375" w14:textId="77777777" w:rsidR="008B0082" w:rsidRDefault="008B0082" w:rsidP="008B0082">
            <w:pPr>
              <w:ind w:left="0"/>
            </w:pPr>
          </w:p>
        </w:tc>
      </w:tr>
      <w:tr w:rsidR="008B0082" w14:paraId="0DC8DD47" w14:textId="77777777" w:rsidTr="00160B14">
        <w:trPr>
          <w:trHeight w:val="1583"/>
        </w:trPr>
        <w:tc>
          <w:tcPr>
            <w:tcW w:w="1353" w:type="pct"/>
          </w:tcPr>
          <w:p w14:paraId="11F2CD6C" w14:textId="1149178A" w:rsidR="008B0082" w:rsidRPr="00D22C63" w:rsidRDefault="008B0082" w:rsidP="008B0082">
            <w:pPr>
              <w:ind w:left="0"/>
              <w:rPr>
                <w:b/>
                <w:bCs/>
              </w:rPr>
            </w:pPr>
            <w:r w:rsidRPr="00D22C63">
              <w:rPr>
                <w:b/>
                <w:bCs/>
              </w:rPr>
              <w:t xml:space="preserve">Ancillary </w:t>
            </w:r>
            <w:r>
              <w:rPr>
                <w:b/>
                <w:bCs/>
              </w:rPr>
              <w:t>s</w:t>
            </w:r>
            <w:r w:rsidRPr="00D22C63">
              <w:rPr>
                <w:b/>
                <w:bCs/>
              </w:rPr>
              <w:t xml:space="preserve">ervices </w:t>
            </w:r>
            <w:r>
              <w:rPr>
                <w:b/>
                <w:bCs/>
              </w:rPr>
              <w:t>e</w:t>
            </w:r>
            <w:r w:rsidRPr="00D22C63">
              <w:rPr>
                <w:b/>
                <w:bCs/>
              </w:rPr>
              <w:t>xperience</w:t>
            </w:r>
            <w:r>
              <w:rPr>
                <w:b/>
                <w:bCs/>
              </w:rPr>
              <w:t>:</w:t>
            </w:r>
          </w:p>
        </w:tc>
        <w:tc>
          <w:tcPr>
            <w:tcW w:w="3647" w:type="pct"/>
          </w:tcPr>
          <w:p w14:paraId="2ABF73C4" w14:textId="77777777" w:rsidR="008B0082" w:rsidRDefault="008B0082" w:rsidP="008B0082">
            <w:pPr>
              <w:ind w:left="0"/>
            </w:pPr>
          </w:p>
        </w:tc>
      </w:tr>
      <w:tr w:rsidR="008B0082" w14:paraId="43E3185C" w14:textId="77777777" w:rsidTr="00160B14">
        <w:trPr>
          <w:trHeight w:val="1550"/>
        </w:trPr>
        <w:tc>
          <w:tcPr>
            <w:tcW w:w="1353" w:type="pct"/>
          </w:tcPr>
          <w:p w14:paraId="35E275CF" w14:textId="1FDCB23F" w:rsidR="008B0082" w:rsidRPr="00D22C63" w:rsidRDefault="008B0082" w:rsidP="008B0082">
            <w:pPr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Market/</w:t>
            </w:r>
            <w:r w:rsidRPr="00D22C63">
              <w:rPr>
                <w:b/>
                <w:bCs/>
              </w:rPr>
              <w:t xml:space="preserve">Product </w:t>
            </w:r>
            <w:r>
              <w:rPr>
                <w:b/>
                <w:bCs/>
              </w:rPr>
              <w:t>d</w:t>
            </w:r>
            <w:r w:rsidRPr="00D22C63">
              <w:rPr>
                <w:b/>
                <w:bCs/>
              </w:rPr>
              <w:t xml:space="preserve">esign </w:t>
            </w:r>
            <w:r>
              <w:rPr>
                <w:b/>
                <w:bCs/>
              </w:rPr>
              <w:t>e</w:t>
            </w:r>
            <w:r w:rsidRPr="00D22C63">
              <w:rPr>
                <w:b/>
                <w:bCs/>
              </w:rPr>
              <w:t>xperience</w:t>
            </w:r>
            <w:r>
              <w:rPr>
                <w:b/>
                <w:bCs/>
              </w:rPr>
              <w:t>:</w:t>
            </w:r>
          </w:p>
        </w:tc>
        <w:tc>
          <w:tcPr>
            <w:tcW w:w="3647" w:type="pct"/>
          </w:tcPr>
          <w:p w14:paraId="4BCE4969" w14:textId="77777777" w:rsidR="008B0082" w:rsidRDefault="008B0082" w:rsidP="008B0082">
            <w:pPr>
              <w:ind w:left="0"/>
            </w:pPr>
          </w:p>
        </w:tc>
      </w:tr>
      <w:tr w:rsidR="008B0082" w14:paraId="4846AE5B" w14:textId="77777777" w:rsidTr="00160B14">
        <w:trPr>
          <w:trHeight w:val="1814"/>
        </w:trPr>
        <w:tc>
          <w:tcPr>
            <w:tcW w:w="1353" w:type="pct"/>
          </w:tcPr>
          <w:p w14:paraId="30F6AB94" w14:textId="7F3D9FC9" w:rsidR="008B0082" w:rsidRPr="00D22C63" w:rsidRDefault="008B0082" w:rsidP="008B0082">
            <w:pPr>
              <w:ind w:left="0"/>
              <w:rPr>
                <w:b/>
                <w:bCs/>
              </w:rPr>
            </w:pPr>
            <w:r w:rsidRPr="00D22C63">
              <w:rPr>
                <w:b/>
                <w:bCs/>
              </w:rPr>
              <w:t xml:space="preserve">Other </w:t>
            </w:r>
            <w:r>
              <w:rPr>
                <w:b/>
                <w:bCs/>
              </w:rPr>
              <w:t>r</w:t>
            </w:r>
            <w:r w:rsidRPr="00D22C63">
              <w:rPr>
                <w:b/>
                <w:bCs/>
              </w:rPr>
              <w:t xml:space="preserve">elevant </w:t>
            </w:r>
            <w:r>
              <w:rPr>
                <w:b/>
                <w:bCs/>
              </w:rPr>
              <w:t>i</w:t>
            </w:r>
            <w:r w:rsidRPr="00D22C63">
              <w:rPr>
                <w:b/>
                <w:bCs/>
              </w:rPr>
              <w:t>nformation</w:t>
            </w:r>
            <w:r>
              <w:rPr>
                <w:b/>
                <w:bCs/>
              </w:rPr>
              <w:t>, e.g. on ability to work in a co-design workshop environment:</w:t>
            </w:r>
          </w:p>
        </w:tc>
        <w:tc>
          <w:tcPr>
            <w:tcW w:w="3647" w:type="pct"/>
          </w:tcPr>
          <w:p w14:paraId="02210843" w14:textId="77777777" w:rsidR="008B0082" w:rsidRDefault="008B0082" w:rsidP="008B0082">
            <w:pPr>
              <w:ind w:left="0"/>
            </w:pPr>
          </w:p>
        </w:tc>
      </w:tr>
      <w:tr w:rsidR="001F3408" w14:paraId="4F8790BF" w14:textId="77777777" w:rsidTr="00160B14">
        <w:trPr>
          <w:trHeight w:val="1549"/>
        </w:trPr>
        <w:tc>
          <w:tcPr>
            <w:tcW w:w="1353" w:type="pct"/>
          </w:tcPr>
          <w:p w14:paraId="73543056" w14:textId="41F3B905" w:rsidR="001E5FD4" w:rsidRPr="00D22C63" w:rsidRDefault="00307C06" w:rsidP="00B574F0">
            <w:pPr>
              <w:ind w:left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List </w:t>
            </w:r>
            <w:r w:rsidR="00F71B3C">
              <w:rPr>
                <w:b/>
                <w:bCs/>
              </w:rPr>
              <w:t>or link appended</w:t>
            </w:r>
            <w:r>
              <w:rPr>
                <w:b/>
                <w:bCs/>
              </w:rPr>
              <w:t xml:space="preserve"> / </w:t>
            </w:r>
            <w:r w:rsidR="00F71B3C">
              <w:rPr>
                <w:b/>
                <w:bCs/>
              </w:rPr>
              <w:t>s</w:t>
            </w:r>
            <w:r>
              <w:rPr>
                <w:b/>
                <w:bCs/>
              </w:rPr>
              <w:t>upporting information</w:t>
            </w:r>
            <w:r w:rsidR="007A565D">
              <w:rPr>
                <w:b/>
                <w:bCs/>
              </w:rPr>
              <w:t>:</w:t>
            </w:r>
          </w:p>
        </w:tc>
        <w:tc>
          <w:tcPr>
            <w:tcW w:w="3647" w:type="pct"/>
          </w:tcPr>
          <w:p w14:paraId="7FCF51F1" w14:textId="77777777" w:rsidR="001E5FD4" w:rsidRDefault="001E5FD4" w:rsidP="00B574F0">
            <w:pPr>
              <w:ind w:left="0"/>
            </w:pPr>
          </w:p>
        </w:tc>
      </w:tr>
    </w:tbl>
    <w:p w14:paraId="7B610073" w14:textId="794E36EE" w:rsidR="000810CE" w:rsidRPr="00F60650" w:rsidRDefault="000810CE" w:rsidP="00366618"/>
    <w:sectPr w:rsidR="000810CE" w:rsidRPr="00F60650" w:rsidSect="005538EB">
      <w:footerReference w:type="even" r:id="rId12"/>
      <w:footerReference w:type="default" r:id="rId13"/>
      <w:footerReference w:type="first" r:id="rId14"/>
      <w:pgSz w:w="11906" w:h="16838"/>
      <w:pgMar w:top="1860" w:right="1503" w:bottom="1440" w:left="1503" w:header="709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EB87C4" w14:textId="77777777" w:rsidR="00736114" w:rsidRDefault="00736114" w:rsidP="00366618">
      <w:r>
        <w:separator/>
      </w:r>
    </w:p>
  </w:endnote>
  <w:endnote w:type="continuationSeparator" w:id="0">
    <w:p w14:paraId="1AB4F1AD" w14:textId="77777777" w:rsidR="00736114" w:rsidRDefault="00736114" w:rsidP="003666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BC2305" w14:textId="0F61D144" w:rsidR="00F02E29" w:rsidRDefault="00F02E2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36A5DBD2" wp14:editId="00001F9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2245360" cy="358140"/>
              <wp:effectExtent l="0" t="0" r="2540" b="0"/>
              <wp:wrapNone/>
              <wp:docPr id="418816509" name="Text Box 2" descr="IN-CONFIDENCE: ORGANIS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4536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14BE4A" w14:textId="2ED50DA7" w:rsidR="00F02E29" w:rsidRPr="00F02E29" w:rsidRDefault="00F02E29" w:rsidP="00F02E29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F02E29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: ORGANIS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A5DB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-CONFIDENCE: ORGANISATION" style="position:absolute;margin-left:0;margin-top:0;width:176.8pt;height:28.2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" filled="f" stroked="f">
              <v:textbox style="mso-fit-shape-to-text:t" inset="0,0,0,15pt">
                <w:txbxContent>
                  <w:p w14:paraId="5814BE4A" w14:textId="2ED50DA7" w:rsidR="00F02E29" w:rsidRPr="00F02E29" w:rsidRDefault="00F02E29" w:rsidP="00F02E29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F02E29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IN-CONFIDENCE: ORGANIS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C617F" w14:textId="7AF4B7E6" w:rsidR="00BC3F3A" w:rsidRDefault="00F02E29" w:rsidP="00634F9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1061C45" wp14:editId="76CC579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2245360" cy="358140"/>
              <wp:effectExtent l="0" t="0" r="2540" b="0"/>
              <wp:wrapNone/>
              <wp:docPr id="1611150134" name="Text Box 3" descr="IN-CONFIDENCE: ORGANIS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4536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89D4F9" w14:textId="55BC1EC9" w:rsidR="00F02E29" w:rsidRPr="00F02E29" w:rsidRDefault="00F02E29" w:rsidP="00F02E29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F02E29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: ORGANIS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061C4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-CONFIDENCE: ORGANISATION" style="position:absolute;margin-left:0;margin-top:0;width:176.8pt;height:28.2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" filled="f" stroked="f">
              <v:textbox style="mso-fit-shape-to-text:t" inset="0,0,0,15pt">
                <w:txbxContent>
                  <w:p w14:paraId="2F89D4F9" w14:textId="55BC1EC9" w:rsidR="00F02E29" w:rsidRPr="00F02E29" w:rsidRDefault="00F02E29" w:rsidP="00F02E29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F02E29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IN-CONFIDENCE: ORGANIS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C3F3A">
      <w:rPr>
        <w:noProof/>
      </w:rPr>
      <w:drawing>
        <wp:anchor distT="0" distB="0" distL="114300" distR="114300" simplePos="0" relativeHeight="251654144" behindDoc="1" locked="0" layoutInCell="1" allowOverlap="1" wp14:anchorId="066B19AF" wp14:editId="55C4FE4D">
          <wp:simplePos x="0" y="0"/>
          <wp:positionH relativeFrom="column">
            <wp:posOffset>-953135</wp:posOffset>
          </wp:positionH>
          <wp:positionV relativeFrom="page">
            <wp:posOffset>10283396</wp:posOffset>
          </wp:positionV>
          <wp:extent cx="7559675" cy="324485"/>
          <wp:effectExtent l="0" t="0" r="3175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324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F3A" w:rsidRPr="00634F91">
      <w:t>TRANSPOWER NEW ZEALAND</w:t>
    </w:r>
    <w:r w:rsidR="00BC3F3A" w:rsidRPr="000810CE">
      <w:t xml:space="preserve">   |   </w:t>
    </w:r>
    <w:r w:rsidR="00147715">
      <w:rPr>
        <w:rStyle w:val="Footer2"/>
      </w:rPr>
      <w:t>Application Form</w:t>
    </w:r>
    <w:r w:rsidR="003F76EF">
      <w:rPr>
        <w:rStyle w:val="Footer2"/>
      </w:rPr>
      <w:t xml:space="preserve"> – Emergency Reserve Scheme industry co-design panel</w:t>
    </w:r>
    <w:r w:rsidR="00BC3F3A">
      <w:ptab w:relativeTo="margin" w:alignment="right" w:leader="none"/>
    </w:r>
    <w:r w:rsidR="00BC3F3A" w:rsidRPr="00634F91">
      <w:rPr>
        <w:rStyle w:val="PageNumbering"/>
      </w:rPr>
      <w:fldChar w:fldCharType="begin"/>
    </w:r>
    <w:r w:rsidR="00BC3F3A" w:rsidRPr="00634F91">
      <w:rPr>
        <w:rStyle w:val="PageNumbering"/>
      </w:rPr>
      <w:instrText xml:space="preserve"> PAGE   \* MERGEFORMAT </w:instrText>
    </w:r>
    <w:r w:rsidR="00BC3F3A" w:rsidRPr="00634F91">
      <w:rPr>
        <w:rStyle w:val="PageNumbering"/>
      </w:rPr>
      <w:fldChar w:fldCharType="separate"/>
    </w:r>
    <w:r w:rsidR="00BC3F3A" w:rsidRPr="00634F91">
      <w:rPr>
        <w:rStyle w:val="PageNumbering"/>
      </w:rPr>
      <w:t>1</w:t>
    </w:r>
    <w:r w:rsidR="00BC3F3A" w:rsidRPr="00634F91">
      <w:rPr>
        <w:rStyle w:val="PageNumbering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4CF977" w14:textId="417FF225" w:rsidR="00F02E29" w:rsidRDefault="00F02E2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64795FD6" wp14:editId="215DB4F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2245360" cy="358140"/>
              <wp:effectExtent l="0" t="0" r="2540" b="0"/>
              <wp:wrapNone/>
              <wp:docPr id="1381001018" name="Text Box 1" descr="IN-CONFIDENCE: ORGANIS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4536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B544D2" w14:textId="7C1DED06" w:rsidR="00F02E29" w:rsidRPr="00F02E29" w:rsidRDefault="00F02E29" w:rsidP="00F02E29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F02E29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: ORGANIS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795F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-CONFIDENCE: ORGANISATION" style="position:absolute;margin-left:0;margin-top:0;width:176.8pt;height:28.2pt;z-index:25165824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" filled="f" stroked="f">
              <v:textbox style="mso-fit-shape-to-text:t" inset="0,0,0,15pt">
                <w:txbxContent>
                  <w:p w14:paraId="23B544D2" w14:textId="7C1DED06" w:rsidR="00F02E29" w:rsidRPr="00F02E29" w:rsidRDefault="00F02E29" w:rsidP="00F02E29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F02E29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IN-CONFIDENCE: ORGANIS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CCDC87" w14:textId="77777777" w:rsidR="00736114" w:rsidRDefault="00736114" w:rsidP="00366618">
      <w:r>
        <w:separator/>
      </w:r>
    </w:p>
  </w:footnote>
  <w:footnote w:type="continuationSeparator" w:id="0">
    <w:p w14:paraId="54BF7E30" w14:textId="77777777" w:rsidR="00736114" w:rsidRDefault="00736114" w:rsidP="003666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95067B8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4124AD"/>
    <w:multiLevelType w:val="hybridMultilevel"/>
    <w:tmpl w:val="70D86C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70165"/>
    <w:multiLevelType w:val="hybridMultilevel"/>
    <w:tmpl w:val="BD0AC8A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1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4F1B82"/>
    <w:multiLevelType w:val="hybridMultilevel"/>
    <w:tmpl w:val="214CC17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5D2A72"/>
    <w:multiLevelType w:val="hybridMultilevel"/>
    <w:tmpl w:val="05D06A7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D453191"/>
    <w:multiLevelType w:val="hybridMultilevel"/>
    <w:tmpl w:val="3D7C4BC8"/>
    <w:lvl w:ilvl="0" w:tplc="FFFFFFFF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46497A"/>
    <w:multiLevelType w:val="hybridMultilevel"/>
    <w:tmpl w:val="3A52D5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AD254F"/>
    <w:multiLevelType w:val="multilevel"/>
    <w:tmpl w:val="14402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7C46B3"/>
    <w:multiLevelType w:val="hybridMultilevel"/>
    <w:tmpl w:val="85FC9C44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3974141"/>
    <w:multiLevelType w:val="multilevel"/>
    <w:tmpl w:val="0F94EA64"/>
    <w:lvl w:ilvl="0">
      <w:start w:val="1"/>
      <w:numFmt w:val="bullet"/>
      <w:pStyle w:val="ListBullet"/>
      <w:lvlText w:val=""/>
      <w:lvlJc w:val="left"/>
      <w:pPr>
        <w:ind w:left="1134" w:hanging="567"/>
      </w:pPr>
      <w:rPr>
        <w:rFonts w:ascii="Symbol" w:hAnsi="Symbol" w:hint="default"/>
        <w:color w:val="00AEEF" w:themeColor="accent1"/>
      </w:rPr>
    </w:lvl>
    <w:lvl w:ilvl="1">
      <w:start w:val="1"/>
      <w:numFmt w:val="bullet"/>
      <w:pStyle w:val="ListBullet2"/>
      <w:lvlText w:val="o"/>
      <w:lvlJc w:val="left"/>
      <w:pPr>
        <w:ind w:left="1701" w:hanging="567"/>
      </w:pPr>
      <w:rPr>
        <w:rFonts w:ascii="Courier New" w:hAnsi="Courier New" w:hint="default"/>
        <w:color w:val="00AEEF" w:themeColor="accent1"/>
      </w:rPr>
    </w:lvl>
    <w:lvl w:ilvl="2">
      <w:start w:val="1"/>
      <w:numFmt w:val="bullet"/>
      <w:lvlText w:val=""/>
      <w:lvlJc w:val="left"/>
      <w:pPr>
        <w:ind w:left="2268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35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02" w:hanging="56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9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536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103" w:hanging="56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670" w:hanging="567"/>
      </w:pPr>
      <w:rPr>
        <w:rFonts w:ascii="Wingdings" w:hAnsi="Wingdings" w:hint="default"/>
      </w:rPr>
    </w:lvl>
  </w:abstractNum>
  <w:abstractNum w:abstractNumId="10" w15:restartNumberingAfterBreak="0">
    <w:nsid w:val="164E62E4"/>
    <w:multiLevelType w:val="multilevel"/>
    <w:tmpl w:val="731A3B94"/>
    <w:lvl w:ilvl="0">
      <w:start w:val="1"/>
      <w:numFmt w:val="decimal"/>
      <w:pStyle w:val="Heading1"/>
      <w:lvlText w:val="%1"/>
      <w:lvlJc w:val="left"/>
      <w:pPr>
        <w:ind w:left="949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86" w:hanging="567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1" w15:restartNumberingAfterBreak="0">
    <w:nsid w:val="19AD408B"/>
    <w:multiLevelType w:val="hybridMultilevel"/>
    <w:tmpl w:val="DAFCA9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9FA44C7"/>
    <w:multiLevelType w:val="hybridMultilevel"/>
    <w:tmpl w:val="B7E432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0502A8"/>
    <w:multiLevelType w:val="multilevel"/>
    <w:tmpl w:val="C0AAE4B0"/>
    <w:lvl w:ilvl="0">
      <w:start w:val="1"/>
      <w:numFmt w:val="upperLetter"/>
      <w:pStyle w:val="Appendices"/>
      <w:suff w:val="space"/>
      <w:lvlText w:val="Appendix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Appendix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Appendix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2723A67"/>
    <w:multiLevelType w:val="hybridMultilevel"/>
    <w:tmpl w:val="8F762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442DBE"/>
    <w:multiLevelType w:val="hybridMultilevel"/>
    <w:tmpl w:val="1C28A05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786A0C"/>
    <w:multiLevelType w:val="hybridMultilevel"/>
    <w:tmpl w:val="32E02A40"/>
    <w:lvl w:ilvl="0" w:tplc="7C5414E4">
      <w:start w:val="1"/>
      <w:numFmt w:val="decimal"/>
      <w:pStyle w:val="BoxedQuestions"/>
      <w:lvlText w:val="Q%1."/>
      <w:lvlJc w:val="left"/>
      <w:pPr>
        <w:ind w:left="524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244" w:hanging="360"/>
      </w:pPr>
    </w:lvl>
    <w:lvl w:ilvl="2" w:tplc="1409001B" w:tentative="1">
      <w:start w:val="1"/>
      <w:numFmt w:val="lowerRoman"/>
      <w:lvlText w:val="%3."/>
      <w:lvlJc w:val="right"/>
      <w:pPr>
        <w:ind w:left="1964" w:hanging="180"/>
      </w:pPr>
    </w:lvl>
    <w:lvl w:ilvl="3" w:tplc="1409000F" w:tentative="1">
      <w:start w:val="1"/>
      <w:numFmt w:val="decimal"/>
      <w:lvlText w:val="%4."/>
      <w:lvlJc w:val="left"/>
      <w:pPr>
        <w:ind w:left="2684" w:hanging="360"/>
      </w:pPr>
    </w:lvl>
    <w:lvl w:ilvl="4" w:tplc="14090019" w:tentative="1">
      <w:start w:val="1"/>
      <w:numFmt w:val="lowerLetter"/>
      <w:lvlText w:val="%5."/>
      <w:lvlJc w:val="left"/>
      <w:pPr>
        <w:ind w:left="3404" w:hanging="360"/>
      </w:pPr>
    </w:lvl>
    <w:lvl w:ilvl="5" w:tplc="1409001B" w:tentative="1">
      <w:start w:val="1"/>
      <w:numFmt w:val="lowerRoman"/>
      <w:lvlText w:val="%6."/>
      <w:lvlJc w:val="right"/>
      <w:pPr>
        <w:ind w:left="4124" w:hanging="180"/>
      </w:pPr>
    </w:lvl>
    <w:lvl w:ilvl="6" w:tplc="1409000F" w:tentative="1">
      <w:start w:val="1"/>
      <w:numFmt w:val="decimal"/>
      <w:lvlText w:val="%7."/>
      <w:lvlJc w:val="left"/>
      <w:pPr>
        <w:ind w:left="4844" w:hanging="360"/>
      </w:pPr>
    </w:lvl>
    <w:lvl w:ilvl="7" w:tplc="14090019" w:tentative="1">
      <w:start w:val="1"/>
      <w:numFmt w:val="lowerLetter"/>
      <w:lvlText w:val="%8."/>
      <w:lvlJc w:val="left"/>
      <w:pPr>
        <w:ind w:left="5564" w:hanging="360"/>
      </w:pPr>
    </w:lvl>
    <w:lvl w:ilvl="8" w:tplc="1409001B" w:tentative="1">
      <w:start w:val="1"/>
      <w:numFmt w:val="lowerRoman"/>
      <w:lvlText w:val="%9."/>
      <w:lvlJc w:val="right"/>
      <w:pPr>
        <w:ind w:left="6284" w:hanging="180"/>
      </w:pPr>
    </w:lvl>
  </w:abstractNum>
  <w:abstractNum w:abstractNumId="17" w15:restartNumberingAfterBreak="0">
    <w:nsid w:val="267461A4"/>
    <w:multiLevelType w:val="hybridMultilevel"/>
    <w:tmpl w:val="2D685D78"/>
    <w:lvl w:ilvl="0" w:tplc="9828D616">
      <w:start w:val="1"/>
      <w:numFmt w:val="decimal"/>
      <w:pStyle w:val="BodyText2"/>
      <w:lvlText w:val="%1."/>
      <w:lvlJc w:val="left"/>
      <w:pPr>
        <w:ind w:left="360" w:hanging="360"/>
      </w:pPr>
    </w:lvl>
    <w:lvl w:ilvl="1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3E35BA"/>
    <w:multiLevelType w:val="hybridMultilevel"/>
    <w:tmpl w:val="C3D8E6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825C2"/>
    <w:multiLevelType w:val="hybridMultilevel"/>
    <w:tmpl w:val="E53841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AB72BE"/>
    <w:multiLevelType w:val="hybridMultilevel"/>
    <w:tmpl w:val="DAFCA9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E1B3883"/>
    <w:multiLevelType w:val="hybridMultilevel"/>
    <w:tmpl w:val="F350C96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9C60D1"/>
    <w:multiLevelType w:val="hybridMultilevel"/>
    <w:tmpl w:val="DAFCA95C"/>
    <w:lvl w:ilvl="0" w:tplc="1409001B">
      <w:start w:val="1"/>
      <w:numFmt w:val="lowerRoman"/>
      <w:lvlText w:val="%1."/>
      <w:lvlJc w:val="righ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C943E54"/>
    <w:multiLevelType w:val="multilevel"/>
    <w:tmpl w:val="3D00AE2A"/>
    <w:lvl w:ilvl="0">
      <w:start w:val="1"/>
      <w:numFmt w:val="decimal"/>
      <w:pStyle w:val="SectionHeading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0AD7178"/>
    <w:multiLevelType w:val="hybridMultilevel"/>
    <w:tmpl w:val="9EC45F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5A0F1A"/>
    <w:multiLevelType w:val="hybridMultilevel"/>
    <w:tmpl w:val="C784C1E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75D7F5A"/>
    <w:multiLevelType w:val="hybridMultilevel"/>
    <w:tmpl w:val="07602F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04131D"/>
    <w:multiLevelType w:val="hybridMultilevel"/>
    <w:tmpl w:val="EAECDD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1C1E35"/>
    <w:multiLevelType w:val="hybridMultilevel"/>
    <w:tmpl w:val="35E4BB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139235">
    <w:abstractNumId w:val="0"/>
  </w:num>
  <w:num w:numId="2" w16cid:durableId="1777630462">
    <w:abstractNumId w:val="9"/>
  </w:num>
  <w:num w:numId="3" w16cid:durableId="485319056">
    <w:abstractNumId w:val="23"/>
  </w:num>
  <w:num w:numId="4" w16cid:durableId="577443241">
    <w:abstractNumId w:val="13"/>
  </w:num>
  <w:num w:numId="5" w16cid:durableId="1401169779">
    <w:abstractNumId w:val="10"/>
  </w:num>
  <w:num w:numId="6" w16cid:durableId="1851023508">
    <w:abstractNumId w:val="16"/>
  </w:num>
  <w:num w:numId="7" w16cid:durableId="1210873620">
    <w:abstractNumId w:val="7"/>
  </w:num>
  <w:num w:numId="8" w16cid:durableId="127669520">
    <w:abstractNumId w:val="19"/>
  </w:num>
  <w:num w:numId="9" w16cid:durableId="1307734551">
    <w:abstractNumId w:val="18"/>
  </w:num>
  <w:num w:numId="10" w16cid:durableId="805053208">
    <w:abstractNumId w:val="1"/>
  </w:num>
  <w:num w:numId="11" w16cid:durableId="1834253326">
    <w:abstractNumId w:val="5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2" w16cid:durableId="1322351404">
    <w:abstractNumId w:val="6"/>
  </w:num>
  <w:num w:numId="13" w16cid:durableId="1405031528">
    <w:abstractNumId w:val="12"/>
  </w:num>
  <w:num w:numId="14" w16cid:durableId="2121601427">
    <w:abstractNumId w:val="27"/>
  </w:num>
  <w:num w:numId="15" w16cid:durableId="1905601989">
    <w:abstractNumId w:val="17"/>
  </w:num>
  <w:num w:numId="16" w16cid:durableId="460537567">
    <w:abstractNumId w:val="14"/>
  </w:num>
  <w:num w:numId="17" w16cid:durableId="190458131">
    <w:abstractNumId w:val="26"/>
  </w:num>
  <w:num w:numId="18" w16cid:durableId="2822869">
    <w:abstractNumId w:val="15"/>
  </w:num>
  <w:num w:numId="19" w16cid:durableId="779960109">
    <w:abstractNumId w:val="2"/>
  </w:num>
  <w:num w:numId="20" w16cid:durableId="700939761">
    <w:abstractNumId w:val="22"/>
  </w:num>
  <w:num w:numId="21" w16cid:durableId="1277911534">
    <w:abstractNumId w:val="11"/>
  </w:num>
  <w:num w:numId="22" w16cid:durableId="1157502923">
    <w:abstractNumId w:val="20"/>
  </w:num>
  <w:num w:numId="23" w16cid:durableId="1005936519">
    <w:abstractNumId w:val="21"/>
  </w:num>
  <w:num w:numId="24" w16cid:durableId="474447343">
    <w:abstractNumId w:val="4"/>
  </w:num>
  <w:num w:numId="25" w16cid:durableId="2022659719">
    <w:abstractNumId w:val="8"/>
  </w:num>
  <w:num w:numId="26" w16cid:durableId="238101268">
    <w:abstractNumId w:val="25"/>
  </w:num>
  <w:num w:numId="27" w16cid:durableId="2038891929">
    <w:abstractNumId w:val="5"/>
  </w:num>
  <w:num w:numId="28" w16cid:durableId="1539122044">
    <w:abstractNumId w:val="3"/>
  </w:num>
  <w:num w:numId="29" w16cid:durableId="1474057501">
    <w:abstractNumId w:val="24"/>
  </w:num>
  <w:num w:numId="30" w16cid:durableId="1626428708">
    <w:abstractNumId w:val="2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TU3sjQwMrY0MDRT0lEKTi0uzszPAymwrAUA4WMs0SwAAAA="/>
  </w:docVars>
  <w:rsids>
    <w:rsidRoot w:val="00032C61"/>
    <w:rsid w:val="000010B5"/>
    <w:rsid w:val="0000130C"/>
    <w:rsid w:val="000016F4"/>
    <w:rsid w:val="00002956"/>
    <w:rsid w:val="00002E4E"/>
    <w:rsid w:val="000036CA"/>
    <w:rsid w:val="000037B2"/>
    <w:rsid w:val="00003BA5"/>
    <w:rsid w:val="0000442B"/>
    <w:rsid w:val="00004D27"/>
    <w:rsid w:val="00005C63"/>
    <w:rsid w:val="0000647B"/>
    <w:rsid w:val="000075DD"/>
    <w:rsid w:val="00010CAF"/>
    <w:rsid w:val="00012383"/>
    <w:rsid w:val="00012982"/>
    <w:rsid w:val="000134CB"/>
    <w:rsid w:val="00013CBD"/>
    <w:rsid w:val="00013D52"/>
    <w:rsid w:val="00015A62"/>
    <w:rsid w:val="00015DF7"/>
    <w:rsid w:val="000161A1"/>
    <w:rsid w:val="00017236"/>
    <w:rsid w:val="00017769"/>
    <w:rsid w:val="00017DF4"/>
    <w:rsid w:val="0002248E"/>
    <w:rsid w:val="00023546"/>
    <w:rsid w:val="00024715"/>
    <w:rsid w:val="00024E10"/>
    <w:rsid w:val="00024EBB"/>
    <w:rsid w:val="00024EC0"/>
    <w:rsid w:val="00026806"/>
    <w:rsid w:val="00026E7A"/>
    <w:rsid w:val="00031933"/>
    <w:rsid w:val="00032061"/>
    <w:rsid w:val="00032C61"/>
    <w:rsid w:val="0003473A"/>
    <w:rsid w:val="00034ECA"/>
    <w:rsid w:val="00035211"/>
    <w:rsid w:val="00035F9D"/>
    <w:rsid w:val="00036B7F"/>
    <w:rsid w:val="0003792F"/>
    <w:rsid w:val="00037DC9"/>
    <w:rsid w:val="00037F91"/>
    <w:rsid w:val="00040D69"/>
    <w:rsid w:val="00040FEF"/>
    <w:rsid w:val="00041AEC"/>
    <w:rsid w:val="0004236F"/>
    <w:rsid w:val="00044ABC"/>
    <w:rsid w:val="000455E0"/>
    <w:rsid w:val="00045859"/>
    <w:rsid w:val="000477AD"/>
    <w:rsid w:val="00050EBE"/>
    <w:rsid w:val="000525D3"/>
    <w:rsid w:val="00052708"/>
    <w:rsid w:val="00052847"/>
    <w:rsid w:val="00057EFC"/>
    <w:rsid w:val="00061B52"/>
    <w:rsid w:val="00062FF6"/>
    <w:rsid w:val="00063231"/>
    <w:rsid w:val="00063403"/>
    <w:rsid w:val="00063729"/>
    <w:rsid w:val="00064721"/>
    <w:rsid w:val="00066353"/>
    <w:rsid w:val="00067093"/>
    <w:rsid w:val="000671E9"/>
    <w:rsid w:val="00070BF6"/>
    <w:rsid w:val="00070F91"/>
    <w:rsid w:val="00071425"/>
    <w:rsid w:val="000716D7"/>
    <w:rsid w:val="00073353"/>
    <w:rsid w:val="00074CB1"/>
    <w:rsid w:val="000765BE"/>
    <w:rsid w:val="0007675D"/>
    <w:rsid w:val="00076A9E"/>
    <w:rsid w:val="0007711E"/>
    <w:rsid w:val="000809AB"/>
    <w:rsid w:val="00080EBC"/>
    <w:rsid w:val="000810CE"/>
    <w:rsid w:val="00081312"/>
    <w:rsid w:val="0008142F"/>
    <w:rsid w:val="000814A0"/>
    <w:rsid w:val="0008176B"/>
    <w:rsid w:val="0008227D"/>
    <w:rsid w:val="000836D9"/>
    <w:rsid w:val="000838B7"/>
    <w:rsid w:val="00084D27"/>
    <w:rsid w:val="00085751"/>
    <w:rsid w:val="00085BB4"/>
    <w:rsid w:val="000862FB"/>
    <w:rsid w:val="0008699C"/>
    <w:rsid w:val="00087722"/>
    <w:rsid w:val="00087C10"/>
    <w:rsid w:val="00090F55"/>
    <w:rsid w:val="00093619"/>
    <w:rsid w:val="00093C21"/>
    <w:rsid w:val="000950BC"/>
    <w:rsid w:val="0009730B"/>
    <w:rsid w:val="00097C92"/>
    <w:rsid w:val="000A279F"/>
    <w:rsid w:val="000A4F55"/>
    <w:rsid w:val="000A56B8"/>
    <w:rsid w:val="000A73F5"/>
    <w:rsid w:val="000A7C1D"/>
    <w:rsid w:val="000A7F21"/>
    <w:rsid w:val="000A7FEA"/>
    <w:rsid w:val="000B0ADE"/>
    <w:rsid w:val="000B1374"/>
    <w:rsid w:val="000B328F"/>
    <w:rsid w:val="000B3B16"/>
    <w:rsid w:val="000B4426"/>
    <w:rsid w:val="000B4DD4"/>
    <w:rsid w:val="000B536B"/>
    <w:rsid w:val="000B5D94"/>
    <w:rsid w:val="000B5E56"/>
    <w:rsid w:val="000B64BA"/>
    <w:rsid w:val="000B707E"/>
    <w:rsid w:val="000B79B2"/>
    <w:rsid w:val="000C07B9"/>
    <w:rsid w:val="000C320A"/>
    <w:rsid w:val="000C594D"/>
    <w:rsid w:val="000C5F5A"/>
    <w:rsid w:val="000C77AC"/>
    <w:rsid w:val="000C7E10"/>
    <w:rsid w:val="000D0F4D"/>
    <w:rsid w:val="000D1463"/>
    <w:rsid w:val="000D1A23"/>
    <w:rsid w:val="000D2911"/>
    <w:rsid w:val="000D3D1D"/>
    <w:rsid w:val="000D43BD"/>
    <w:rsid w:val="000D4537"/>
    <w:rsid w:val="000D45D5"/>
    <w:rsid w:val="000D492C"/>
    <w:rsid w:val="000D61B1"/>
    <w:rsid w:val="000D6F54"/>
    <w:rsid w:val="000D747C"/>
    <w:rsid w:val="000D7EB4"/>
    <w:rsid w:val="000E01AC"/>
    <w:rsid w:val="000E0431"/>
    <w:rsid w:val="000E215E"/>
    <w:rsid w:val="000E2408"/>
    <w:rsid w:val="000E425E"/>
    <w:rsid w:val="000E5F19"/>
    <w:rsid w:val="000E63C1"/>
    <w:rsid w:val="000E6C49"/>
    <w:rsid w:val="000F1B50"/>
    <w:rsid w:val="000F25A8"/>
    <w:rsid w:val="000F3B3B"/>
    <w:rsid w:val="000F3D83"/>
    <w:rsid w:val="000F43F6"/>
    <w:rsid w:val="000F48E5"/>
    <w:rsid w:val="000F5C71"/>
    <w:rsid w:val="000F6EBB"/>
    <w:rsid w:val="000F77D6"/>
    <w:rsid w:val="001004E6"/>
    <w:rsid w:val="00100B85"/>
    <w:rsid w:val="00101835"/>
    <w:rsid w:val="00102B8B"/>
    <w:rsid w:val="00103CE4"/>
    <w:rsid w:val="001060FB"/>
    <w:rsid w:val="00106619"/>
    <w:rsid w:val="0010765B"/>
    <w:rsid w:val="001108F4"/>
    <w:rsid w:val="00111FE6"/>
    <w:rsid w:val="001121B1"/>
    <w:rsid w:val="00112E0D"/>
    <w:rsid w:val="0011331C"/>
    <w:rsid w:val="001135F8"/>
    <w:rsid w:val="00113ED6"/>
    <w:rsid w:val="0011443C"/>
    <w:rsid w:val="00116519"/>
    <w:rsid w:val="001178F7"/>
    <w:rsid w:val="00117C19"/>
    <w:rsid w:val="00120C41"/>
    <w:rsid w:val="00121247"/>
    <w:rsid w:val="00122243"/>
    <w:rsid w:val="001227DB"/>
    <w:rsid w:val="0012346D"/>
    <w:rsid w:val="001258C4"/>
    <w:rsid w:val="00125F59"/>
    <w:rsid w:val="00126EBC"/>
    <w:rsid w:val="001271A0"/>
    <w:rsid w:val="001316DF"/>
    <w:rsid w:val="00131F42"/>
    <w:rsid w:val="00132322"/>
    <w:rsid w:val="00132878"/>
    <w:rsid w:val="00132AFC"/>
    <w:rsid w:val="0013339C"/>
    <w:rsid w:val="001335AE"/>
    <w:rsid w:val="00134B6A"/>
    <w:rsid w:val="00135BB8"/>
    <w:rsid w:val="001363D0"/>
    <w:rsid w:val="0013741F"/>
    <w:rsid w:val="00137E57"/>
    <w:rsid w:val="001405B1"/>
    <w:rsid w:val="001405D8"/>
    <w:rsid w:val="0014234D"/>
    <w:rsid w:val="001427CC"/>
    <w:rsid w:val="00144C35"/>
    <w:rsid w:val="00145721"/>
    <w:rsid w:val="00145801"/>
    <w:rsid w:val="00146D51"/>
    <w:rsid w:val="0014722B"/>
    <w:rsid w:val="00147715"/>
    <w:rsid w:val="00147E8D"/>
    <w:rsid w:val="00150D56"/>
    <w:rsid w:val="00150D98"/>
    <w:rsid w:val="00150E0C"/>
    <w:rsid w:val="001513ED"/>
    <w:rsid w:val="00151D15"/>
    <w:rsid w:val="001524A7"/>
    <w:rsid w:val="00152AC7"/>
    <w:rsid w:val="001555DB"/>
    <w:rsid w:val="0016091D"/>
    <w:rsid w:val="00160B14"/>
    <w:rsid w:val="00161BAC"/>
    <w:rsid w:val="00161D39"/>
    <w:rsid w:val="001630B6"/>
    <w:rsid w:val="00163417"/>
    <w:rsid w:val="00163947"/>
    <w:rsid w:val="00166633"/>
    <w:rsid w:val="00166EB8"/>
    <w:rsid w:val="001672E3"/>
    <w:rsid w:val="00170485"/>
    <w:rsid w:val="00170AB5"/>
    <w:rsid w:val="00170F46"/>
    <w:rsid w:val="0017142E"/>
    <w:rsid w:val="00172D5C"/>
    <w:rsid w:val="001747BD"/>
    <w:rsid w:val="001747FA"/>
    <w:rsid w:val="001750CB"/>
    <w:rsid w:val="0017603B"/>
    <w:rsid w:val="00176999"/>
    <w:rsid w:val="00176A30"/>
    <w:rsid w:val="00176C96"/>
    <w:rsid w:val="00177695"/>
    <w:rsid w:val="001777BE"/>
    <w:rsid w:val="00180094"/>
    <w:rsid w:val="00180608"/>
    <w:rsid w:val="00181929"/>
    <w:rsid w:val="0018230E"/>
    <w:rsid w:val="00182627"/>
    <w:rsid w:val="00183A0B"/>
    <w:rsid w:val="00184355"/>
    <w:rsid w:val="00185625"/>
    <w:rsid w:val="001860E6"/>
    <w:rsid w:val="00186488"/>
    <w:rsid w:val="00186C0F"/>
    <w:rsid w:val="00190BC6"/>
    <w:rsid w:val="001926B2"/>
    <w:rsid w:val="001928BD"/>
    <w:rsid w:val="001928CA"/>
    <w:rsid w:val="00193735"/>
    <w:rsid w:val="00193D21"/>
    <w:rsid w:val="00194BED"/>
    <w:rsid w:val="001952CC"/>
    <w:rsid w:val="00195754"/>
    <w:rsid w:val="001971D7"/>
    <w:rsid w:val="001974BF"/>
    <w:rsid w:val="00197D3B"/>
    <w:rsid w:val="001A0CF7"/>
    <w:rsid w:val="001A10FE"/>
    <w:rsid w:val="001A19C2"/>
    <w:rsid w:val="001A1E22"/>
    <w:rsid w:val="001A3296"/>
    <w:rsid w:val="001A3EC5"/>
    <w:rsid w:val="001A43B4"/>
    <w:rsid w:val="001A4C69"/>
    <w:rsid w:val="001A6D18"/>
    <w:rsid w:val="001A77DC"/>
    <w:rsid w:val="001A791C"/>
    <w:rsid w:val="001A7F95"/>
    <w:rsid w:val="001B22D0"/>
    <w:rsid w:val="001B4098"/>
    <w:rsid w:val="001B46C2"/>
    <w:rsid w:val="001B4E24"/>
    <w:rsid w:val="001B5BF4"/>
    <w:rsid w:val="001B75B5"/>
    <w:rsid w:val="001B7903"/>
    <w:rsid w:val="001C0DFE"/>
    <w:rsid w:val="001C113C"/>
    <w:rsid w:val="001C1F1A"/>
    <w:rsid w:val="001C46ED"/>
    <w:rsid w:val="001C49EB"/>
    <w:rsid w:val="001C5487"/>
    <w:rsid w:val="001C54CB"/>
    <w:rsid w:val="001C5F2B"/>
    <w:rsid w:val="001C61AB"/>
    <w:rsid w:val="001C67D7"/>
    <w:rsid w:val="001C72C8"/>
    <w:rsid w:val="001C75C2"/>
    <w:rsid w:val="001D07B0"/>
    <w:rsid w:val="001D0EFE"/>
    <w:rsid w:val="001D17B5"/>
    <w:rsid w:val="001D1B90"/>
    <w:rsid w:val="001D2B1F"/>
    <w:rsid w:val="001D2C20"/>
    <w:rsid w:val="001D2C96"/>
    <w:rsid w:val="001D2D0A"/>
    <w:rsid w:val="001D39DE"/>
    <w:rsid w:val="001D5402"/>
    <w:rsid w:val="001D606C"/>
    <w:rsid w:val="001D6EAC"/>
    <w:rsid w:val="001D7621"/>
    <w:rsid w:val="001E03D3"/>
    <w:rsid w:val="001E0581"/>
    <w:rsid w:val="001E0FDE"/>
    <w:rsid w:val="001E10E9"/>
    <w:rsid w:val="001E347F"/>
    <w:rsid w:val="001E40C6"/>
    <w:rsid w:val="001E5F6C"/>
    <w:rsid w:val="001E5FD4"/>
    <w:rsid w:val="001E6002"/>
    <w:rsid w:val="001E6C95"/>
    <w:rsid w:val="001F047C"/>
    <w:rsid w:val="001F0B78"/>
    <w:rsid w:val="001F1E47"/>
    <w:rsid w:val="001F1E48"/>
    <w:rsid w:val="001F1F39"/>
    <w:rsid w:val="001F22AC"/>
    <w:rsid w:val="001F2C8E"/>
    <w:rsid w:val="001F3408"/>
    <w:rsid w:val="001F36F9"/>
    <w:rsid w:val="001F3C30"/>
    <w:rsid w:val="001F3DA9"/>
    <w:rsid w:val="001F469F"/>
    <w:rsid w:val="001F5711"/>
    <w:rsid w:val="001F5D80"/>
    <w:rsid w:val="001F6663"/>
    <w:rsid w:val="00201F60"/>
    <w:rsid w:val="00202762"/>
    <w:rsid w:val="0020288A"/>
    <w:rsid w:val="00203CC0"/>
    <w:rsid w:val="00204C45"/>
    <w:rsid w:val="00205C2A"/>
    <w:rsid w:val="00210903"/>
    <w:rsid w:val="00210F73"/>
    <w:rsid w:val="00211208"/>
    <w:rsid w:val="0021185C"/>
    <w:rsid w:val="00212827"/>
    <w:rsid w:val="00213609"/>
    <w:rsid w:val="00213A19"/>
    <w:rsid w:val="00215757"/>
    <w:rsid w:val="00215758"/>
    <w:rsid w:val="00215AE4"/>
    <w:rsid w:val="00216CD0"/>
    <w:rsid w:val="00217031"/>
    <w:rsid w:val="00220AC0"/>
    <w:rsid w:val="002210F8"/>
    <w:rsid w:val="0022163E"/>
    <w:rsid w:val="002239B8"/>
    <w:rsid w:val="002240D8"/>
    <w:rsid w:val="00224604"/>
    <w:rsid w:val="0022508B"/>
    <w:rsid w:val="00225DEA"/>
    <w:rsid w:val="00225FBE"/>
    <w:rsid w:val="002263E3"/>
    <w:rsid w:val="00226E44"/>
    <w:rsid w:val="00227B64"/>
    <w:rsid w:val="00230A6C"/>
    <w:rsid w:val="00230CE6"/>
    <w:rsid w:val="00231FC8"/>
    <w:rsid w:val="0023208D"/>
    <w:rsid w:val="0023216A"/>
    <w:rsid w:val="00232B18"/>
    <w:rsid w:val="00233406"/>
    <w:rsid w:val="00234B4E"/>
    <w:rsid w:val="002360EB"/>
    <w:rsid w:val="00242AC1"/>
    <w:rsid w:val="002438B6"/>
    <w:rsid w:val="00243A30"/>
    <w:rsid w:val="00243BEC"/>
    <w:rsid w:val="00244AC2"/>
    <w:rsid w:val="00244DC8"/>
    <w:rsid w:val="00244E4B"/>
    <w:rsid w:val="00245B5F"/>
    <w:rsid w:val="002460BB"/>
    <w:rsid w:val="0024618B"/>
    <w:rsid w:val="002461BD"/>
    <w:rsid w:val="00246989"/>
    <w:rsid w:val="00246A54"/>
    <w:rsid w:val="00246C67"/>
    <w:rsid w:val="00246D40"/>
    <w:rsid w:val="00246F4F"/>
    <w:rsid w:val="00247805"/>
    <w:rsid w:val="00247AF2"/>
    <w:rsid w:val="00247F38"/>
    <w:rsid w:val="00251041"/>
    <w:rsid w:val="002515C9"/>
    <w:rsid w:val="002520BF"/>
    <w:rsid w:val="002521E3"/>
    <w:rsid w:val="002539FA"/>
    <w:rsid w:val="0025437D"/>
    <w:rsid w:val="002543AA"/>
    <w:rsid w:val="00254619"/>
    <w:rsid w:val="0025536F"/>
    <w:rsid w:val="00260512"/>
    <w:rsid w:val="00262153"/>
    <w:rsid w:val="0026421D"/>
    <w:rsid w:val="00264B11"/>
    <w:rsid w:val="00266357"/>
    <w:rsid w:val="00266874"/>
    <w:rsid w:val="00267D13"/>
    <w:rsid w:val="00270110"/>
    <w:rsid w:val="0027153A"/>
    <w:rsid w:val="00271574"/>
    <w:rsid w:val="00273A62"/>
    <w:rsid w:val="00276B64"/>
    <w:rsid w:val="00276CB5"/>
    <w:rsid w:val="00277F0E"/>
    <w:rsid w:val="00277FF3"/>
    <w:rsid w:val="00280F32"/>
    <w:rsid w:val="002828D1"/>
    <w:rsid w:val="00282BBE"/>
    <w:rsid w:val="00284993"/>
    <w:rsid w:val="00285EFE"/>
    <w:rsid w:val="00286125"/>
    <w:rsid w:val="002866AA"/>
    <w:rsid w:val="002866C1"/>
    <w:rsid w:val="00287000"/>
    <w:rsid w:val="00287294"/>
    <w:rsid w:val="00291036"/>
    <w:rsid w:val="002910C7"/>
    <w:rsid w:val="0029238E"/>
    <w:rsid w:val="00292501"/>
    <w:rsid w:val="00293A55"/>
    <w:rsid w:val="00293E2D"/>
    <w:rsid w:val="0029506D"/>
    <w:rsid w:val="00295F22"/>
    <w:rsid w:val="00296F5E"/>
    <w:rsid w:val="00297096"/>
    <w:rsid w:val="00297DDF"/>
    <w:rsid w:val="002A09F3"/>
    <w:rsid w:val="002A1F54"/>
    <w:rsid w:val="002A2684"/>
    <w:rsid w:val="002A2E87"/>
    <w:rsid w:val="002A4981"/>
    <w:rsid w:val="002B0E0D"/>
    <w:rsid w:val="002B25AA"/>
    <w:rsid w:val="002B2712"/>
    <w:rsid w:val="002B4471"/>
    <w:rsid w:val="002B48BA"/>
    <w:rsid w:val="002B4DBD"/>
    <w:rsid w:val="002B5017"/>
    <w:rsid w:val="002B5580"/>
    <w:rsid w:val="002B65D7"/>
    <w:rsid w:val="002B6C72"/>
    <w:rsid w:val="002B6D04"/>
    <w:rsid w:val="002B792D"/>
    <w:rsid w:val="002C0008"/>
    <w:rsid w:val="002C0921"/>
    <w:rsid w:val="002C0C54"/>
    <w:rsid w:val="002C1EA3"/>
    <w:rsid w:val="002C2C29"/>
    <w:rsid w:val="002C320E"/>
    <w:rsid w:val="002C42E3"/>
    <w:rsid w:val="002C46CF"/>
    <w:rsid w:val="002C5019"/>
    <w:rsid w:val="002C5889"/>
    <w:rsid w:val="002C6018"/>
    <w:rsid w:val="002C6229"/>
    <w:rsid w:val="002C77D3"/>
    <w:rsid w:val="002C7B1B"/>
    <w:rsid w:val="002D0DDB"/>
    <w:rsid w:val="002D1B7C"/>
    <w:rsid w:val="002D2383"/>
    <w:rsid w:val="002D26A0"/>
    <w:rsid w:val="002D3118"/>
    <w:rsid w:val="002D3204"/>
    <w:rsid w:val="002D380F"/>
    <w:rsid w:val="002D3E1A"/>
    <w:rsid w:val="002D4B7B"/>
    <w:rsid w:val="002D5005"/>
    <w:rsid w:val="002D57C1"/>
    <w:rsid w:val="002D66A2"/>
    <w:rsid w:val="002D7944"/>
    <w:rsid w:val="002E04FA"/>
    <w:rsid w:val="002E0F38"/>
    <w:rsid w:val="002E1D65"/>
    <w:rsid w:val="002E1E7F"/>
    <w:rsid w:val="002E25CA"/>
    <w:rsid w:val="002E25CD"/>
    <w:rsid w:val="002E27D3"/>
    <w:rsid w:val="002E2EAC"/>
    <w:rsid w:val="002E569D"/>
    <w:rsid w:val="002E7BC6"/>
    <w:rsid w:val="002F0048"/>
    <w:rsid w:val="002F02F8"/>
    <w:rsid w:val="002F54D0"/>
    <w:rsid w:val="002F588D"/>
    <w:rsid w:val="002F671B"/>
    <w:rsid w:val="002F6BB6"/>
    <w:rsid w:val="002F71EC"/>
    <w:rsid w:val="002F7254"/>
    <w:rsid w:val="002F7B00"/>
    <w:rsid w:val="003013D0"/>
    <w:rsid w:val="003016F7"/>
    <w:rsid w:val="0030196C"/>
    <w:rsid w:val="003022D9"/>
    <w:rsid w:val="003023E4"/>
    <w:rsid w:val="00302CD9"/>
    <w:rsid w:val="00302D80"/>
    <w:rsid w:val="003034A3"/>
    <w:rsid w:val="0030429B"/>
    <w:rsid w:val="003049A1"/>
    <w:rsid w:val="00307C06"/>
    <w:rsid w:val="00310EAB"/>
    <w:rsid w:val="003113BB"/>
    <w:rsid w:val="0031151C"/>
    <w:rsid w:val="003128C8"/>
    <w:rsid w:val="00312D76"/>
    <w:rsid w:val="00312D90"/>
    <w:rsid w:val="00315AF4"/>
    <w:rsid w:val="00315DC2"/>
    <w:rsid w:val="00316967"/>
    <w:rsid w:val="00316DA0"/>
    <w:rsid w:val="00317A14"/>
    <w:rsid w:val="00317D63"/>
    <w:rsid w:val="00321A0F"/>
    <w:rsid w:val="00322ABE"/>
    <w:rsid w:val="0032331B"/>
    <w:rsid w:val="003238EF"/>
    <w:rsid w:val="00323F09"/>
    <w:rsid w:val="00324E78"/>
    <w:rsid w:val="003306DD"/>
    <w:rsid w:val="00330BEC"/>
    <w:rsid w:val="00331EAC"/>
    <w:rsid w:val="00334294"/>
    <w:rsid w:val="00334754"/>
    <w:rsid w:val="003369FC"/>
    <w:rsid w:val="003406B2"/>
    <w:rsid w:val="00343A79"/>
    <w:rsid w:val="003444EE"/>
    <w:rsid w:val="00344E8C"/>
    <w:rsid w:val="00350131"/>
    <w:rsid w:val="0035079C"/>
    <w:rsid w:val="00351961"/>
    <w:rsid w:val="0035249C"/>
    <w:rsid w:val="003538AA"/>
    <w:rsid w:val="003550F8"/>
    <w:rsid w:val="00355244"/>
    <w:rsid w:val="003556EC"/>
    <w:rsid w:val="0035654A"/>
    <w:rsid w:val="0035740C"/>
    <w:rsid w:val="00357719"/>
    <w:rsid w:val="00357DE5"/>
    <w:rsid w:val="00360786"/>
    <w:rsid w:val="0036148B"/>
    <w:rsid w:val="00361526"/>
    <w:rsid w:val="003628B0"/>
    <w:rsid w:val="003636F1"/>
    <w:rsid w:val="003637CF"/>
    <w:rsid w:val="0036440E"/>
    <w:rsid w:val="00364521"/>
    <w:rsid w:val="0036497B"/>
    <w:rsid w:val="00366562"/>
    <w:rsid w:val="00366618"/>
    <w:rsid w:val="0036730B"/>
    <w:rsid w:val="003673E3"/>
    <w:rsid w:val="00367786"/>
    <w:rsid w:val="0037157E"/>
    <w:rsid w:val="00371700"/>
    <w:rsid w:val="00371776"/>
    <w:rsid w:val="00371FCC"/>
    <w:rsid w:val="00372349"/>
    <w:rsid w:val="0037248E"/>
    <w:rsid w:val="00374901"/>
    <w:rsid w:val="003761C1"/>
    <w:rsid w:val="0037669A"/>
    <w:rsid w:val="003771FB"/>
    <w:rsid w:val="003804E5"/>
    <w:rsid w:val="00380A01"/>
    <w:rsid w:val="00381575"/>
    <w:rsid w:val="00382715"/>
    <w:rsid w:val="00382FE3"/>
    <w:rsid w:val="00384941"/>
    <w:rsid w:val="003852EA"/>
    <w:rsid w:val="00387064"/>
    <w:rsid w:val="00391A0C"/>
    <w:rsid w:val="00391D84"/>
    <w:rsid w:val="0039255A"/>
    <w:rsid w:val="00396801"/>
    <w:rsid w:val="003969B6"/>
    <w:rsid w:val="00396DFD"/>
    <w:rsid w:val="00396E92"/>
    <w:rsid w:val="003A0A75"/>
    <w:rsid w:val="003A12C8"/>
    <w:rsid w:val="003A14DA"/>
    <w:rsid w:val="003A2658"/>
    <w:rsid w:val="003A2DC6"/>
    <w:rsid w:val="003A2DC9"/>
    <w:rsid w:val="003A352D"/>
    <w:rsid w:val="003A5804"/>
    <w:rsid w:val="003A5C33"/>
    <w:rsid w:val="003B14C9"/>
    <w:rsid w:val="003B2267"/>
    <w:rsid w:val="003B2984"/>
    <w:rsid w:val="003B2FCB"/>
    <w:rsid w:val="003B3062"/>
    <w:rsid w:val="003B3BAB"/>
    <w:rsid w:val="003B41A9"/>
    <w:rsid w:val="003B4879"/>
    <w:rsid w:val="003B4F03"/>
    <w:rsid w:val="003B525E"/>
    <w:rsid w:val="003B52EC"/>
    <w:rsid w:val="003B5352"/>
    <w:rsid w:val="003B56D8"/>
    <w:rsid w:val="003B5BAB"/>
    <w:rsid w:val="003B6182"/>
    <w:rsid w:val="003C1147"/>
    <w:rsid w:val="003C2557"/>
    <w:rsid w:val="003C2943"/>
    <w:rsid w:val="003C37F3"/>
    <w:rsid w:val="003C393F"/>
    <w:rsid w:val="003C3E6B"/>
    <w:rsid w:val="003C53CA"/>
    <w:rsid w:val="003C5B34"/>
    <w:rsid w:val="003C5C1A"/>
    <w:rsid w:val="003C7B52"/>
    <w:rsid w:val="003C7C22"/>
    <w:rsid w:val="003D1748"/>
    <w:rsid w:val="003D18F0"/>
    <w:rsid w:val="003D4647"/>
    <w:rsid w:val="003D64C7"/>
    <w:rsid w:val="003D79AD"/>
    <w:rsid w:val="003D7DCC"/>
    <w:rsid w:val="003D7E96"/>
    <w:rsid w:val="003D7F8B"/>
    <w:rsid w:val="003E0B54"/>
    <w:rsid w:val="003E0D40"/>
    <w:rsid w:val="003E2328"/>
    <w:rsid w:val="003E29C6"/>
    <w:rsid w:val="003E2DDF"/>
    <w:rsid w:val="003E3102"/>
    <w:rsid w:val="003E416F"/>
    <w:rsid w:val="003E6118"/>
    <w:rsid w:val="003E6E66"/>
    <w:rsid w:val="003F15E4"/>
    <w:rsid w:val="003F2BCC"/>
    <w:rsid w:val="003F40BB"/>
    <w:rsid w:val="003F4AB4"/>
    <w:rsid w:val="003F56B3"/>
    <w:rsid w:val="003F70FA"/>
    <w:rsid w:val="003F76EF"/>
    <w:rsid w:val="003F7ABE"/>
    <w:rsid w:val="00400334"/>
    <w:rsid w:val="0040051F"/>
    <w:rsid w:val="00400B9F"/>
    <w:rsid w:val="004016B3"/>
    <w:rsid w:val="004021D1"/>
    <w:rsid w:val="00403AED"/>
    <w:rsid w:val="00404AC7"/>
    <w:rsid w:val="00405AA8"/>
    <w:rsid w:val="00405C9B"/>
    <w:rsid w:val="004069D9"/>
    <w:rsid w:val="00406C6C"/>
    <w:rsid w:val="00407AD2"/>
    <w:rsid w:val="00410B3D"/>
    <w:rsid w:val="0041166A"/>
    <w:rsid w:val="00412C3E"/>
    <w:rsid w:val="00413C6E"/>
    <w:rsid w:val="0041420C"/>
    <w:rsid w:val="00414A80"/>
    <w:rsid w:val="00414B1A"/>
    <w:rsid w:val="004152CD"/>
    <w:rsid w:val="00415C65"/>
    <w:rsid w:val="00415C8A"/>
    <w:rsid w:val="0041680A"/>
    <w:rsid w:val="004173F5"/>
    <w:rsid w:val="00417C61"/>
    <w:rsid w:val="00420BE7"/>
    <w:rsid w:val="00420CC5"/>
    <w:rsid w:val="004227DD"/>
    <w:rsid w:val="00422CE2"/>
    <w:rsid w:val="00422D17"/>
    <w:rsid w:val="00424506"/>
    <w:rsid w:val="00424B70"/>
    <w:rsid w:val="004257E2"/>
    <w:rsid w:val="00425C15"/>
    <w:rsid w:val="00426898"/>
    <w:rsid w:val="00426D4E"/>
    <w:rsid w:val="0043060F"/>
    <w:rsid w:val="004308B9"/>
    <w:rsid w:val="00430B6B"/>
    <w:rsid w:val="00431E33"/>
    <w:rsid w:val="00431EB9"/>
    <w:rsid w:val="00432C5E"/>
    <w:rsid w:val="00432E7F"/>
    <w:rsid w:val="0043309E"/>
    <w:rsid w:val="0043325F"/>
    <w:rsid w:val="004332E2"/>
    <w:rsid w:val="00433B6A"/>
    <w:rsid w:val="00433E3B"/>
    <w:rsid w:val="00433E94"/>
    <w:rsid w:val="00434155"/>
    <w:rsid w:val="00441527"/>
    <w:rsid w:val="00441D65"/>
    <w:rsid w:val="00442C17"/>
    <w:rsid w:val="0044371B"/>
    <w:rsid w:val="004441F1"/>
    <w:rsid w:val="00444768"/>
    <w:rsid w:val="004449F2"/>
    <w:rsid w:val="0044564D"/>
    <w:rsid w:val="00446AC4"/>
    <w:rsid w:val="00450986"/>
    <w:rsid w:val="0045114E"/>
    <w:rsid w:val="00452C6F"/>
    <w:rsid w:val="004534FB"/>
    <w:rsid w:val="00453BA6"/>
    <w:rsid w:val="004541A5"/>
    <w:rsid w:val="0045454F"/>
    <w:rsid w:val="0045499E"/>
    <w:rsid w:val="00457C0C"/>
    <w:rsid w:val="00457D97"/>
    <w:rsid w:val="0046024A"/>
    <w:rsid w:val="004606E8"/>
    <w:rsid w:val="0046124E"/>
    <w:rsid w:val="00461927"/>
    <w:rsid w:val="00461986"/>
    <w:rsid w:val="0046221A"/>
    <w:rsid w:val="0046243F"/>
    <w:rsid w:val="004627C6"/>
    <w:rsid w:val="0046375C"/>
    <w:rsid w:val="00463950"/>
    <w:rsid w:val="0046437C"/>
    <w:rsid w:val="00465197"/>
    <w:rsid w:val="00465271"/>
    <w:rsid w:val="00465685"/>
    <w:rsid w:val="00465A10"/>
    <w:rsid w:val="00465D52"/>
    <w:rsid w:val="00465D8A"/>
    <w:rsid w:val="00465F9A"/>
    <w:rsid w:val="004661BB"/>
    <w:rsid w:val="00466A19"/>
    <w:rsid w:val="00467756"/>
    <w:rsid w:val="004679B4"/>
    <w:rsid w:val="00470A5A"/>
    <w:rsid w:val="004712BF"/>
    <w:rsid w:val="00471963"/>
    <w:rsid w:val="004726BD"/>
    <w:rsid w:val="004739B3"/>
    <w:rsid w:val="00474FFF"/>
    <w:rsid w:val="004768A0"/>
    <w:rsid w:val="00477B96"/>
    <w:rsid w:val="004800AA"/>
    <w:rsid w:val="0048044F"/>
    <w:rsid w:val="00480659"/>
    <w:rsid w:val="00480714"/>
    <w:rsid w:val="0048080E"/>
    <w:rsid w:val="00481F8F"/>
    <w:rsid w:val="00482437"/>
    <w:rsid w:val="0048268D"/>
    <w:rsid w:val="0048298C"/>
    <w:rsid w:val="004831D0"/>
    <w:rsid w:val="00483676"/>
    <w:rsid w:val="00483E67"/>
    <w:rsid w:val="00483F0E"/>
    <w:rsid w:val="0048697E"/>
    <w:rsid w:val="004874CA"/>
    <w:rsid w:val="00487984"/>
    <w:rsid w:val="00487C86"/>
    <w:rsid w:val="004902A7"/>
    <w:rsid w:val="004912F6"/>
    <w:rsid w:val="00491DD1"/>
    <w:rsid w:val="004924AC"/>
    <w:rsid w:val="004927D3"/>
    <w:rsid w:val="00493190"/>
    <w:rsid w:val="00493B80"/>
    <w:rsid w:val="00493E70"/>
    <w:rsid w:val="004968E3"/>
    <w:rsid w:val="00497AB8"/>
    <w:rsid w:val="004A003A"/>
    <w:rsid w:val="004A2689"/>
    <w:rsid w:val="004A2C72"/>
    <w:rsid w:val="004A3072"/>
    <w:rsid w:val="004A309A"/>
    <w:rsid w:val="004A3F25"/>
    <w:rsid w:val="004A4437"/>
    <w:rsid w:val="004A6628"/>
    <w:rsid w:val="004A6955"/>
    <w:rsid w:val="004A734E"/>
    <w:rsid w:val="004B09B3"/>
    <w:rsid w:val="004B0C16"/>
    <w:rsid w:val="004B1506"/>
    <w:rsid w:val="004B1BFF"/>
    <w:rsid w:val="004B1FAB"/>
    <w:rsid w:val="004B206E"/>
    <w:rsid w:val="004B38A9"/>
    <w:rsid w:val="004B405C"/>
    <w:rsid w:val="004B4276"/>
    <w:rsid w:val="004B48F1"/>
    <w:rsid w:val="004B526E"/>
    <w:rsid w:val="004B79D3"/>
    <w:rsid w:val="004C15AB"/>
    <w:rsid w:val="004C2758"/>
    <w:rsid w:val="004C3741"/>
    <w:rsid w:val="004C3B3C"/>
    <w:rsid w:val="004C71BC"/>
    <w:rsid w:val="004D1EBF"/>
    <w:rsid w:val="004D415E"/>
    <w:rsid w:val="004D488A"/>
    <w:rsid w:val="004D5AC9"/>
    <w:rsid w:val="004D7C2F"/>
    <w:rsid w:val="004E0082"/>
    <w:rsid w:val="004E0317"/>
    <w:rsid w:val="004E048B"/>
    <w:rsid w:val="004E1141"/>
    <w:rsid w:val="004E14B6"/>
    <w:rsid w:val="004E14EA"/>
    <w:rsid w:val="004E19B6"/>
    <w:rsid w:val="004E2E63"/>
    <w:rsid w:val="004E2E6D"/>
    <w:rsid w:val="004E6135"/>
    <w:rsid w:val="004E67DC"/>
    <w:rsid w:val="004E7192"/>
    <w:rsid w:val="004F03E0"/>
    <w:rsid w:val="004F043E"/>
    <w:rsid w:val="004F1AFB"/>
    <w:rsid w:val="004F1B25"/>
    <w:rsid w:val="004F20C2"/>
    <w:rsid w:val="004F3771"/>
    <w:rsid w:val="004F5327"/>
    <w:rsid w:val="004F5D29"/>
    <w:rsid w:val="004F6016"/>
    <w:rsid w:val="004F6180"/>
    <w:rsid w:val="004F77F6"/>
    <w:rsid w:val="004F7E60"/>
    <w:rsid w:val="005012A5"/>
    <w:rsid w:val="00501671"/>
    <w:rsid w:val="00501B57"/>
    <w:rsid w:val="00501FBE"/>
    <w:rsid w:val="00502DAE"/>
    <w:rsid w:val="005030F5"/>
    <w:rsid w:val="00505A80"/>
    <w:rsid w:val="00506A44"/>
    <w:rsid w:val="00507CC9"/>
    <w:rsid w:val="00510BEC"/>
    <w:rsid w:val="005110AA"/>
    <w:rsid w:val="00512361"/>
    <w:rsid w:val="005137AB"/>
    <w:rsid w:val="00515906"/>
    <w:rsid w:val="00515D23"/>
    <w:rsid w:val="005168A1"/>
    <w:rsid w:val="00517C18"/>
    <w:rsid w:val="00517F1A"/>
    <w:rsid w:val="00520081"/>
    <w:rsid w:val="005219FA"/>
    <w:rsid w:val="00521B01"/>
    <w:rsid w:val="0052362A"/>
    <w:rsid w:val="00524344"/>
    <w:rsid w:val="00524513"/>
    <w:rsid w:val="00527115"/>
    <w:rsid w:val="0052757A"/>
    <w:rsid w:val="00530435"/>
    <w:rsid w:val="00532234"/>
    <w:rsid w:val="00532F2A"/>
    <w:rsid w:val="005331D1"/>
    <w:rsid w:val="00533DD1"/>
    <w:rsid w:val="00534E57"/>
    <w:rsid w:val="00535CB2"/>
    <w:rsid w:val="00535EDD"/>
    <w:rsid w:val="005360D3"/>
    <w:rsid w:val="005367A6"/>
    <w:rsid w:val="00537ABF"/>
    <w:rsid w:val="00540F55"/>
    <w:rsid w:val="00541551"/>
    <w:rsid w:val="005416C4"/>
    <w:rsid w:val="00541D61"/>
    <w:rsid w:val="00542A0F"/>
    <w:rsid w:val="00542E00"/>
    <w:rsid w:val="00543501"/>
    <w:rsid w:val="00543594"/>
    <w:rsid w:val="005437B1"/>
    <w:rsid w:val="0054381C"/>
    <w:rsid w:val="005442D9"/>
    <w:rsid w:val="00545A3B"/>
    <w:rsid w:val="005462E6"/>
    <w:rsid w:val="0054686A"/>
    <w:rsid w:val="005508DF"/>
    <w:rsid w:val="00551182"/>
    <w:rsid w:val="0055206E"/>
    <w:rsid w:val="00552C8B"/>
    <w:rsid w:val="00552F3A"/>
    <w:rsid w:val="005538EB"/>
    <w:rsid w:val="0055407D"/>
    <w:rsid w:val="005542EE"/>
    <w:rsid w:val="0055460C"/>
    <w:rsid w:val="00554AD8"/>
    <w:rsid w:val="00555507"/>
    <w:rsid w:val="005560B6"/>
    <w:rsid w:val="00557CA5"/>
    <w:rsid w:val="005608A1"/>
    <w:rsid w:val="0056144A"/>
    <w:rsid w:val="00563821"/>
    <w:rsid w:val="00563D4C"/>
    <w:rsid w:val="0056473D"/>
    <w:rsid w:val="00564DB2"/>
    <w:rsid w:val="00566BCE"/>
    <w:rsid w:val="0056780C"/>
    <w:rsid w:val="00570BB0"/>
    <w:rsid w:val="005720C7"/>
    <w:rsid w:val="00572168"/>
    <w:rsid w:val="0057220A"/>
    <w:rsid w:val="00573B84"/>
    <w:rsid w:val="00574912"/>
    <w:rsid w:val="0057557B"/>
    <w:rsid w:val="0057634A"/>
    <w:rsid w:val="00577F59"/>
    <w:rsid w:val="00577FF9"/>
    <w:rsid w:val="00580179"/>
    <w:rsid w:val="00580B5F"/>
    <w:rsid w:val="00580FC0"/>
    <w:rsid w:val="00582013"/>
    <w:rsid w:val="00582262"/>
    <w:rsid w:val="00582485"/>
    <w:rsid w:val="005836D4"/>
    <w:rsid w:val="0058428E"/>
    <w:rsid w:val="005849B4"/>
    <w:rsid w:val="0058539C"/>
    <w:rsid w:val="00587387"/>
    <w:rsid w:val="00594719"/>
    <w:rsid w:val="00594852"/>
    <w:rsid w:val="00595FB1"/>
    <w:rsid w:val="005A17AD"/>
    <w:rsid w:val="005A1E18"/>
    <w:rsid w:val="005A2C1D"/>
    <w:rsid w:val="005A36CE"/>
    <w:rsid w:val="005A5A64"/>
    <w:rsid w:val="005A61C6"/>
    <w:rsid w:val="005A72C1"/>
    <w:rsid w:val="005B04E0"/>
    <w:rsid w:val="005B1297"/>
    <w:rsid w:val="005B1B52"/>
    <w:rsid w:val="005B2ABD"/>
    <w:rsid w:val="005B39B7"/>
    <w:rsid w:val="005B3A91"/>
    <w:rsid w:val="005B4260"/>
    <w:rsid w:val="005B4DE2"/>
    <w:rsid w:val="005B64C1"/>
    <w:rsid w:val="005B6A02"/>
    <w:rsid w:val="005C05E1"/>
    <w:rsid w:val="005C0F65"/>
    <w:rsid w:val="005C42AF"/>
    <w:rsid w:val="005C4396"/>
    <w:rsid w:val="005C43F5"/>
    <w:rsid w:val="005C4A23"/>
    <w:rsid w:val="005C511F"/>
    <w:rsid w:val="005C51D8"/>
    <w:rsid w:val="005C5404"/>
    <w:rsid w:val="005C58DE"/>
    <w:rsid w:val="005C5CF3"/>
    <w:rsid w:val="005C5D70"/>
    <w:rsid w:val="005C5D88"/>
    <w:rsid w:val="005C7433"/>
    <w:rsid w:val="005C7B83"/>
    <w:rsid w:val="005C7F03"/>
    <w:rsid w:val="005D113F"/>
    <w:rsid w:val="005D1859"/>
    <w:rsid w:val="005D1B0D"/>
    <w:rsid w:val="005D1C49"/>
    <w:rsid w:val="005D1E68"/>
    <w:rsid w:val="005D406E"/>
    <w:rsid w:val="005D489F"/>
    <w:rsid w:val="005D4CC6"/>
    <w:rsid w:val="005D50C0"/>
    <w:rsid w:val="005D7280"/>
    <w:rsid w:val="005D7379"/>
    <w:rsid w:val="005D7516"/>
    <w:rsid w:val="005D77F9"/>
    <w:rsid w:val="005E0481"/>
    <w:rsid w:val="005E2737"/>
    <w:rsid w:val="005E27BB"/>
    <w:rsid w:val="005E3509"/>
    <w:rsid w:val="005E3B7C"/>
    <w:rsid w:val="005E5F25"/>
    <w:rsid w:val="005E6D17"/>
    <w:rsid w:val="005E7292"/>
    <w:rsid w:val="005F0F96"/>
    <w:rsid w:val="005F113A"/>
    <w:rsid w:val="005F1664"/>
    <w:rsid w:val="005F2A0A"/>
    <w:rsid w:val="005F3DE7"/>
    <w:rsid w:val="005F5CAC"/>
    <w:rsid w:val="005F69C6"/>
    <w:rsid w:val="005F7F49"/>
    <w:rsid w:val="006019FD"/>
    <w:rsid w:val="0060226E"/>
    <w:rsid w:val="00603DBD"/>
    <w:rsid w:val="00603F7B"/>
    <w:rsid w:val="006063FE"/>
    <w:rsid w:val="00606672"/>
    <w:rsid w:val="0060742D"/>
    <w:rsid w:val="00610542"/>
    <w:rsid w:val="00610815"/>
    <w:rsid w:val="00610EFA"/>
    <w:rsid w:val="006118D7"/>
    <w:rsid w:val="00611D39"/>
    <w:rsid w:val="00612147"/>
    <w:rsid w:val="00612C32"/>
    <w:rsid w:val="00613C98"/>
    <w:rsid w:val="006140AA"/>
    <w:rsid w:val="00614640"/>
    <w:rsid w:val="00614E02"/>
    <w:rsid w:val="00616EDA"/>
    <w:rsid w:val="00622280"/>
    <w:rsid w:val="00622D26"/>
    <w:rsid w:val="0062457A"/>
    <w:rsid w:val="00624616"/>
    <w:rsid w:val="0062466D"/>
    <w:rsid w:val="006252D5"/>
    <w:rsid w:val="006260A7"/>
    <w:rsid w:val="00627CFD"/>
    <w:rsid w:val="00627FBB"/>
    <w:rsid w:val="00630E40"/>
    <w:rsid w:val="006320DA"/>
    <w:rsid w:val="00632E69"/>
    <w:rsid w:val="00633CD6"/>
    <w:rsid w:val="0063444C"/>
    <w:rsid w:val="00634F91"/>
    <w:rsid w:val="006356C8"/>
    <w:rsid w:val="00635F6B"/>
    <w:rsid w:val="00636516"/>
    <w:rsid w:val="006369CE"/>
    <w:rsid w:val="00637D8E"/>
    <w:rsid w:val="00640AB9"/>
    <w:rsid w:val="00641538"/>
    <w:rsid w:val="006416EA"/>
    <w:rsid w:val="00641BF2"/>
    <w:rsid w:val="00642242"/>
    <w:rsid w:val="00644055"/>
    <w:rsid w:val="00647D03"/>
    <w:rsid w:val="006503A5"/>
    <w:rsid w:val="0065110B"/>
    <w:rsid w:val="00651877"/>
    <w:rsid w:val="00651F8C"/>
    <w:rsid w:val="006528E5"/>
    <w:rsid w:val="00652AF4"/>
    <w:rsid w:val="00654DA5"/>
    <w:rsid w:val="0065587D"/>
    <w:rsid w:val="00655958"/>
    <w:rsid w:val="00655C7B"/>
    <w:rsid w:val="00662165"/>
    <w:rsid w:val="0066450E"/>
    <w:rsid w:val="00664A8E"/>
    <w:rsid w:val="00664AA2"/>
    <w:rsid w:val="00665288"/>
    <w:rsid w:val="00665A64"/>
    <w:rsid w:val="00667090"/>
    <w:rsid w:val="00670325"/>
    <w:rsid w:val="006717B3"/>
    <w:rsid w:val="006718CB"/>
    <w:rsid w:val="00671ACB"/>
    <w:rsid w:val="00671F18"/>
    <w:rsid w:val="006729B1"/>
    <w:rsid w:val="00672C4B"/>
    <w:rsid w:val="00673A09"/>
    <w:rsid w:val="006740EA"/>
    <w:rsid w:val="00674655"/>
    <w:rsid w:val="00675C15"/>
    <w:rsid w:val="00680E2E"/>
    <w:rsid w:val="00681AE9"/>
    <w:rsid w:val="00681E97"/>
    <w:rsid w:val="00683F6E"/>
    <w:rsid w:val="00684F88"/>
    <w:rsid w:val="0068507E"/>
    <w:rsid w:val="00685845"/>
    <w:rsid w:val="0068727C"/>
    <w:rsid w:val="00687987"/>
    <w:rsid w:val="00692B95"/>
    <w:rsid w:val="00693FA2"/>
    <w:rsid w:val="0069420B"/>
    <w:rsid w:val="006942E2"/>
    <w:rsid w:val="00694E99"/>
    <w:rsid w:val="00695156"/>
    <w:rsid w:val="006953EA"/>
    <w:rsid w:val="00696A91"/>
    <w:rsid w:val="006A0A21"/>
    <w:rsid w:val="006A1717"/>
    <w:rsid w:val="006A349A"/>
    <w:rsid w:val="006A3C24"/>
    <w:rsid w:val="006A5FCC"/>
    <w:rsid w:val="006A6B0A"/>
    <w:rsid w:val="006A72B6"/>
    <w:rsid w:val="006A781F"/>
    <w:rsid w:val="006A7892"/>
    <w:rsid w:val="006A78F4"/>
    <w:rsid w:val="006B00EA"/>
    <w:rsid w:val="006B045F"/>
    <w:rsid w:val="006B1D7C"/>
    <w:rsid w:val="006B39F3"/>
    <w:rsid w:val="006B5C71"/>
    <w:rsid w:val="006B6713"/>
    <w:rsid w:val="006B76BE"/>
    <w:rsid w:val="006B7F67"/>
    <w:rsid w:val="006C09EC"/>
    <w:rsid w:val="006C1DDF"/>
    <w:rsid w:val="006C2734"/>
    <w:rsid w:val="006C2F69"/>
    <w:rsid w:val="006C51EC"/>
    <w:rsid w:val="006D21FF"/>
    <w:rsid w:val="006D3166"/>
    <w:rsid w:val="006D3870"/>
    <w:rsid w:val="006D4CF2"/>
    <w:rsid w:val="006D5624"/>
    <w:rsid w:val="006D59DD"/>
    <w:rsid w:val="006D5FD5"/>
    <w:rsid w:val="006D6678"/>
    <w:rsid w:val="006D7D7C"/>
    <w:rsid w:val="006E0A57"/>
    <w:rsid w:val="006E1846"/>
    <w:rsid w:val="006E1BBB"/>
    <w:rsid w:val="006E1E85"/>
    <w:rsid w:val="006E1E8A"/>
    <w:rsid w:val="006E5162"/>
    <w:rsid w:val="006E5409"/>
    <w:rsid w:val="006E5814"/>
    <w:rsid w:val="006F1954"/>
    <w:rsid w:val="006F1B1B"/>
    <w:rsid w:val="006F29D9"/>
    <w:rsid w:val="006F363B"/>
    <w:rsid w:val="006F6A8D"/>
    <w:rsid w:val="007009D3"/>
    <w:rsid w:val="00702070"/>
    <w:rsid w:val="00702B8E"/>
    <w:rsid w:val="0070457C"/>
    <w:rsid w:val="00704832"/>
    <w:rsid w:val="00705020"/>
    <w:rsid w:val="0070510F"/>
    <w:rsid w:val="00705402"/>
    <w:rsid w:val="007057F8"/>
    <w:rsid w:val="00705824"/>
    <w:rsid w:val="00705CEA"/>
    <w:rsid w:val="00705E2F"/>
    <w:rsid w:val="00707665"/>
    <w:rsid w:val="00707727"/>
    <w:rsid w:val="00707895"/>
    <w:rsid w:val="007100B5"/>
    <w:rsid w:val="00710E96"/>
    <w:rsid w:val="00711E24"/>
    <w:rsid w:val="00711E32"/>
    <w:rsid w:val="00711E8F"/>
    <w:rsid w:val="00712818"/>
    <w:rsid w:val="00712A7C"/>
    <w:rsid w:val="00712BCA"/>
    <w:rsid w:val="007136F1"/>
    <w:rsid w:val="00715198"/>
    <w:rsid w:val="00715226"/>
    <w:rsid w:val="007153A3"/>
    <w:rsid w:val="00715B5E"/>
    <w:rsid w:val="00716163"/>
    <w:rsid w:val="007168F2"/>
    <w:rsid w:val="00720282"/>
    <w:rsid w:val="00720658"/>
    <w:rsid w:val="007209DA"/>
    <w:rsid w:val="00720F29"/>
    <w:rsid w:val="0072118B"/>
    <w:rsid w:val="0072153B"/>
    <w:rsid w:val="0072220A"/>
    <w:rsid w:val="007229B8"/>
    <w:rsid w:val="00722D77"/>
    <w:rsid w:val="00723666"/>
    <w:rsid w:val="00723CCF"/>
    <w:rsid w:val="0072469E"/>
    <w:rsid w:val="00725DB2"/>
    <w:rsid w:val="00726A88"/>
    <w:rsid w:val="007328FF"/>
    <w:rsid w:val="00733B73"/>
    <w:rsid w:val="00734129"/>
    <w:rsid w:val="00734867"/>
    <w:rsid w:val="00735376"/>
    <w:rsid w:val="00735ACE"/>
    <w:rsid w:val="00736114"/>
    <w:rsid w:val="0073643A"/>
    <w:rsid w:val="00736665"/>
    <w:rsid w:val="0073730D"/>
    <w:rsid w:val="00740833"/>
    <w:rsid w:val="007412E7"/>
    <w:rsid w:val="00742382"/>
    <w:rsid w:val="00742F1F"/>
    <w:rsid w:val="00746D23"/>
    <w:rsid w:val="00746F72"/>
    <w:rsid w:val="0074717C"/>
    <w:rsid w:val="00747C4B"/>
    <w:rsid w:val="00750CD6"/>
    <w:rsid w:val="00752296"/>
    <w:rsid w:val="00752AD5"/>
    <w:rsid w:val="00753830"/>
    <w:rsid w:val="00754016"/>
    <w:rsid w:val="00754E19"/>
    <w:rsid w:val="00755800"/>
    <w:rsid w:val="00756648"/>
    <w:rsid w:val="00760191"/>
    <w:rsid w:val="00760435"/>
    <w:rsid w:val="007609B0"/>
    <w:rsid w:val="00760B14"/>
    <w:rsid w:val="00761329"/>
    <w:rsid w:val="00761AD4"/>
    <w:rsid w:val="00761F6B"/>
    <w:rsid w:val="00761F83"/>
    <w:rsid w:val="00762247"/>
    <w:rsid w:val="0076334D"/>
    <w:rsid w:val="00763FE0"/>
    <w:rsid w:val="0076447F"/>
    <w:rsid w:val="00766DD8"/>
    <w:rsid w:val="0076740A"/>
    <w:rsid w:val="00770B59"/>
    <w:rsid w:val="00772256"/>
    <w:rsid w:val="00773F3B"/>
    <w:rsid w:val="00775385"/>
    <w:rsid w:val="00776B76"/>
    <w:rsid w:val="0077702F"/>
    <w:rsid w:val="00780144"/>
    <w:rsid w:val="00780501"/>
    <w:rsid w:val="007814A1"/>
    <w:rsid w:val="00781BF3"/>
    <w:rsid w:val="00781D47"/>
    <w:rsid w:val="007821CA"/>
    <w:rsid w:val="0078476D"/>
    <w:rsid w:val="007867FC"/>
    <w:rsid w:val="00786E4D"/>
    <w:rsid w:val="00786EC1"/>
    <w:rsid w:val="00787AA5"/>
    <w:rsid w:val="00790C86"/>
    <w:rsid w:val="00791330"/>
    <w:rsid w:val="0079232D"/>
    <w:rsid w:val="00792637"/>
    <w:rsid w:val="00795693"/>
    <w:rsid w:val="00796159"/>
    <w:rsid w:val="00796D24"/>
    <w:rsid w:val="00797220"/>
    <w:rsid w:val="007977F1"/>
    <w:rsid w:val="007978FD"/>
    <w:rsid w:val="007A001B"/>
    <w:rsid w:val="007A019E"/>
    <w:rsid w:val="007A0A83"/>
    <w:rsid w:val="007A0F91"/>
    <w:rsid w:val="007A1820"/>
    <w:rsid w:val="007A1C78"/>
    <w:rsid w:val="007A22E8"/>
    <w:rsid w:val="007A2764"/>
    <w:rsid w:val="007A2F30"/>
    <w:rsid w:val="007A390C"/>
    <w:rsid w:val="007A4373"/>
    <w:rsid w:val="007A565D"/>
    <w:rsid w:val="007B0791"/>
    <w:rsid w:val="007B0C48"/>
    <w:rsid w:val="007B0C76"/>
    <w:rsid w:val="007B317C"/>
    <w:rsid w:val="007B37D1"/>
    <w:rsid w:val="007B4DD9"/>
    <w:rsid w:val="007B52B1"/>
    <w:rsid w:val="007B60ED"/>
    <w:rsid w:val="007B78F8"/>
    <w:rsid w:val="007C01D3"/>
    <w:rsid w:val="007C081E"/>
    <w:rsid w:val="007C090E"/>
    <w:rsid w:val="007C144C"/>
    <w:rsid w:val="007C1C9C"/>
    <w:rsid w:val="007C23F5"/>
    <w:rsid w:val="007C3A3B"/>
    <w:rsid w:val="007C436A"/>
    <w:rsid w:val="007C4829"/>
    <w:rsid w:val="007C4DF9"/>
    <w:rsid w:val="007C5826"/>
    <w:rsid w:val="007C5CF0"/>
    <w:rsid w:val="007D06E2"/>
    <w:rsid w:val="007D35FC"/>
    <w:rsid w:val="007D3740"/>
    <w:rsid w:val="007E0996"/>
    <w:rsid w:val="007E0AF0"/>
    <w:rsid w:val="007E0F9B"/>
    <w:rsid w:val="007E1866"/>
    <w:rsid w:val="007E1F3D"/>
    <w:rsid w:val="007E1FFE"/>
    <w:rsid w:val="007E5CD2"/>
    <w:rsid w:val="007E65DB"/>
    <w:rsid w:val="007E6AEF"/>
    <w:rsid w:val="007F0CBB"/>
    <w:rsid w:val="007F0EFC"/>
    <w:rsid w:val="007F14BD"/>
    <w:rsid w:val="007F3136"/>
    <w:rsid w:val="007F544A"/>
    <w:rsid w:val="007F7515"/>
    <w:rsid w:val="007F78FB"/>
    <w:rsid w:val="007F7971"/>
    <w:rsid w:val="007F7FEF"/>
    <w:rsid w:val="0080035A"/>
    <w:rsid w:val="008016E5"/>
    <w:rsid w:val="00801BDC"/>
    <w:rsid w:val="008025B0"/>
    <w:rsid w:val="00802765"/>
    <w:rsid w:val="008042E8"/>
    <w:rsid w:val="0080545E"/>
    <w:rsid w:val="008056D6"/>
    <w:rsid w:val="008069A8"/>
    <w:rsid w:val="00807EAE"/>
    <w:rsid w:val="00811A7F"/>
    <w:rsid w:val="008127AE"/>
    <w:rsid w:val="008136FF"/>
    <w:rsid w:val="0081383F"/>
    <w:rsid w:val="00813FBD"/>
    <w:rsid w:val="00816A33"/>
    <w:rsid w:val="0082363A"/>
    <w:rsid w:val="0082385F"/>
    <w:rsid w:val="00823A07"/>
    <w:rsid w:val="0082460A"/>
    <w:rsid w:val="008249F7"/>
    <w:rsid w:val="00824B42"/>
    <w:rsid w:val="00825D62"/>
    <w:rsid w:val="00826C13"/>
    <w:rsid w:val="008275BC"/>
    <w:rsid w:val="008276EC"/>
    <w:rsid w:val="00827E7D"/>
    <w:rsid w:val="0083030E"/>
    <w:rsid w:val="00830E7F"/>
    <w:rsid w:val="0083107D"/>
    <w:rsid w:val="00831B8E"/>
    <w:rsid w:val="008329C7"/>
    <w:rsid w:val="00833350"/>
    <w:rsid w:val="0083500F"/>
    <w:rsid w:val="00840A30"/>
    <w:rsid w:val="00841D23"/>
    <w:rsid w:val="0084330B"/>
    <w:rsid w:val="008435A0"/>
    <w:rsid w:val="008438E4"/>
    <w:rsid w:val="00843987"/>
    <w:rsid w:val="00843AB8"/>
    <w:rsid w:val="00843C2B"/>
    <w:rsid w:val="00843C78"/>
    <w:rsid w:val="00845273"/>
    <w:rsid w:val="008453BC"/>
    <w:rsid w:val="00845E2C"/>
    <w:rsid w:val="00846BA9"/>
    <w:rsid w:val="00847509"/>
    <w:rsid w:val="00847E4E"/>
    <w:rsid w:val="00851031"/>
    <w:rsid w:val="00853AF9"/>
    <w:rsid w:val="008545FF"/>
    <w:rsid w:val="008559CD"/>
    <w:rsid w:val="0085648E"/>
    <w:rsid w:val="008569DD"/>
    <w:rsid w:val="00856AAE"/>
    <w:rsid w:val="00857213"/>
    <w:rsid w:val="00857414"/>
    <w:rsid w:val="00857CC7"/>
    <w:rsid w:val="00860DB6"/>
    <w:rsid w:val="00862F2B"/>
    <w:rsid w:val="008641E7"/>
    <w:rsid w:val="008655D9"/>
    <w:rsid w:val="0086584F"/>
    <w:rsid w:val="00866304"/>
    <w:rsid w:val="00866BE2"/>
    <w:rsid w:val="00867BA5"/>
    <w:rsid w:val="00867D22"/>
    <w:rsid w:val="00870234"/>
    <w:rsid w:val="00870B9B"/>
    <w:rsid w:val="00871938"/>
    <w:rsid w:val="008723F4"/>
    <w:rsid w:val="008724EF"/>
    <w:rsid w:val="00873B87"/>
    <w:rsid w:val="00873CDA"/>
    <w:rsid w:val="00874232"/>
    <w:rsid w:val="0087432C"/>
    <w:rsid w:val="00874AD4"/>
    <w:rsid w:val="00874CE3"/>
    <w:rsid w:val="0087671A"/>
    <w:rsid w:val="008767F7"/>
    <w:rsid w:val="00876A28"/>
    <w:rsid w:val="00876DA6"/>
    <w:rsid w:val="00877E70"/>
    <w:rsid w:val="0088101A"/>
    <w:rsid w:val="00881342"/>
    <w:rsid w:val="008817FD"/>
    <w:rsid w:val="008826A0"/>
    <w:rsid w:val="00882BD3"/>
    <w:rsid w:val="008834E1"/>
    <w:rsid w:val="008853A8"/>
    <w:rsid w:val="008857DF"/>
    <w:rsid w:val="00886066"/>
    <w:rsid w:val="0088606B"/>
    <w:rsid w:val="00887BE0"/>
    <w:rsid w:val="00891236"/>
    <w:rsid w:val="008927BF"/>
    <w:rsid w:val="00894BB7"/>
    <w:rsid w:val="00895B27"/>
    <w:rsid w:val="00896B7D"/>
    <w:rsid w:val="0089786E"/>
    <w:rsid w:val="0089791A"/>
    <w:rsid w:val="008A14B1"/>
    <w:rsid w:val="008A14B9"/>
    <w:rsid w:val="008A2D48"/>
    <w:rsid w:val="008A57EA"/>
    <w:rsid w:val="008A6F40"/>
    <w:rsid w:val="008A7450"/>
    <w:rsid w:val="008A7554"/>
    <w:rsid w:val="008B0082"/>
    <w:rsid w:val="008B0113"/>
    <w:rsid w:val="008B04B6"/>
    <w:rsid w:val="008B1C9C"/>
    <w:rsid w:val="008B3363"/>
    <w:rsid w:val="008B457B"/>
    <w:rsid w:val="008B58CA"/>
    <w:rsid w:val="008B5DF1"/>
    <w:rsid w:val="008B670D"/>
    <w:rsid w:val="008B73AB"/>
    <w:rsid w:val="008B7B1E"/>
    <w:rsid w:val="008C0DF7"/>
    <w:rsid w:val="008C0E10"/>
    <w:rsid w:val="008C2E9C"/>
    <w:rsid w:val="008C3009"/>
    <w:rsid w:val="008C398A"/>
    <w:rsid w:val="008C39C5"/>
    <w:rsid w:val="008C5003"/>
    <w:rsid w:val="008C5FB5"/>
    <w:rsid w:val="008C7FE1"/>
    <w:rsid w:val="008D15EF"/>
    <w:rsid w:val="008D2989"/>
    <w:rsid w:val="008D2EAC"/>
    <w:rsid w:val="008D624B"/>
    <w:rsid w:val="008D6309"/>
    <w:rsid w:val="008D695E"/>
    <w:rsid w:val="008E0011"/>
    <w:rsid w:val="008E1D7C"/>
    <w:rsid w:val="008E293B"/>
    <w:rsid w:val="008E3B1D"/>
    <w:rsid w:val="008E559A"/>
    <w:rsid w:val="008E5D2B"/>
    <w:rsid w:val="008E6AED"/>
    <w:rsid w:val="008E7A33"/>
    <w:rsid w:val="008F0139"/>
    <w:rsid w:val="008F2DA9"/>
    <w:rsid w:val="008F3431"/>
    <w:rsid w:val="008F4039"/>
    <w:rsid w:val="008F66F5"/>
    <w:rsid w:val="008F6879"/>
    <w:rsid w:val="008F7B5B"/>
    <w:rsid w:val="008F7D03"/>
    <w:rsid w:val="008F7DEE"/>
    <w:rsid w:val="009011A1"/>
    <w:rsid w:val="009014D5"/>
    <w:rsid w:val="00904B40"/>
    <w:rsid w:val="00904E8E"/>
    <w:rsid w:val="009055CF"/>
    <w:rsid w:val="00905775"/>
    <w:rsid w:val="00905798"/>
    <w:rsid w:val="00906271"/>
    <w:rsid w:val="00907367"/>
    <w:rsid w:val="00911997"/>
    <w:rsid w:val="00911A73"/>
    <w:rsid w:val="00912BE8"/>
    <w:rsid w:val="0091344F"/>
    <w:rsid w:val="00913B91"/>
    <w:rsid w:val="00913DA5"/>
    <w:rsid w:val="0091434F"/>
    <w:rsid w:val="00914C56"/>
    <w:rsid w:val="00915623"/>
    <w:rsid w:val="00915FD0"/>
    <w:rsid w:val="0092082A"/>
    <w:rsid w:val="00923C18"/>
    <w:rsid w:val="00924230"/>
    <w:rsid w:val="00924519"/>
    <w:rsid w:val="00924DFC"/>
    <w:rsid w:val="009257FF"/>
    <w:rsid w:val="00926708"/>
    <w:rsid w:val="00926CC7"/>
    <w:rsid w:val="00930231"/>
    <w:rsid w:val="00930E93"/>
    <w:rsid w:val="009313AB"/>
    <w:rsid w:val="0093270D"/>
    <w:rsid w:val="00932880"/>
    <w:rsid w:val="0093328E"/>
    <w:rsid w:val="0093510E"/>
    <w:rsid w:val="00935333"/>
    <w:rsid w:val="00935497"/>
    <w:rsid w:val="00937810"/>
    <w:rsid w:val="009401BB"/>
    <w:rsid w:val="0094171D"/>
    <w:rsid w:val="00941ECB"/>
    <w:rsid w:val="00943365"/>
    <w:rsid w:val="009438D5"/>
    <w:rsid w:val="009444AC"/>
    <w:rsid w:val="0094505B"/>
    <w:rsid w:val="00945D76"/>
    <w:rsid w:val="00946531"/>
    <w:rsid w:val="0094696A"/>
    <w:rsid w:val="00946AEE"/>
    <w:rsid w:val="00946F76"/>
    <w:rsid w:val="009477D0"/>
    <w:rsid w:val="009477D6"/>
    <w:rsid w:val="00947ECA"/>
    <w:rsid w:val="0095033C"/>
    <w:rsid w:val="0095156E"/>
    <w:rsid w:val="0095169A"/>
    <w:rsid w:val="009516C2"/>
    <w:rsid w:val="009522D5"/>
    <w:rsid w:val="009523EB"/>
    <w:rsid w:val="009524DB"/>
    <w:rsid w:val="009537C4"/>
    <w:rsid w:val="00954561"/>
    <w:rsid w:val="0095564F"/>
    <w:rsid w:val="009563C5"/>
    <w:rsid w:val="00956935"/>
    <w:rsid w:val="00957347"/>
    <w:rsid w:val="0095763D"/>
    <w:rsid w:val="0095770C"/>
    <w:rsid w:val="00957E78"/>
    <w:rsid w:val="00960431"/>
    <w:rsid w:val="009607F7"/>
    <w:rsid w:val="0096087F"/>
    <w:rsid w:val="00961619"/>
    <w:rsid w:val="00961C97"/>
    <w:rsid w:val="00961D72"/>
    <w:rsid w:val="00962CC7"/>
    <w:rsid w:val="009632A5"/>
    <w:rsid w:val="00963780"/>
    <w:rsid w:val="009640DF"/>
    <w:rsid w:val="0096543F"/>
    <w:rsid w:val="00965B38"/>
    <w:rsid w:val="00967363"/>
    <w:rsid w:val="009673C4"/>
    <w:rsid w:val="00967E69"/>
    <w:rsid w:val="00967F86"/>
    <w:rsid w:val="00970502"/>
    <w:rsid w:val="0097120A"/>
    <w:rsid w:val="009726BA"/>
    <w:rsid w:val="0097327C"/>
    <w:rsid w:val="00975309"/>
    <w:rsid w:val="0097614C"/>
    <w:rsid w:val="009775E7"/>
    <w:rsid w:val="00977E0B"/>
    <w:rsid w:val="00982A3E"/>
    <w:rsid w:val="00982A9C"/>
    <w:rsid w:val="0098324B"/>
    <w:rsid w:val="0098347C"/>
    <w:rsid w:val="00983ABC"/>
    <w:rsid w:val="00984BFE"/>
    <w:rsid w:val="009853C9"/>
    <w:rsid w:val="009861AE"/>
    <w:rsid w:val="00986349"/>
    <w:rsid w:val="00990162"/>
    <w:rsid w:val="00990692"/>
    <w:rsid w:val="009913D7"/>
    <w:rsid w:val="0099176C"/>
    <w:rsid w:val="0099198E"/>
    <w:rsid w:val="00992A81"/>
    <w:rsid w:val="00994DEE"/>
    <w:rsid w:val="009950CE"/>
    <w:rsid w:val="009950EE"/>
    <w:rsid w:val="0099525D"/>
    <w:rsid w:val="009952D4"/>
    <w:rsid w:val="00995D12"/>
    <w:rsid w:val="009965CD"/>
    <w:rsid w:val="009A14B5"/>
    <w:rsid w:val="009A1BEC"/>
    <w:rsid w:val="009A28F6"/>
    <w:rsid w:val="009A2B96"/>
    <w:rsid w:val="009A2D2F"/>
    <w:rsid w:val="009A31DB"/>
    <w:rsid w:val="009A32E7"/>
    <w:rsid w:val="009A39EC"/>
    <w:rsid w:val="009A42AF"/>
    <w:rsid w:val="009A4E31"/>
    <w:rsid w:val="009A56D7"/>
    <w:rsid w:val="009A725E"/>
    <w:rsid w:val="009A798E"/>
    <w:rsid w:val="009A7FAC"/>
    <w:rsid w:val="009B0783"/>
    <w:rsid w:val="009B2E18"/>
    <w:rsid w:val="009B32FD"/>
    <w:rsid w:val="009B3493"/>
    <w:rsid w:val="009B39ED"/>
    <w:rsid w:val="009B4BB1"/>
    <w:rsid w:val="009B548B"/>
    <w:rsid w:val="009B5A49"/>
    <w:rsid w:val="009B5F01"/>
    <w:rsid w:val="009C07D3"/>
    <w:rsid w:val="009C22DD"/>
    <w:rsid w:val="009C3A19"/>
    <w:rsid w:val="009C64A5"/>
    <w:rsid w:val="009C68BB"/>
    <w:rsid w:val="009D0880"/>
    <w:rsid w:val="009D1D7F"/>
    <w:rsid w:val="009D263E"/>
    <w:rsid w:val="009D2C2D"/>
    <w:rsid w:val="009D4F30"/>
    <w:rsid w:val="009D5160"/>
    <w:rsid w:val="009D78B2"/>
    <w:rsid w:val="009E0065"/>
    <w:rsid w:val="009E03F0"/>
    <w:rsid w:val="009E0A9F"/>
    <w:rsid w:val="009E1399"/>
    <w:rsid w:val="009E25EF"/>
    <w:rsid w:val="009E2664"/>
    <w:rsid w:val="009E29C3"/>
    <w:rsid w:val="009E39FD"/>
    <w:rsid w:val="009E58C2"/>
    <w:rsid w:val="009E6986"/>
    <w:rsid w:val="009F1785"/>
    <w:rsid w:val="009F24C8"/>
    <w:rsid w:val="009F2612"/>
    <w:rsid w:val="009F3879"/>
    <w:rsid w:val="009F3929"/>
    <w:rsid w:val="009F3FD4"/>
    <w:rsid w:val="009F5464"/>
    <w:rsid w:val="009F6948"/>
    <w:rsid w:val="009F712A"/>
    <w:rsid w:val="00A0009A"/>
    <w:rsid w:val="00A007CA"/>
    <w:rsid w:val="00A0087C"/>
    <w:rsid w:val="00A011CA"/>
    <w:rsid w:val="00A01A6E"/>
    <w:rsid w:val="00A02300"/>
    <w:rsid w:val="00A03B54"/>
    <w:rsid w:val="00A046FA"/>
    <w:rsid w:val="00A04717"/>
    <w:rsid w:val="00A057F7"/>
    <w:rsid w:val="00A0662D"/>
    <w:rsid w:val="00A06BAA"/>
    <w:rsid w:val="00A06BF6"/>
    <w:rsid w:val="00A06EC6"/>
    <w:rsid w:val="00A07345"/>
    <w:rsid w:val="00A1279E"/>
    <w:rsid w:val="00A12DFD"/>
    <w:rsid w:val="00A13104"/>
    <w:rsid w:val="00A13517"/>
    <w:rsid w:val="00A13DA1"/>
    <w:rsid w:val="00A13F35"/>
    <w:rsid w:val="00A14171"/>
    <w:rsid w:val="00A1437E"/>
    <w:rsid w:val="00A167DF"/>
    <w:rsid w:val="00A1717A"/>
    <w:rsid w:val="00A177B4"/>
    <w:rsid w:val="00A17ADF"/>
    <w:rsid w:val="00A20B00"/>
    <w:rsid w:val="00A21188"/>
    <w:rsid w:val="00A21201"/>
    <w:rsid w:val="00A23442"/>
    <w:rsid w:val="00A24394"/>
    <w:rsid w:val="00A245A5"/>
    <w:rsid w:val="00A26585"/>
    <w:rsid w:val="00A27115"/>
    <w:rsid w:val="00A277FC"/>
    <w:rsid w:val="00A27A18"/>
    <w:rsid w:val="00A27B1A"/>
    <w:rsid w:val="00A30A02"/>
    <w:rsid w:val="00A313C3"/>
    <w:rsid w:val="00A3315F"/>
    <w:rsid w:val="00A33B40"/>
    <w:rsid w:val="00A35792"/>
    <w:rsid w:val="00A3606F"/>
    <w:rsid w:val="00A363E2"/>
    <w:rsid w:val="00A41E46"/>
    <w:rsid w:val="00A42108"/>
    <w:rsid w:val="00A43669"/>
    <w:rsid w:val="00A46F43"/>
    <w:rsid w:val="00A47060"/>
    <w:rsid w:val="00A50E29"/>
    <w:rsid w:val="00A50F3B"/>
    <w:rsid w:val="00A51BB0"/>
    <w:rsid w:val="00A51DEB"/>
    <w:rsid w:val="00A54071"/>
    <w:rsid w:val="00A548CD"/>
    <w:rsid w:val="00A54D37"/>
    <w:rsid w:val="00A55D0C"/>
    <w:rsid w:val="00A56589"/>
    <w:rsid w:val="00A570A3"/>
    <w:rsid w:val="00A577FB"/>
    <w:rsid w:val="00A60836"/>
    <w:rsid w:val="00A62254"/>
    <w:rsid w:val="00A6703F"/>
    <w:rsid w:val="00A67977"/>
    <w:rsid w:val="00A67A2C"/>
    <w:rsid w:val="00A67CCE"/>
    <w:rsid w:val="00A67D68"/>
    <w:rsid w:val="00A70A93"/>
    <w:rsid w:val="00A7135F"/>
    <w:rsid w:val="00A720B5"/>
    <w:rsid w:val="00A72AE9"/>
    <w:rsid w:val="00A72BE9"/>
    <w:rsid w:val="00A7372F"/>
    <w:rsid w:val="00A75F61"/>
    <w:rsid w:val="00A768AE"/>
    <w:rsid w:val="00A76B49"/>
    <w:rsid w:val="00A77098"/>
    <w:rsid w:val="00A774A8"/>
    <w:rsid w:val="00A77A85"/>
    <w:rsid w:val="00A8039E"/>
    <w:rsid w:val="00A81A54"/>
    <w:rsid w:val="00A81C0A"/>
    <w:rsid w:val="00A8244C"/>
    <w:rsid w:val="00A85633"/>
    <w:rsid w:val="00A86B7C"/>
    <w:rsid w:val="00A87AE5"/>
    <w:rsid w:val="00A90930"/>
    <w:rsid w:val="00A90AE6"/>
    <w:rsid w:val="00A91918"/>
    <w:rsid w:val="00A93CB0"/>
    <w:rsid w:val="00A93F7A"/>
    <w:rsid w:val="00A940BE"/>
    <w:rsid w:val="00A947F5"/>
    <w:rsid w:val="00A95292"/>
    <w:rsid w:val="00A95BF6"/>
    <w:rsid w:val="00A96870"/>
    <w:rsid w:val="00A9708C"/>
    <w:rsid w:val="00A9763C"/>
    <w:rsid w:val="00A9786C"/>
    <w:rsid w:val="00AA0E09"/>
    <w:rsid w:val="00AA150B"/>
    <w:rsid w:val="00AA2362"/>
    <w:rsid w:val="00AA2F4D"/>
    <w:rsid w:val="00AA42BD"/>
    <w:rsid w:val="00AA4454"/>
    <w:rsid w:val="00AA4524"/>
    <w:rsid w:val="00AA4998"/>
    <w:rsid w:val="00AB09FF"/>
    <w:rsid w:val="00AB3FFE"/>
    <w:rsid w:val="00AB49A5"/>
    <w:rsid w:val="00AB7C84"/>
    <w:rsid w:val="00AC281B"/>
    <w:rsid w:val="00AC28C0"/>
    <w:rsid w:val="00AC2C01"/>
    <w:rsid w:val="00AC336A"/>
    <w:rsid w:val="00AC4635"/>
    <w:rsid w:val="00AC4D37"/>
    <w:rsid w:val="00AC4E10"/>
    <w:rsid w:val="00AC6ED2"/>
    <w:rsid w:val="00AC776C"/>
    <w:rsid w:val="00AC7DE1"/>
    <w:rsid w:val="00AD25FB"/>
    <w:rsid w:val="00AD2C4E"/>
    <w:rsid w:val="00AD3CD7"/>
    <w:rsid w:val="00AD44C4"/>
    <w:rsid w:val="00AD5311"/>
    <w:rsid w:val="00AE0217"/>
    <w:rsid w:val="00AE18F1"/>
    <w:rsid w:val="00AE29B3"/>
    <w:rsid w:val="00AE3C33"/>
    <w:rsid w:val="00AE4397"/>
    <w:rsid w:val="00AE4578"/>
    <w:rsid w:val="00AE5EE3"/>
    <w:rsid w:val="00AE67F9"/>
    <w:rsid w:val="00AF020F"/>
    <w:rsid w:val="00AF0C14"/>
    <w:rsid w:val="00AF1013"/>
    <w:rsid w:val="00AF164E"/>
    <w:rsid w:val="00AF2787"/>
    <w:rsid w:val="00AF2908"/>
    <w:rsid w:val="00AF2F1B"/>
    <w:rsid w:val="00AF3CBB"/>
    <w:rsid w:val="00AF47B4"/>
    <w:rsid w:val="00AF6175"/>
    <w:rsid w:val="00AF7833"/>
    <w:rsid w:val="00B0140E"/>
    <w:rsid w:val="00B01C05"/>
    <w:rsid w:val="00B02E3D"/>
    <w:rsid w:val="00B03876"/>
    <w:rsid w:val="00B0470F"/>
    <w:rsid w:val="00B05092"/>
    <w:rsid w:val="00B05F0E"/>
    <w:rsid w:val="00B0705D"/>
    <w:rsid w:val="00B07584"/>
    <w:rsid w:val="00B07B61"/>
    <w:rsid w:val="00B1022D"/>
    <w:rsid w:val="00B10A11"/>
    <w:rsid w:val="00B112C2"/>
    <w:rsid w:val="00B114DE"/>
    <w:rsid w:val="00B1292E"/>
    <w:rsid w:val="00B1441B"/>
    <w:rsid w:val="00B14F4E"/>
    <w:rsid w:val="00B1547E"/>
    <w:rsid w:val="00B15654"/>
    <w:rsid w:val="00B1739E"/>
    <w:rsid w:val="00B17782"/>
    <w:rsid w:val="00B17B22"/>
    <w:rsid w:val="00B20179"/>
    <w:rsid w:val="00B20BEF"/>
    <w:rsid w:val="00B21244"/>
    <w:rsid w:val="00B21536"/>
    <w:rsid w:val="00B22763"/>
    <w:rsid w:val="00B22B3A"/>
    <w:rsid w:val="00B23296"/>
    <w:rsid w:val="00B24D03"/>
    <w:rsid w:val="00B25C0F"/>
    <w:rsid w:val="00B26B9D"/>
    <w:rsid w:val="00B26E98"/>
    <w:rsid w:val="00B27833"/>
    <w:rsid w:val="00B27F8E"/>
    <w:rsid w:val="00B30AB3"/>
    <w:rsid w:val="00B3135F"/>
    <w:rsid w:val="00B3195C"/>
    <w:rsid w:val="00B31D67"/>
    <w:rsid w:val="00B31DA3"/>
    <w:rsid w:val="00B32C71"/>
    <w:rsid w:val="00B32ED9"/>
    <w:rsid w:val="00B336A8"/>
    <w:rsid w:val="00B33DAC"/>
    <w:rsid w:val="00B34C34"/>
    <w:rsid w:val="00B36931"/>
    <w:rsid w:val="00B36D28"/>
    <w:rsid w:val="00B36FB9"/>
    <w:rsid w:val="00B3729C"/>
    <w:rsid w:val="00B37DB1"/>
    <w:rsid w:val="00B37DFA"/>
    <w:rsid w:val="00B40726"/>
    <w:rsid w:val="00B420B0"/>
    <w:rsid w:val="00B4564F"/>
    <w:rsid w:val="00B45797"/>
    <w:rsid w:val="00B45A6F"/>
    <w:rsid w:val="00B46A31"/>
    <w:rsid w:val="00B46CF6"/>
    <w:rsid w:val="00B47332"/>
    <w:rsid w:val="00B477D9"/>
    <w:rsid w:val="00B47DC8"/>
    <w:rsid w:val="00B501A9"/>
    <w:rsid w:val="00B50C07"/>
    <w:rsid w:val="00B5186E"/>
    <w:rsid w:val="00B5227F"/>
    <w:rsid w:val="00B52B99"/>
    <w:rsid w:val="00B54972"/>
    <w:rsid w:val="00B559DB"/>
    <w:rsid w:val="00B55C37"/>
    <w:rsid w:val="00B56D27"/>
    <w:rsid w:val="00B574F0"/>
    <w:rsid w:val="00B5757E"/>
    <w:rsid w:val="00B602D1"/>
    <w:rsid w:val="00B604C7"/>
    <w:rsid w:val="00B605BB"/>
    <w:rsid w:val="00B60924"/>
    <w:rsid w:val="00B60F1E"/>
    <w:rsid w:val="00B61887"/>
    <w:rsid w:val="00B62C0E"/>
    <w:rsid w:val="00B62E75"/>
    <w:rsid w:val="00B63F0E"/>
    <w:rsid w:val="00B648DC"/>
    <w:rsid w:val="00B66C9E"/>
    <w:rsid w:val="00B678B0"/>
    <w:rsid w:val="00B71554"/>
    <w:rsid w:val="00B71650"/>
    <w:rsid w:val="00B71853"/>
    <w:rsid w:val="00B718C4"/>
    <w:rsid w:val="00B735B5"/>
    <w:rsid w:val="00B762BB"/>
    <w:rsid w:val="00B774F5"/>
    <w:rsid w:val="00B80A4B"/>
    <w:rsid w:val="00B82999"/>
    <w:rsid w:val="00B84A38"/>
    <w:rsid w:val="00B8516B"/>
    <w:rsid w:val="00B87195"/>
    <w:rsid w:val="00B90A13"/>
    <w:rsid w:val="00B920E2"/>
    <w:rsid w:val="00B925E2"/>
    <w:rsid w:val="00B93ED3"/>
    <w:rsid w:val="00B947E6"/>
    <w:rsid w:val="00B9493E"/>
    <w:rsid w:val="00B95690"/>
    <w:rsid w:val="00B96449"/>
    <w:rsid w:val="00B96FA7"/>
    <w:rsid w:val="00B972A2"/>
    <w:rsid w:val="00B9778D"/>
    <w:rsid w:val="00BA3A88"/>
    <w:rsid w:val="00BA446F"/>
    <w:rsid w:val="00BA4556"/>
    <w:rsid w:val="00BA59ED"/>
    <w:rsid w:val="00BA746F"/>
    <w:rsid w:val="00BA760F"/>
    <w:rsid w:val="00BB0B5C"/>
    <w:rsid w:val="00BB2CEF"/>
    <w:rsid w:val="00BB3140"/>
    <w:rsid w:val="00BB6434"/>
    <w:rsid w:val="00BB70CA"/>
    <w:rsid w:val="00BB780B"/>
    <w:rsid w:val="00BB7AA6"/>
    <w:rsid w:val="00BC1D07"/>
    <w:rsid w:val="00BC271A"/>
    <w:rsid w:val="00BC30D4"/>
    <w:rsid w:val="00BC3B7A"/>
    <w:rsid w:val="00BC3F3A"/>
    <w:rsid w:val="00BC40D3"/>
    <w:rsid w:val="00BC4C17"/>
    <w:rsid w:val="00BC584F"/>
    <w:rsid w:val="00BC58E3"/>
    <w:rsid w:val="00BC6858"/>
    <w:rsid w:val="00BC7078"/>
    <w:rsid w:val="00BC7202"/>
    <w:rsid w:val="00BC73A6"/>
    <w:rsid w:val="00BD1315"/>
    <w:rsid w:val="00BD17AF"/>
    <w:rsid w:val="00BD3D58"/>
    <w:rsid w:val="00BD3E78"/>
    <w:rsid w:val="00BD44E4"/>
    <w:rsid w:val="00BD55D7"/>
    <w:rsid w:val="00BD591A"/>
    <w:rsid w:val="00BD7578"/>
    <w:rsid w:val="00BD794F"/>
    <w:rsid w:val="00BD7C90"/>
    <w:rsid w:val="00BE1577"/>
    <w:rsid w:val="00BE23FD"/>
    <w:rsid w:val="00BE2B24"/>
    <w:rsid w:val="00BE3700"/>
    <w:rsid w:val="00BE3DEB"/>
    <w:rsid w:val="00BE4E9E"/>
    <w:rsid w:val="00BE512A"/>
    <w:rsid w:val="00BE68A6"/>
    <w:rsid w:val="00BE6E2E"/>
    <w:rsid w:val="00BE7554"/>
    <w:rsid w:val="00BE7DBC"/>
    <w:rsid w:val="00BF02F1"/>
    <w:rsid w:val="00BF0BBF"/>
    <w:rsid w:val="00BF0C18"/>
    <w:rsid w:val="00BF12AD"/>
    <w:rsid w:val="00BF1FB7"/>
    <w:rsid w:val="00BF25A0"/>
    <w:rsid w:val="00BF2B89"/>
    <w:rsid w:val="00BF3185"/>
    <w:rsid w:val="00BF37A1"/>
    <w:rsid w:val="00BF637C"/>
    <w:rsid w:val="00BF6D4B"/>
    <w:rsid w:val="00BF79D6"/>
    <w:rsid w:val="00C00655"/>
    <w:rsid w:val="00C0083E"/>
    <w:rsid w:val="00C03223"/>
    <w:rsid w:val="00C03A51"/>
    <w:rsid w:val="00C044B1"/>
    <w:rsid w:val="00C052AC"/>
    <w:rsid w:val="00C0535F"/>
    <w:rsid w:val="00C05BA4"/>
    <w:rsid w:val="00C05D34"/>
    <w:rsid w:val="00C05D4F"/>
    <w:rsid w:val="00C065F1"/>
    <w:rsid w:val="00C06D5E"/>
    <w:rsid w:val="00C0778C"/>
    <w:rsid w:val="00C106F8"/>
    <w:rsid w:val="00C10F6F"/>
    <w:rsid w:val="00C11909"/>
    <w:rsid w:val="00C12E52"/>
    <w:rsid w:val="00C131D3"/>
    <w:rsid w:val="00C15B78"/>
    <w:rsid w:val="00C16F68"/>
    <w:rsid w:val="00C17AA4"/>
    <w:rsid w:val="00C17E9A"/>
    <w:rsid w:val="00C22B22"/>
    <w:rsid w:val="00C230F5"/>
    <w:rsid w:val="00C233F3"/>
    <w:rsid w:val="00C23F28"/>
    <w:rsid w:val="00C24B63"/>
    <w:rsid w:val="00C25DD6"/>
    <w:rsid w:val="00C26F19"/>
    <w:rsid w:val="00C27A9E"/>
    <w:rsid w:val="00C27DD1"/>
    <w:rsid w:val="00C300FF"/>
    <w:rsid w:val="00C32757"/>
    <w:rsid w:val="00C3304B"/>
    <w:rsid w:val="00C337B7"/>
    <w:rsid w:val="00C34996"/>
    <w:rsid w:val="00C369E9"/>
    <w:rsid w:val="00C36B36"/>
    <w:rsid w:val="00C36B46"/>
    <w:rsid w:val="00C41DB6"/>
    <w:rsid w:val="00C42D2D"/>
    <w:rsid w:val="00C45478"/>
    <w:rsid w:val="00C461A6"/>
    <w:rsid w:val="00C4724F"/>
    <w:rsid w:val="00C50D66"/>
    <w:rsid w:val="00C51867"/>
    <w:rsid w:val="00C51CA2"/>
    <w:rsid w:val="00C53A3F"/>
    <w:rsid w:val="00C55D71"/>
    <w:rsid w:val="00C55F7C"/>
    <w:rsid w:val="00C5681E"/>
    <w:rsid w:val="00C57078"/>
    <w:rsid w:val="00C573A4"/>
    <w:rsid w:val="00C5785B"/>
    <w:rsid w:val="00C625A2"/>
    <w:rsid w:val="00C62CB4"/>
    <w:rsid w:val="00C63B97"/>
    <w:rsid w:val="00C6418E"/>
    <w:rsid w:val="00C642D4"/>
    <w:rsid w:val="00C64A66"/>
    <w:rsid w:val="00C65017"/>
    <w:rsid w:val="00C659E7"/>
    <w:rsid w:val="00C66890"/>
    <w:rsid w:val="00C6703F"/>
    <w:rsid w:val="00C6738D"/>
    <w:rsid w:val="00C67954"/>
    <w:rsid w:val="00C71452"/>
    <w:rsid w:val="00C723D3"/>
    <w:rsid w:val="00C72B37"/>
    <w:rsid w:val="00C72C7A"/>
    <w:rsid w:val="00C731DC"/>
    <w:rsid w:val="00C732D9"/>
    <w:rsid w:val="00C7372B"/>
    <w:rsid w:val="00C73E3E"/>
    <w:rsid w:val="00C749E2"/>
    <w:rsid w:val="00C74AE9"/>
    <w:rsid w:val="00C755FA"/>
    <w:rsid w:val="00C75925"/>
    <w:rsid w:val="00C77A55"/>
    <w:rsid w:val="00C801A9"/>
    <w:rsid w:val="00C81861"/>
    <w:rsid w:val="00C81FE4"/>
    <w:rsid w:val="00C82FD9"/>
    <w:rsid w:val="00C83148"/>
    <w:rsid w:val="00C8532C"/>
    <w:rsid w:val="00C86327"/>
    <w:rsid w:val="00C86864"/>
    <w:rsid w:val="00C90409"/>
    <w:rsid w:val="00C90899"/>
    <w:rsid w:val="00C90D88"/>
    <w:rsid w:val="00C9131B"/>
    <w:rsid w:val="00C913B2"/>
    <w:rsid w:val="00C91C1A"/>
    <w:rsid w:val="00C925AA"/>
    <w:rsid w:val="00C934C6"/>
    <w:rsid w:val="00C93F88"/>
    <w:rsid w:val="00C95ADE"/>
    <w:rsid w:val="00C95F5A"/>
    <w:rsid w:val="00C96798"/>
    <w:rsid w:val="00C969A9"/>
    <w:rsid w:val="00C96B01"/>
    <w:rsid w:val="00C96EC9"/>
    <w:rsid w:val="00C977F7"/>
    <w:rsid w:val="00C97B08"/>
    <w:rsid w:val="00C97E00"/>
    <w:rsid w:val="00CA1662"/>
    <w:rsid w:val="00CA1D78"/>
    <w:rsid w:val="00CA26D7"/>
    <w:rsid w:val="00CA4A5D"/>
    <w:rsid w:val="00CB0730"/>
    <w:rsid w:val="00CB2092"/>
    <w:rsid w:val="00CB2397"/>
    <w:rsid w:val="00CB314F"/>
    <w:rsid w:val="00CB3A84"/>
    <w:rsid w:val="00CB400D"/>
    <w:rsid w:val="00CB53D8"/>
    <w:rsid w:val="00CB7B8F"/>
    <w:rsid w:val="00CB7DE3"/>
    <w:rsid w:val="00CB7E80"/>
    <w:rsid w:val="00CC0564"/>
    <w:rsid w:val="00CC09D7"/>
    <w:rsid w:val="00CC1D7F"/>
    <w:rsid w:val="00CC2CBE"/>
    <w:rsid w:val="00CC31B6"/>
    <w:rsid w:val="00CC418C"/>
    <w:rsid w:val="00CC67CA"/>
    <w:rsid w:val="00CD01ED"/>
    <w:rsid w:val="00CD1675"/>
    <w:rsid w:val="00CD1913"/>
    <w:rsid w:val="00CD1B0D"/>
    <w:rsid w:val="00CD25FF"/>
    <w:rsid w:val="00CD477E"/>
    <w:rsid w:val="00CD591E"/>
    <w:rsid w:val="00CD7090"/>
    <w:rsid w:val="00CD7495"/>
    <w:rsid w:val="00CD75ED"/>
    <w:rsid w:val="00CD7615"/>
    <w:rsid w:val="00CD7ED3"/>
    <w:rsid w:val="00CE26DF"/>
    <w:rsid w:val="00CE2C94"/>
    <w:rsid w:val="00CE3BD8"/>
    <w:rsid w:val="00CE6ECE"/>
    <w:rsid w:val="00CE7413"/>
    <w:rsid w:val="00CE7C51"/>
    <w:rsid w:val="00CF002C"/>
    <w:rsid w:val="00CF2812"/>
    <w:rsid w:val="00CF3628"/>
    <w:rsid w:val="00CF4484"/>
    <w:rsid w:val="00CF45D1"/>
    <w:rsid w:val="00CF4B9C"/>
    <w:rsid w:val="00CF7A6D"/>
    <w:rsid w:val="00D006F3"/>
    <w:rsid w:val="00D00B8D"/>
    <w:rsid w:val="00D01392"/>
    <w:rsid w:val="00D03840"/>
    <w:rsid w:val="00D056DB"/>
    <w:rsid w:val="00D05892"/>
    <w:rsid w:val="00D064E9"/>
    <w:rsid w:val="00D06C15"/>
    <w:rsid w:val="00D06DE4"/>
    <w:rsid w:val="00D0794E"/>
    <w:rsid w:val="00D07C09"/>
    <w:rsid w:val="00D10A91"/>
    <w:rsid w:val="00D11044"/>
    <w:rsid w:val="00D11BF0"/>
    <w:rsid w:val="00D11F07"/>
    <w:rsid w:val="00D1224E"/>
    <w:rsid w:val="00D13138"/>
    <w:rsid w:val="00D1419C"/>
    <w:rsid w:val="00D14F3C"/>
    <w:rsid w:val="00D1576D"/>
    <w:rsid w:val="00D17272"/>
    <w:rsid w:val="00D212E6"/>
    <w:rsid w:val="00D214AF"/>
    <w:rsid w:val="00D21D43"/>
    <w:rsid w:val="00D22A96"/>
    <w:rsid w:val="00D22C63"/>
    <w:rsid w:val="00D23212"/>
    <w:rsid w:val="00D24790"/>
    <w:rsid w:val="00D24B54"/>
    <w:rsid w:val="00D25BCE"/>
    <w:rsid w:val="00D26B50"/>
    <w:rsid w:val="00D26D95"/>
    <w:rsid w:val="00D300A6"/>
    <w:rsid w:val="00D302D5"/>
    <w:rsid w:val="00D302EF"/>
    <w:rsid w:val="00D3085A"/>
    <w:rsid w:val="00D30C39"/>
    <w:rsid w:val="00D31665"/>
    <w:rsid w:val="00D31B6D"/>
    <w:rsid w:val="00D32612"/>
    <w:rsid w:val="00D328F2"/>
    <w:rsid w:val="00D32F9E"/>
    <w:rsid w:val="00D333AB"/>
    <w:rsid w:val="00D34758"/>
    <w:rsid w:val="00D347F8"/>
    <w:rsid w:val="00D34E4F"/>
    <w:rsid w:val="00D36D94"/>
    <w:rsid w:val="00D37104"/>
    <w:rsid w:val="00D4046A"/>
    <w:rsid w:val="00D40B48"/>
    <w:rsid w:val="00D40C1F"/>
    <w:rsid w:val="00D414FF"/>
    <w:rsid w:val="00D42726"/>
    <w:rsid w:val="00D5150E"/>
    <w:rsid w:val="00D5323D"/>
    <w:rsid w:val="00D53362"/>
    <w:rsid w:val="00D53B0B"/>
    <w:rsid w:val="00D542F2"/>
    <w:rsid w:val="00D54EBC"/>
    <w:rsid w:val="00D57471"/>
    <w:rsid w:val="00D60104"/>
    <w:rsid w:val="00D6145F"/>
    <w:rsid w:val="00D61B29"/>
    <w:rsid w:val="00D633FD"/>
    <w:rsid w:val="00D66062"/>
    <w:rsid w:val="00D67236"/>
    <w:rsid w:val="00D6797A"/>
    <w:rsid w:val="00D70F68"/>
    <w:rsid w:val="00D71688"/>
    <w:rsid w:val="00D7206F"/>
    <w:rsid w:val="00D724B2"/>
    <w:rsid w:val="00D72522"/>
    <w:rsid w:val="00D73199"/>
    <w:rsid w:val="00D73263"/>
    <w:rsid w:val="00D7326D"/>
    <w:rsid w:val="00D734B3"/>
    <w:rsid w:val="00D73FA0"/>
    <w:rsid w:val="00D75357"/>
    <w:rsid w:val="00D759C1"/>
    <w:rsid w:val="00D774AD"/>
    <w:rsid w:val="00D77CBC"/>
    <w:rsid w:val="00D802B6"/>
    <w:rsid w:val="00D82614"/>
    <w:rsid w:val="00D82809"/>
    <w:rsid w:val="00D84B1E"/>
    <w:rsid w:val="00D85E66"/>
    <w:rsid w:val="00D861D9"/>
    <w:rsid w:val="00D871CF"/>
    <w:rsid w:val="00D87403"/>
    <w:rsid w:val="00D90193"/>
    <w:rsid w:val="00D909BA"/>
    <w:rsid w:val="00D91511"/>
    <w:rsid w:val="00D9209E"/>
    <w:rsid w:val="00D94F0F"/>
    <w:rsid w:val="00D96988"/>
    <w:rsid w:val="00D97328"/>
    <w:rsid w:val="00D97374"/>
    <w:rsid w:val="00D97506"/>
    <w:rsid w:val="00D97AD6"/>
    <w:rsid w:val="00DA0F5C"/>
    <w:rsid w:val="00DA1577"/>
    <w:rsid w:val="00DA3625"/>
    <w:rsid w:val="00DA3C78"/>
    <w:rsid w:val="00DA4AE1"/>
    <w:rsid w:val="00DA4DB6"/>
    <w:rsid w:val="00DA6050"/>
    <w:rsid w:val="00DA649A"/>
    <w:rsid w:val="00DA71CE"/>
    <w:rsid w:val="00DB0DBB"/>
    <w:rsid w:val="00DB1129"/>
    <w:rsid w:val="00DB1AEB"/>
    <w:rsid w:val="00DB1C69"/>
    <w:rsid w:val="00DB2D79"/>
    <w:rsid w:val="00DB35F5"/>
    <w:rsid w:val="00DB492E"/>
    <w:rsid w:val="00DB59BF"/>
    <w:rsid w:val="00DB6FE7"/>
    <w:rsid w:val="00DB7464"/>
    <w:rsid w:val="00DC0267"/>
    <w:rsid w:val="00DC21A8"/>
    <w:rsid w:val="00DC4370"/>
    <w:rsid w:val="00DC4CA2"/>
    <w:rsid w:val="00DC612F"/>
    <w:rsid w:val="00DD06D1"/>
    <w:rsid w:val="00DD19EB"/>
    <w:rsid w:val="00DD2164"/>
    <w:rsid w:val="00DD4343"/>
    <w:rsid w:val="00DD5E37"/>
    <w:rsid w:val="00DD5E78"/>
    <w:rsid w:val="00DD6251"/>
    <w:rsid w:val="00DD6371"/>
    <w:rsid w:val="00DD6DB9"/>
    <w:rsid w:val="00DD6FDD"/>
    <w:rsid w:val="00DD7D10"/>
    <w:rsid w:val="00DE0F42"/>
    <w:rsid w:val="00DE1574"/>
    <w:rsid w:val="00DE1A99"/>
    <w:rsid w:val="00DE2D9F"/>
    <w:rsid w:val="00DE37C9"/>
    <w:rsid w:val="00DE6D3E"/>
    <w:rsid w:val="00DE6F8D"/>
    <w:rsid w:val="00DF0619"/>
    <w:rsid w:val="00DF1C93"/>
    <w:rsid w:val="00DF1CF6"/>
    <w:rsid w:val="00DF1DF9"/>
    <w:rsid w:val="00DF3B61"/>
    <w:rsid w:val="00DF48B8"/>
    <w:rsid w:val="00DF5C61"/>
    <w:rsid w:val="00DF5F19"/>
    <w:rsid w:val="00DF65F3"/>
    <w:rsid w:val="00DF7C06"/>
    <w:rsid w:val="00E00302"/>
    <w:rsid w:val="00E00503"/>
    <w:rsid w:val="00E0353F"/>
    <w:rsid w:val="00E03EA8"/>
    <w:rsid w:val="00E04518"/>
    <w:rsid w:val="00E05384"/>
    <w:rsid w:val="00E054C5"/>
    <w:rsid w:val="00E05719"/>
    <w:rsid w:val="00E06606"/>
    <w:rsid w:val="00E10634"/>
    <w:rsid w:val="00E1235E"/>
    <w:rsid w:val="00E12850"/>
    <w:rsid w:val="00E12D5F"/>
    <w:rsid w:val="00E14C3F"/>
    <w:rsid w:val="00E153C9"/>
    <w:rsid w:val="00E16154"/>
    <w:rsid w:val="00E1629E"/>
    <w:rsid w:val="00E16569"/>
    <w:rsid w:val="00E16E44"/>
    <w:rsid w:val="00E17C94"/>
    <w:rsid w:val="00E21BB0"/>
    <w:rsid w:val="00E24BC8"/>
    <w:rsid w:val="00E31920"/>
    <w:rsid w:val="00E32F34"/>
    <w:rsid w:val="00E3439C"/>
    <w:rsid w:val="00E37CF5"/>
    <w:rsid w:val="00E40CDC"/>
    <w:rsid w:val="00E4271B"/>
    <w:rsid w:val="00E44998"/>
    <w:rsid w:val="00E44D60"/>
    <w:rsid w:val="00E457D5"/>
    <w:rsid w:val="00E45CA4"/>
    <w:rsid w:val="00E45DEE"/>
    <w:rsid w:val="00E46ACC"/>
    <w:rsid w:val="00E47017"/>
    <w:rsid w:val="00E477C1"/>
    <w:rsid w:val="00E50E24"/>
    <w:rsid w:val="00E548E0"/>
    <w:rsid w:val="00E54E35"/>
    <w:rsid w:val="00E57AB9"/>
    <w:rsid w:val="00E605EE"/>
    <w:rsid w:val="00E60872"/>
    <w:rsid w:val="00E60D6F"/>
    <w:rsid w:val="00E61497"/>
    <w:rsid w:val="00E61F31"/>
    <w:rsid w:val="00E61FE5"/>
    <w:rsid w:val="00E637B3"/>
    <w:rsid w:val="00E6432B"/>
    <w:rsid w:val="00E65442"/>
    <w:rsid w:val="00E70927"/>
    <w:rsid w:val="00E716A8"/>
    <w:rsid w:val="00E71E80"/>
    <w:rsid w:val="00E72D1A"/>
    <w:rsid w:val="00E7343F"/>
    <w:rsid w:val="00E75B53"/>
    <w:rsid w:val="00E7617D"/>
    <w:rsid w:val="00E81278"/>
    <w:rsid w:val="00E812E9"/>
    <w:rsid w:val="00E8147C"/>
    <w:rsid w:val="00E81A33"/>
    <w:rsid w:val="00E824CC"/>
    <w:rsid w:val="00E86399"/>
    <w:rsid w:val="00E868F0"/>
    <w:rsid w:val="00E87956"/>
    <w:rsid w:val="00E90933"/>
    <w:rsid w:val="00E9329B"/>
    <w:rsid w:val="00EA013A"/>
    <w:rsid w:val="00EA10B0"/>
    <w:rsid w:val="00EA1464"/>
    <w:rsid w:val="00EA151B"/>
    <w:rsid w:val="00EA477E"/>
    <w:rsid w:val="00EA522C"/>
    <w:rsid w:val="00EA5248"/>
    <w:rsid w:val="00EA6640"/>
    <w:rsid w:val="00EA6BEC"/>
    <w:rsid w:val="00EA741F"/>
    <w:rsid w:val="00EA7A1C"/>
    <w:rsid w:val="00EB072C"/>
    <w:rsid w:val="00EB0A4A"/>
    <w:rsid w:val="00EB14AA"/>
    <w:rsid w:val="00EB1797"/>
    <w:rsid w:val="00EB1F1D"/>
    <w:rsid w:val="00EB2D18"/>
    <w:rsid w:val="00EB2EAE"/>
    <w:rsid w:val="00EB4A5C"/>
    <w:rsid w:val="00EB5241"/>
    <w:rsid w:val="00EB5997"/>
    <w:rsid w:val="00EB5A03"/>
    <w:rsid w:val="00EB753D"/>
    <w:rsid w:val="00EB7C5E"/>
    <w:rsid w:val="00EC0E19"/>
    <w:rsid w:val="00EC15E7"/>
    <w:rsid w:val="00EC17E3"/>
    <w:rsid w:val="00EC225B"/>
    <w:rsid w:val="00EC330B"/>
    <w:rsid w:val="00EC3350"/>
    <w:rsid w:val="00EC401B"/>
    <w:rsid w:val="00EC5385"/>
    <w:rsid w:val="00EC5740"/>
    <w:rsid w:val="00EC5869"/>
    <w:rsid w:val="00EC61AF"/>
    <w:rsid w:val="00EC75FA"/>
    <w:rsid w:val="00ED2332"/>
    <w:rsid w:val="00ED30F8"/>
    <w:rsid w:val="00ED38A2"/>
    <w:rsid w:val="00ED38B9"/>
    <w:rsid w:val="00ED4E96"/>
    <w:rsid w:val="00ED53C2"/>
    <w:rsid w:val="00ED76FE"/>
    <w:rsid w:val="00ED7DD5"/>
    <w:rsid w:val="00EE1B94"/>
    <w:rsid w:val="00EE2C70"/>
    <w:rsid w:val="00EE4A24"/>
    <w:rsid w:val="00EE4BE9"/>
    <w:rsid w:val="00EE4E76"/>
    <w:rsid w:val="00EE5D75"/>
    <w:rsid w:val="00EE5FC0"/>
    <w:rsid w:val="00EE6468"/>
    <w:rsid w:val="00EE6EDF"/>
    <w:rsid w:val="00EE6F72"/>
    <w:rsid w:val="00EF0C54"/>
    <w:rsid w:val="00EF1987"/>
    <w:rsid w:val="00EF5C8B"/>
    <w:rsid w:val="00EF5F40"/>
    <w:rsid w:val="00EF6678"/>
    <w:rsid w:val="00EF6ACB"/>
    <w:rsid w:val="00EF6B5C"/>
    <w:rsid w:val="00F015E8"/>
    <w:rsid w:val="00F02C9E"/>
    <w:rsid w:val="00F02E29"/>
    <w:rsid w:val="00F02FD6"/>
    <w:rsid w:val="00F07C7D"/>
    <w:rsid w:val="00F1153A"/>
    <w:rsid w:val="00F11561"/>
    <w:rsid w:val="00F127B0"/>
    <w:rsid w:val="00F13745"/>
    <w:rsid w:val="00F155CB"/>
    <w:rsid w:val="00F156A3"/>
    <w:rsid w:val="00F165C8"/>
    <w:rsid w:val="00F16C7C"/>
    <w:rsid w:val="00F16CA4"/>
    <w:rsid w:val="00F21377"/>
    <w:rsid w:val="00F23CCB"/>
    <w:rsid w:val="00F23FB3"/>
    <w:rsid w:val="00F24F70"/>
    <w:rsid w:val="00F25E09"/>
    <w:rsid w:val="00F272EB"/>
    <w:rsid w:val="00F27334"/>
    <w:rsid w:val="00F27B63"/>
    <w:rsid w:val="00F27ED1"/>
    <w:rsid w:val="00F325E8"/>
    <w:rsid w:val="00F32740"/>
    <w:rsid w:val="00F33323"/>
    <w:rsid w:val="00F345C5"/>
    <w:rsid w:val="00F3491B"/>
    <w:rsid w:val="00F34BAD"/>
    <w:rsid w:val="00F355A9"/>
    <w:rsid w:val="00F37ADD"/>
    <w:rsid w:val="00F417A1"/>
    <w:rsid w:val="00F41891"/>
    <w:rsid w:val="00F42489"/>
    <w:rsid w:val="00F4259A"/>
    <w:rsid w:val="00F42DDD"/>
    <w:rsid w:val="00F430C7"/>
    <w:rsid w:val="00F43DD5"/>
    <w:rsid w:val="00F44C51"/>
    <w:rsid w:val="00F4577E"/>
    <w:rsid w:val="00F4607D"/>
    <w:rsid w:val="00F46086"/>
    <w:rsid w:val="00F46BB0"/>
    <w:rsid w:val="00F50134"/>
    <w:rsid w:val="00F508A2"/>
    <w:rsid w:val="00F52015"/>
    <w:rsid w:val="00F521C4"/>
    <w:rsid w:val="00F52CC9"/>
    <w:rsid w:val="00F5365E"/>
    <w:rsid w:val="00F539AE"/>
    <w:rsid w:val="00F53D9C"/>
    <w:rsid w:val="00F54443"/>
    <w:rsid w:val="00F56672"/>
    <w:rsid w:val="00F5722F"/>
    <w:rsid w:val="00F60650"/>
    <w:rsid w:val="00F62803"/>
    <w:rsid w:val="00F63572"/>
    <w:rsid w:val="00F63717"/>
    <w:rsid w:val="00F6385A"/>
    <w:rsid w:val="00F64070"/>
    <w:rsid w:val="00F6409B"/>
    <w:rsid w:val="00F6439D"/>
    <w:rsid w:val="00F64A51"/>
    <w:rsid w:val="00F64CDD"/>
    <w:rsid w:val="00F65D04"/>
    <w:rsid w:val="00F676B7"/>
    <w:rsid w:val="00F67E5E"/>
    <w:rsid w:val="00F7033F"/>
    <w:rsid w:val="00F7064D"/>
    <w:rsid w:val="00F706F1"/>
    <w:rsid w:val="00F70AC8"/>
    <w:rsid w:val="00F70F2E"/>
    <w:rsid w:val="00F7133A"/>
    <w:rsid w:val="00F71B3C"/>
    <w:rsid w:val="00F73E3D"/>
    <w:rsid w:val="00F74A02"/>
    <w:rsid w:val="00F75804"/>
    <w:rsid w:val="00F76DC7"/>
    <w:rsid w:val="00F77AE7"/>
    <w:rsid w:val="00F77B0D"/>
    <w:rsid w:val="00F81B3C"/>
    <w:rsid w:val="00F83032"/>
    <w:rsid w:val="00F838FD"/>
    <w:rsid w:val="00F839BD"/>
    <w:rsid w:val="00F84190"/>
    <w:rsid w:val="00F850DE"/>
    <w:rsid w:val="00F85E03"/>
    <w:rsid w:val="00F862BD"/>
    <w:rsid w:val="00F87213"/>
    <w:rsid w:val="00F87754"/>
    <w:rsid w:val="00F90096"/>
    <w:rsid w:val="00F905E4"/>
    <w:rsid w:val="00F90DF6"/>
    <w:rsid w:val="00F9102A"/>
    <w:rsid w:val="00F9113B"/>
    <w:rsid w:val="00F913DF"/>
    <w:rsid w:val="00F928D1"/>
    <w:rsid w:val="00F92D97"/>
    <w:rsid w:val="00F95507"/>
    <w:rsid w:val="00F9613D"/>
    <w:rsid w:val="00F97786"/>
    <w:rsid w:val="00F978F0"/>
    <w:rsid w:val="00F97D96"/>
    <w:rsid w:val="00FA0542"/>
    <w:rsid w:val="00FA0575"/>
    <w:rsid w:val="00FA05F2"/>
    <w:rsid w:val="00FA08F8"/>
    <w:rsid w:val="00FA0FA7"/>
    <w:rsid w:val="00FA1E53"/>
    <w:rsid w:val="00FA26D5"/>
    <w:rsid w:val="00FA287C"/>
    <w:rsid w:val="00FA47C0"/>
    <w:rsid w:val="00FA56A6"/>
    <w:rsid w:val="00FA605E"/>
    <w:rsid w:val="00FA68E4"/>
    <w:rsid w:val="00FA720F"/>
    <w:rsid w:val="00FA7484"/>
    <w:rsid w:val="00FA7847"/>
    <w:rsid w:val="00FB0B56"/>
    <w:rsid w:val="00FB0F12"/>
    <w:rsid w:val="00FB1910"/>
    <w:rsid w:val="00FB1CE8"/>
    <w:rsid w:val="00FB225D"/>
    <w:rsid w:val="00FB2F48"/>
    <w:rsid w:val="00FB3C62"/>
    <w:rsid w:val="00FB3D4F"/>
    <w:rsid w:val="00FB3EA1"/>
    <w:rsid w:val="00FB572E"/>
    <w:rsid w:val="00FB5800"/>
    <w:rsid w:val="00FB63AF"/>
    <w:rsid w:val="00FB683C"/>
    <w:rsid w:val="00FB6AD7"/>
    <w:rsid w:val="00FC0116"/>
    <w:rsid w:val="00FC46DA"/>
    <w:rsid w:val="00FC4909"/>
    <w:rsid w:val="00FC4961"/>
    <w:rsid w:val="00FC5A9E"/>
    <w:rsid w:val="00FC67E4"/>
    <w:rsid w:val="00FC6EDC"/>
    <w:rsid w:val="00FC79CD"/>
    <w:rsid w:val="00FD08E5"/>
    <w:rsid w:val="00FD1E39"/>
    <w:rsid w:val="00FD2BCB"/>
    <w:rsid w:val="00FD2E46"/>
    <w:rsid w:val="00FD3507"/>
    <w:rsid w:val="00FD3BB1"/>
    <w:rsid w:val="00FD3CC7"/>
    <w:rsid w:val="00FD5008"/>
    <w:rsid w:val="00FD51D8"/>
    <w:rsid w:val="00FD7525"/>
    <w:rsid w:val="00FD77D1"/>
    <w:rsid w:val="00FD7C89"/>
    <w:rsid w:val="00FE0340"/>
    <w:rsid w:val="00FE040D"/>
    <w:rsid w:val="00FE13D1"/>
    <w:rsid w:val="00FE254D"/>
    <w:rsid w:val="00FE3E1A"/>
    <w:rsid w:val="00FE4E47"/>
    <w:rsid w:val="00FE6559"/>
    <w:rsid w:val="00FF13FF"/>
    <w:rsid w:val="00FF4B6C"/>
    <w:rsid w:val="00FF5333"/>
    <w:rsid w:val="00FF5626"/>
    <w:rsid w:val="10821E75"/>
    <w:rsid w:val="2FF6355C"/>
    <w:rsid w:val="332950A3"/>
    <w:rsid w:val="347CB6B6"/>
    <w:rsid w:val="45F69242"/>
    <w:rsid w:val="46FBFCBD"/>
    <w:rsid w:val="56EFCD60"/>
    <w:rsid w:val="69A91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838D10"/>
  <w15:chartTrackingRefBased/>
  <w15:docId w15:val="{02DDF442-A6AA-4602-B3E3-1788A938E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689"/>
    <w:pPr>
      <w:spacing w:after="120" w:line="264" w:lineRule="atLeast"/>
      <w:ind w:left="567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2A81"/>
    <w:pPr>
      <w:keepNext/>
      <w:numPr>
        <w:numId w:val="5"/>
      </w:numPr>
      <w:spacing w:before="600" w:after="300" w:line="528" w:lineRule="atLeast"/>
      <w:outlineLvl w:val="0"/>
    </w:pPr>
    <w:rPr>
      <w:b/>
      <w:bCs/>
      <w:color w:val="00AEEF" w:themeColor="accent1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C436A"/>
    <w:pPr>
      <w:keepNext/>
      <w:numPr>
        <w:ilvl w:val="1"/>
        <w:numId w:val="5"/>
      </w:numPr>
      <w:spacing w:before="480" w:after="240" w:line="360" w:lineRule="atLeast"/>
      <w:ind w:left="357" w:hanging="357"/>
      <w:outlineLvl w:val="1"/>
    </w:pPr>
    <w:rPr>
      <w:b/>
      <w:bCs/>
      <w:color w:val="00AEEF" w:themeColor="accent1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qFormat/>
    <w:rsid w:val="00F67E5E"/>
    <w:pPr>
      <w:keepNext/>
      <w:numPr>
        <w:ilvl w:val="2"/>
        <w:numId w:val="5"/>
      </w:numPr>
      <w:spacing w:before="240"/>
      <w:outlineLvl w:val="2"/>
    </w:pPr>
    <w:rPr>
      <w:color w:val="00AEEF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5E3B7C"/>
    <w:pPr>
      <w:keepNext/>
      <w:keepLines/>
      <w:numPr>
        <w:ilvl w:val="3"/>
        <w:numId w:val="5"/>
      </w:numPr>
      <w:spacing w:before="40" w:after="0"/>
      <w:outlineLvl w:val="3"/>
    </w:pPr>
    <w:rPr>
      <w:rFonts w:eastAsiaTheme="majorEastAsia" w:cstheme="majorBidi"/>
      <w:iCs/>
      <w:color w:val="00AEEF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0D43BD"/>
    <w:pPr>
      <w:keepNext/>
      <w:keepLines/>
      <w:numPr>
        <w:ilvl w:val="4"/>
        <w:numId w:val="5"/>
      </w:numPr>
      <w:spacing w:before="40" w:after="0"/>
      <w:outlineLvl w:val="4"/>
    </w:pPr>
    <w:rPr>
      <w:rFonts w:eastAsiaTheme="majorEastAsia" w:cstheme="majorBidi"/>
      <w:color w:val="00AEEF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0D98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00567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0D98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5677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0D98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0D98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0810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37DC9"/>
  </w:style>
  <w:style w:type="paragraph" w:styleId="Footer">
    <w:name w:val="footer"/>
    <w:basedOn w:val="Normal"/>
    <w:link w:val="FooterChar"/>
    <w:uiPriority w:val="99"/>
    <w:unhideWhenUsed/>
    <w:rsid w:val="005C4A23"/>
    <w:pPr>
      <w:tabs>
        <w:tab w:val="center" w:pos="4513"/>
        <w:tab w:val="right" w:pos="9026"/>
      </w:tabs>
      <w:spacing w:after="0" w:line="240" w:lineRule="auto"/>
      <w:ind w:left="0"/>
    </w:pPr>
    <w:rPr>
      <w:b/>
      <w:bCs/>
      <w:color w:val="969FA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5C4A23"/>
    <w:rPr>
      <w:b/>
      <w:bCs/>
      <w:color w:val="969FA7"/>
      <w:sz w:val="16"/>
      <w:szCs w:val="16"/>
    </w:rPr>
  </w:style>
  <w:style w:type="paragraph" w:styleId="ListParagraph">
    <w:name w:val="List Paragraph"/>
    <w:basedOn w:val="Normal"/>
    <w:uiPriority w:val="34"/>
    <w:semiHidden/>
    <w:qFormat/>
    <w:rsid w:val="000810C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40CDC"/>
    <w:rPr>
      <w:b/>
      <w:bCs/>
      <w:color w:val="00AEEF" w:themeColor="accent1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C436A"/>
    <w:rPr>
      <w:b/>
      <w:bCs/>
      <w:color w:val="00AEEF" w:themeColor="accent1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366618"/>
    <w:rPr>
      <w:color w:val="00AEEF" w:themeColor="accent1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733B73"/>
    <w:pPr>
      <w:spacing w:before="360" w:after="300"/>
    </w:pPr>
    <w:rPr>
      <w:color w:val="00AEEF" w:themeColor="accent1"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733B73"/>
    <w:rPr>
      <w:color w:val="00AEEF" w:themeColor="accent1"/>
      <w:sz w:val="28"/>
      <w:szCs w:val="28"/>
    </w:rPr>
  </w:style>
  <w:style w:type="paragraph" w:customStyle="1" w:styleId="SectionHeading">
    <w:name w:val="Section Heading"/>
    <w:basedOn w:val="Normal"/>
    <w:next w:val="Normal"/>
    <w:uiPriority w:val="9"/>
    <w:semiHidden/>
    <w:qFormat/>
    <w:rsid w:val="00994DEE"/>
    <w:pPr>
      <w:numPr>
        <w:numId w:val="3"/>
      </w:numPr>
      <w:spacing w:after="840" w:line="800" w:lineRule="atLeast"/>
    </w:pPr>
    <w:rPr>
      <w:b/>
      <w:bCs/>
      <w:color w:val="00AEEF" w:themeColor="accent1"/>
      <w:sz w:val="44"/>
      <w:szCs w:val="44"/>
    </w:rPr>
  </w:style>
  <w:style w:type="character" w:customStyle="1" w:styleId="Heading4Char">
    <w:name w:val="Heading 4 Char"/>
    <w:basedOn w:val="DefaultParagraphFont"/>
    <w:link w:val="Heading4"/>
    <w:uiPriority w:val="9"/>
    <w:rsid w:val="00DB6FE7"/>
    <w:rPr>
      <w:rFonts w:eastAsiaTheme="majorEastAsia" w:cstheme="majorBidi"/>
      <w:iCs/>
      <w:color w:val="00AEEF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D43BD"/>
    <w:rPr>
      <w:rFonts w:eastAsiaTheme="majorEastAsia" w:cstheme="majorBidi"/>
      <w:color w:val="00AEEF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150D98"/>
    <w:rPr>
      <w:rFonts w:asciiTheme="majorHAnsi" w:eastAsiaTheme="majorEastAsia" w:hAnsiTheme="majorHAnsi" w:cstheme="majorBidi"/>
      <w:color w:val="00567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0D98"/>
    <w:rPr>
      <w:rFonts w:asciiTheme="majorHAnsi" w:eastAsiaTheme="majorEastAsia" w:hAnsiTheme="majorHAnsi" w:cstheme="majorBidi"/>
      <w:i/>
      <w:iCs/>
      <w:color w:val="005677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0D9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0D9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QuoteTPM">
    <w:name w:val="Quote TPM"/>
    <w:basedOn w:val="Normal"/>
    <w:uiPriority w:val="29"/>
    <w:qFormat/>
    <w:rsid w:val="005E7292"/>
    <w:pPr>
      <w:spacing w:before="300" w:after="360"/>
    </w:pPr>
    <w:rPr>
      <w:i/>
      <w:iCs/>
    </w:rPr>
  </w:style>
  <w:style w:type="paragraph" w:styleId="ListBullet">
    <w:name w:val="List Bullet"/>
    <w:basedOn w:val="Normal"/>
    <w:uiPriority w:val="1"/>
    <w:qFormat/>
    <w:rsid w:val="005E3B7C"/>
    <w:pPr>
      <w:numPr>
        <w:numId w:val="2"/>
      </w:numPr>
      <w:spacing w:before="120"/>
    </w:pPr>
  </w:style>
  <w:style w:type="paragraph" w:styleId="ListNumber">
    <w:name w:val="List Number"/>
    <w:basedOn w:val="Normal"/>
    <w:uiPriority w:val="1"/>
    <w:semiHidden/>
    <w:rsid w:val="005E3B7C"/>
    <w:pPr>
      <w:numPr>
        <w:numId w:val="1"/>
      </w:numPr>
      <w:spacing w:before="120"/>
      <w:ind w:left="357" w:hanging="357"/>
    </w:pPr>
  </w:style>
  <w:style w:type="character" w:customStyle="1" w:styleId="PageNumbering">
    <w:name w:val="Page Numbering"/>
    <w:basedOn w:val="DefaultParagraphFont"/>
    <w:uiPriority w:val="99"/>
    <w:semiHidden/>
    <w:qFormat/>
    <w:rsid w:val="00634F91"/>
    <w:rPr>
      <w:color w:val="00AEEF" w:themeColor="accent1"/>
    </w:rPr>
  </w:style>
  <w:style w:type="character" w:customStyle="1" w:styleId="Footer2">
    <w:name w:val="Footer 2"/>
    <w:basedOn w:val="DefaultParagraphFont"/>
    <w:uiPriority w:val="99"/>
    <w:semiHidden/>
    <w:qFormat/>
    <w:rsid w:val="00634F91"/>
    <w:rPr>
      <w:b/>
      <w:color w:val="00AEEF" w:themeColor="accent1"/>
    </w:rPr>
  </w:style>
  <w:style w:type="paragraph" w:customStyle="1" w:styleId="TableDiagramHeading">
    <w:name w:val="Table/Diagram Heading"/>
    <w:basedOn w:val="Normal"/>
    <w:next w:val="Normal"/>
    <w:uiPriority w:val="7"/>
    <w:semiHidden/>
    <w:qFormat/>
    <w:rsid w:val="008A6F40"/>
    <w:pPr>
      <w:spacing w:before="640"/>
    </w:pPr>
    <w:rPr>
      <w:b/>
      <w:bCs/>
      <w:color w:val="00AEEF" w:themeColor="accent1"/>
    </w:rPr>
  </w:style>
  <w:style w:type="table" w:styleId="TableGrid">
    <w:name w:val="Table Grid"/>
    <w:basedOn w:val="TableNormal"/>
    <w:uiPriority w:val="39"/>
    <w:rsid w:val="002250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ranspowerBlue">
    <w:name w:val="Transpower Blue"/>
    <w:basedOn w:val="TableNormal"/>
    <w:uiPriority w:val="99"/>
    <w:rsid w:val="008A6F40"/>
    <w:pPr>
      <w:spacing w:after="0" w:line="240" w:lineRule="auto"/>
    </w:pPr>
    <w:tblPr>
      <w:tblStyleRowBandSize w:val="1"/>
      <w:tblBorders>
        <w:top w:val="single" w:sz="4" w:space="0" w:color="00AEEF" w:themeColor="accent1"/>
        <w:left w:val="single" w:sz="4" w:space="0" w:color="00AEEF" w:themeColor="accent1"/>
        <w:bottom w:val="single" w:sz="4" w:space="0" w:color="00AEEF" w:themeColor="accent1"/>
        <w:right w:val="single" w:sz="4" w:space="0" w:color="00AEEF" w:themeColor="accent1"/>
        <w:insideH w:val="single" w:sz="4" w:space="0" w:color="00AEEF" w:themeColor="accent1"/>
        <w:insideV w:val="single" w:sz="4" w:space="0" w:color="00AEEF" w:themeColor="accent1"/>
      </w:tblBorders>
      <w:tblCellMar>
        <w:top w:w="142" w:type="dxa"/>
        <w:bottom w:w="142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64" w:lineRule="atLeast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00AEEF" w:themeFill="accent1"/>
      </w:tcPr>
    </w:tblStylePr>
    <w:tblStylePr w:type="band2Horz">
      <w:tblPr/>
      <w:tcPr>
        <w:shd w:val="clear" w:color="auto" w:fill="F4F4F4"/>
      </w:tcPr>
    </w:tblStylePr>
  </w:style>
  <w:style w:type="paragraph" w:styleId="Caption">
    <w:name w:val="caption"/>
    <w:basedOn w:val="Normal"/>
    <w:next w:val="Normal"/>
    <w:uiPriority w:val="35"/>
    <w:qFormat/>
    <w:rsid w:val="005C4A23"/>
    <w:pPr>
      <w:keepNext/>
      <w:spacing w:before="80"/>
      <w:ind w:left="0"/>
    </w:pPr>
    <w:rPr>
      <w:b/>
      <w:bCs/>
      <w:color w:val="00AEEF" w:themeColor="accent1"/>
    </w:rPr>
  </w:style>
  <w:style w:type="paragraph" w:customStyle="1" w:styleId="TableDiagramHeading2">
    <w:name w:val="Table/Diagram Heading 2"/>
    <w:basedOn w:val="TableDiagramHeading"/>
    <w:next w:val="Normal"/>
    <w:uiPriority w:val="7"/>
    <w:semiHidden/>
    <w:qFormat/>
    <w:rsid w:val="008A6F40"/>
    <w:rPr>
      <w:color w:val="9ACA3C" w:themeColor="accent2"/>
    </w:rPr>
  </w:style>
  <w:style w:type="table" w:customStyle="1" w:styleId="TranspowerGreen">
    <w:name w:val="Transpower Green"/>
    <w:basedOn w:val="TranspowerBlue"/>
    <w:uiPriority w:val="99"/>
    <w:rsid w:val="008A6F40"/>
    <w:tblPr>
      <w:tblBorders>
        <w:top w:val="single" w:sz="4" w:space="0" w:color="9ACA3C" w:themeColor="accent2"/>
        <w:left w:val="single" w:sz="4" w:space="0" w:color="9ACA3C" w:themeColor="accent2"/>
        <w:bottom w:val="single" w:sz="4" w:space="0" w:color="9ACA3C" w:themeColor="accent2"/>
        <w:right w:val="single" w:sz="4" w:space="0" w:color="9ACA3C" w:themeColor="accent2"/>
        <w:insideH w:val="single" w:sz="4" w:space="0" w:color="9ACA3C" w:themeColor="accent2"/>
        <w:insideV w:val="single" w:sz="4" w:space="0" w:color="9ACA3C" w:themeColor="accent2"/>
      </w:tblBorders>
    </w:tblPr>
    <w:tblStylePr w:type="firstRow">
      <w:pPr>
        <w:wordWrap/>
        <w:spacing w:beforeLines="0" w:before="0" w:beforeAutospacing="0" w:afterLines="0" w:after="0" w:afterAutospacing="0" w:line="264" w:lineRule="atLeast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9ACA3C" w:themeFill="accent2"/>
      </w:tcPr>
    </w:tblStylePr>
    <w:tblStylePr w:type="band2Horz">
      <w:tblPr/>
      <w:tcPr>
        <w:shd w:val="clear" w:color="auto" w:fill="F4F4F4"/>
      </w:tcPr>
    </w:tblStylePr>
  </w:style>
  <w:style w:type="paragraph" w:styleId="TOCHeading">
    <w:name w:val="TOC Heading"/>
    <w:basedOn w:val="Normal"/>
    <w:next w:val="Normal"/>
    <w:uiPriority w:val="39"/>
    <w:qFormat/>
    <w:rsid w:val="005C4A23"/>
    <w:pPr>
      <w:spacing w:after="640"/>
      <w:ind w:left="0"/>
    </w:pPr>
    <w:rPr>
      <w:b/>
      <w:bCs/>
      <w:color w:val="00AEEF" w:themeColor="accent1"/>
      <w:sz w:val="60"/>
      <w:szCs w:val="60"/>
    </w:rPr>
  </w:style>
  <w:style w:type="paragraph" w:customStyle="1" w:styleId="ContentsBar">
    <w:name w:val="Contents Bar"/>
    <w:basedOn w:val="Normal"/>
    <w:semiHidden/>
    <w:qFormat/>
    <w:rsid w:val="00CC67CA"/>
    <w:pPr>
      <w:spacing w:after="0"/>
    </w:pPr>
    <w:rPr>
      <w:noProof/>
    </w:rPr>
  </w:style>
  <w:style w:type="paragraph" w:styleId="TOC1">
    <w:name w:val="toc 1"/>
    <w:basedOn w:val="Normal"/>
    <w:next w:val="Normal"/>
    <w:autoRedefine/>
    <w:uiPriority w:val="39"/>
    <w:rsid w:val="005C4A23"/>
    <w:pPr>
      <w:tabs>
        <w:tab w:val="right" w:leader="dot" w:pos="8890"/>
      </w:tabs>
      <w:spacing w:before="300" w:line="288" w:lineRule="atLeast"/>
      <w:ind w:left="0"/>
    </w:pPr>
    <w:rPr>
      <w:b/>
      <w:color w:val="00AEEF" w:themeColor="accent1"/>
      <w:sz w:val="24"/>
    </w:rPr>
  </w:style>
  <w:style w:type="paragraph" w:styleId="TOC2">
    <w:name w:val="toc 2"/>
    <w:basedOn w:val="Normal"/>
    <w:next w:val="Normal"/>
    <w:uiPriority w:val="39"/>
    <w:rsid w:val="00F90096"/>
    <w:pPr>
      <w:tabs>
        <w:tab w:val="right" w:leader="dot" w:pos="8890"/>
      </w:tabs>
      <w:spacing w:after="40" w:line="288" w:lineRule="atLeast"/>
    </w:pPr>
    <w:rPr>
      <w:b/>
      <w:color w:val="4A636F" w:themeColor="accent4"/>
      <w:sz w:val="24"/>
    </w:rPr>
  </w:style>
  <w:style w:type="paragraph" w:styleId="TOC3">
    <w:name w:val="toc 3"/>
    <w:basedOn w:val="Normal"/>
    <w:next w:val="Normal"/>
    <w:uiPriority w:val="39"/>
    <w:rsid w:val="00F90096"/>
    <w:pPr>
      <w:spacing w:after="40" w:line="288" w:lineRule="atLeast"/>
      <w:ind w:left="737"/>
    </w:pPr>
    <w:rPr>
      <w:color w:val="4A636F" w:themeColor="accent4"/>
    </w:rPr>
  </w:style>
  <w:style w:type="character" w:styleId="Hyperlink">
    <w:name w:val="Hyperlink"/>
    <w:basedOn w:val="DefaultParagraphFont"/>
    <w:uiPriority w:val="99"/>
    <w:unhideWhenUsed/>
    <w:rsid w:val="00CC67CA"/>
    <w:rPr>
      <w:color w:val="0563C1" w:themeColor="hyperlink"/>
      <w:u w:val="single"/>
    </w:rPr>
  </w:style>
  <w:style w:type="paragraph" w:customStyle="1" w:styleId="CopyrightText">
    <w:name w:val="Copyright Text"/>
    <w:basedOn w:val="Normal"/>
    <w:uiPriority w:val="99"/>
    <w:qFormat/>
    <w:rsid w:val="005C4A23"/>
    <w:pPr>
      <w:ind w:left="0"/>
    </w:pPr>
    <w:rPr>
      <w:color w:val="A5A5A5" w:themeColor="accent3"/>
    </w:rPr>
  </w:style>
  <w:style w:type="paragraph" w:styleId="Title">
    <w:name w:val="Title"/>
    <w:basedOn w:val="Normal"/>
    <w:next w:val="Normal"/>
    <w:link w:val="TitleChar"/>
    <w:uiPriority w:val="10"/>
    <w:qFormat/>
    <w:rsid w:val="004A2689"/>
    <w:pPr>
      <w:spacing w:before="1080" w:after="600" w:line="800" w:lineRule="exact"/>
      <w:ind w:left="0"/>
    </w:pPr>
    <w:rPr>
      <w:b/>
      <w:bCs/>
      <w:color w:val="00AEEF" w:themeColor="accent1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4A2689"/>
    <w:rPr>
      <w:b/>
      <w:bCs/>
      <w:color w:val="00AEEF" w:themeColor="accent1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4A23"/>
    <w:pPr>
      <w:spacing w:after="420"/>
      <w:ind w:left="0"/>
    </w:pPr>
    <w:rPr>
      <w:color w:val="00AEEF" w:themeColor="accen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4A23"/>
    <w:rPr>
      <w:color w:val="00AEEF" w:themeColor="accent1"/>
      <w:sz w:val="24"/>
      <w:szCs w:val="24"/>
    </w:rPr>
  </w:style>
  <w:style w:type="paragraph" w:customStyle="1" w:styleId="Details">
    <w:name w:val="Details"/>
    <w:basedOn w:val="Normal"/>
    <w:uiPriority w:val="12"/>
    <w:qFormat/>
    <w:rsid w:val="005C4A23"/>
    <w:pPr>
      <w:spacing w:after="80"/>
      <w:ind w:left="0"/>
    </w:pPr>
    <w:rPr>
      <w:bCs/>
      <w:color w:val="00AEEF" w:themeColor="accent1"/>
      <w:sz w:val="30"/>
      <w:szCs w:val="30"/>
    </w:rPr>
  </w:style>
  <w:style w:type="paragraph" w:customStyle="1" w:styleId="TitleWhite">
    <w:name w:val="Title (White)"/>
    <w:basedOn w:val="Title"/>
    <w:uiPriority w:val="12"/>
    <w:qFormat/>
    <w:rsid w:val="004A2689"/>
    <w:rPr>
      <w:noProof/>
      <w:color w:val="FFFFFF" w:themeColor="background1"/>
    </w:rPr>
  </w:style>
  <w:style w:type="paragraph" w:customStyle="1" w:styleId="SubtitleWhite">
    <w:name w:val="Subtitle (White)"/>
    <w:basedOn w:val="Subtitle"/>
    <w:uiPriority w:val="13"/>
    <w:qFormat/>
    <w:rsid w:val="002F54D0"/>
    <w:rPr>
      <w:color w:val="FFFFFF" w:themeColor="background1"/>
    </w:rPr>
  </w:style>
  <w:style w:type="paragraph" w:customStyle="1" w:styleId="DetailsWhite">
    <w:name w:val="Details (White)"/>
    <w:basedOn w:val="Details"/>
    <w:uiPriority w:val="13"/>
    <w:qFormat/>
    <w:rsid w:val="002F54D0"/>
    <w:rPr>
      <w:color w:val="FFFFFF" w:themeColor="background1"/>
    </w:rPr>
  </w:style>
  <w:style w:type="paragraph" w:customStyle="1" w:styleId="Appendices">
    <w:name w:val="Appendices"/>
    <w:basedOn w:val="Heading1"/>
    <w:next w:val="Normal"/>
    <w:uiPriority w:val="10"/>
    <w:qFormat/>
    <w:rsid w:val="001405B1"/>
    <w:pPr>
      <w:numPr>
        <w:numId w:val="4"/>
      </w:numPr>
    </w:pPr>
  </w:style>
  <w:style w:type="paragraph" w:customStyle="1" w:styleId="AppendixHeading2">
    <w:name w:val="Appendix Heading 2"/>
    <w:basedOn w:val="Heading2"/>
    <w:next w:val="Normal"/>
    <w:uiPriority w:val="10"/>
    <w:qFormat/>
    <w:rsid w:val="001405B1"/>
    <w:pPr>
      <w:keepNext w:val="0"/>
      <w:numPr>
        <w:numId w:val="4"/>
      </w:numPr>
    </w:pPr>
  </w:style>
  <w:style w:type="paragraph" w:customStyle="1" w:styleId="TableBullets">
    <w:name w:val="Table Bullets"/>
    <w:basedOn w:val="ListBullet"/>
    <w:uiPriority w:val="7"/>
    <w:qFormat/>
    <w:rsid w:val="00137E57"/>
    <w:pPr>
      <w:spacing w:before="0" w:after="0"/>
      <w:ind w:left="386" w:hanging="386"/>
    </w:pPr>
    <w:rPr>
      <w:sz w:val="20"/>
    </w:rPr>
  </w:style>
  <w:style w:type="paragraph" w:styleId="ListBullet2">
    <w:name w:val="List Bullet 2"/>
    <w:basedOn w:val="Normal"/>
    <w:uiPriority w:val="1"/>
    <w:qFormat/>
    <w:rsid w:val="005E3B7C"/>
    <w:pPr>
      <w:numPr>
        <w:ilvl w:val="1"/>
        <w:numId w:val="2"/>
      </w:numPr>
      <w:tabs>
        <w:tab w:val="left" w:pos="567"/>
      </w:tabs>
      <w:spacing w:before="120"/>
    </w:pPr>
  </w:style>
  <w:style w:type="paragraph" w:styleId="FootnoteText">
    <w:name w:val="footnote text"/>
    <w:basedOn w:val="Normal"/>
    <w:link w:val="FootnoteTextChar"/>
    <w:uiPriority w:val="99"/>
    <w:qFormat/>
    <w:rsid w:val="005538EB"/>
    <w:pPr>
      <w:tabs>
        <w:tab w:val="left" w:pos="170"/>
      </w:tabs>
      <w:spacing w:after="0" w:line="240" w:lineRule="auto"/>
      <w:ind w:left="170" w:hanging="17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538E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63D4C"/>
    <w:rPr>
      <w:vertAlign w:val="superscript"/>
    </w:rPr>
  </w:style>
  <w:style w:type="paragraph" w:customStyle="1" w:styleId="BoxedQuestions">
    <w:name w:val="Boxed Questions"/>
    <w:basedOn w:val="Normal"/>
    <w:uiPriority w:val="8"/>
    <w:qFormat/>
    <w:rsid w:val="00563D4C"/>
    <w:pPr>
      <w:numPr>
        <w:numId w:val="6"/>
      </w:numPr>
      <w:spacing w:before="240" w:after="240" w:line="259" w:lineRule="auto"/>
      <w:ind w:left="521" w:hanging="357"/>
    </w:pPr>
  </w:style>
  <w:style w:type="paragraph" w:customStyle="1" w:styleId="AppendixBodyText">
    <w:name w:val="Appendix Body Text"/>
    <w:basedOn w:val="Normal"/>
    <w:uiPriority w:val="10"/>
    <w:qFormat/>
    <w:rsid w:val="00B32C71"/>
    <w:pPr>
      <w:ind w:left="0"/>
    </w:pPr>
  </w:style>
  <w:style w:type="paragraph" w:customStyle="1" w:styleId="AppendixHeading3">
    <w:name w:val="Appendix Heading 3"/>
    <w:basedOn w:val="Heading3"/>
    <w:uiPriority w:val="10"/>
    <w:qFormat/>
    <w:rsid w:val="00760191"/>
    <w:pPr>
      <w:keepNext w:val="0"/>
      <w:numPr>
        <w:numId w:val="4"/>
      </w:numPr>
    </w:pPr>
  </w:style>
  <w:style w:type="paragraph" w:customStyle="1" w:styleId="AppendixHeading4">
    <w:name w:val="Appendix Heading 4"/>
    <w:basedOn w:val="Heading4"/>
    <w:uiPriority w:val="10"/>
    <w:qFormat/>
    <w:rsid w:val="00760191"/>
    <w:pPr>
      <w:numPr>
        <w:numId w:val="4"/>
      </w:numPr>
    </w:pPr>
  </w:style>
  <w:style w:type="paragraph" w:customStyle="1" w:styleId="AppendixHeading5">
    <w:name w:val="Appendix Heading 5"/>
    <w:basedOn w:val="Heading5"/>
    <w:uiPriority w:val="10"/>
    <w:qFormat/>
    <w:rsid w:val="00760191"/>
    <w:pPr>
      <w:numPr>
        <w:numId w:val="4"/>
      </w:numPr>
    </w:pPr>
  </w:style>
  <w:style w:type="paragraph" w:styleId="BodyText">
    <w:name w:val="Body Text"/>
    <w:basedOn w:val="Normal"/>
    <w:link w:val="BodyTextChar"/>
    <w:qFormat/>
    <w:rsid w:val="00B32C71"/>
    <w:pPr>
      <w:ind w:left="0"/>
    </w:pPr>
  </w:style>
  <w:style w:type="character" w:customStyle="1" w:styleId="BodyTextChar">
    <w:name w:val="Body Text Char"/>
    <w:basedOn w:val="DefaultParagraphFont"/>
    <w:link w:val="BodyText"/>
    <w:rsid w:val="00B32C71"/>
  </w:style>
  <w:style w:type="paragraph" w:styleId="BodyText2">
    <w:name w:val="Body Text 2"/>
    <w:basedOn w:val="BodyText"/>
    <w:link w:val="BodyText2Char"/>
    <w:qFormat/>
    <w:rsid w:val="001B4098"/>
    <w:pPr>
      <w:numPr>
        <w:numId w:val="15"/>
      </w:numPr>
    </w:pPr>
  </w:style>
  <w:style w:type="character" w:customStyle="1" w:styleId="BodyText2Char">
    <w:name w:val="Body Text 2 Char"/>
    <w:basedOn w:val="DefaultParagraphFont"/>
    <w:link w:val="BodyText2"/>
    <w:rsid w:val="000D43BD"/>
  </w:style>
  <w:style w:type="paragraph" w:styleId="BodyText3">
    <w:name w:val="Body Text 3"/>
    <w:basedOn w:val="BodyText"/>
    <w:link w:val="BodyText3Char"/>
    <w:qFormat/>
    <w:rsid w:val="000D43BD"/>
    <w:pPr>
      <w:numPr>
        <w:ilvl w:val="2"/>
      </w:numPr>
    </w:pPr>
  </w:style>
  <w:style w:type="character" w:customStyle="1" w:styleId="BodyText3Char">
    <w:name w:val="Body Text 3 Char"/>
    <w:basedOn w:val="DefaultParagraphFont"/>
    <w:link w:val="BodyText3"/>
    <w:rsid w:val="000D43BD"/>
  </w:style>
  <w:style w:type="paragraph" w:customStyle="1" w:styleId="TableText">
    <w:name w:val="Table Text"/>
    <w:basedOn w:val="Normal"/>
    <w:uiPriority w:val="6"/>
    <w:qFormat/>
    <w:rsid w:val="00527115"/>
    <w:pPr>
      <w:spacing w:after="0"/>
      <w:ind w:left="0"/>
    </w:pPr>
    <w:rPr>
      <w:sz w:val="20"/>
    </w:rPr>
  </w:style>
  <w:style w:type="paragraph" w:customStyle="1" w:styleId="Source">
    <w:name w:val="Source"/>
    <w:basedOn w:val="Normal"/>
    <w:uiPriority w:val="8"/>
    <w:qFormat/>
    <w:rsid w:val="005C4A23"/>
    <w:pPr>
      <w:spacing w:after="360"/>
      <w:ind w:left="0"/>
    </w:pPr>
    <w:rPr>
      <w:sz w:val="20"/>
      <w:szCs w:val="20"/>
    </w:rPr>
  </w:style>
  <w:style w:type="paragraph" w:customStyle="1" w:styleId="footnote">
    <w:name w:val="footnote"/>
    <w:basedOn w:val="FootnoteText"/>
    <w:link w:val="footnoteChar"/>
    <w:qFormat/>
    <w:rsid w:val="000A73F5"/>
    <w:pPr>
      <w:tabs>
        <w:tab w:val="clear" w:pos="170"/>
        <w:tab w:val="left" w:pos="567"/>
      </w:tabs>
      <w:ind w:left="567" w:hanging="567"/>
    </w:pPr>
  </w:style>
  <w:style w:type="character" w:customStyle="1" w:styleId="footnoteChar">
    <w:name w:val="footnote Char"/>
    <w:basedOn w:val="FootnoteTextChar"/>
    <w:link w:val="footnote"/>
    <w:rsid w:val="000A73F5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13ED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A58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58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58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0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B75B5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FC67E4"/>
    <w:rPr>
      <w:color w:val="2B579A"/>
      <w:shd w:val="clear" w:color="auto" w:fill="E1DFDD"/>
    </w:rPr>
  </w:style>
  <w:style w:type="paragraph" w:customStyle="1" w:styleId="pf0">
    <w:name w:val="pf0"/>
    <w:basedOn w:val="Normal"/>
    <w:rsid w:val="00762247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cf01">
    <w:name w:val="cf01"/>
    <w:basedOn w:val="DefaultParagraphFont"/>
    <w:rsid w:val="00762247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622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Transpow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AEEF"/>
      </a:accent1>
      <a:accent2>
        <a:srgbClr val="9ACA3C"/>
      </a:accent2>
      <a:accent3>
        <a:srgbClr val="A5A5A5"/>
      </a:accent3>
      <a:accent4>
        <a:srgbClr val="4A636F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Description xmlns="98cef6b4-61c9-4596-a65b-559a3f4fd188" xsi:nil="true"/>
    <a8df54ddb0f2487fbc88284a7115d9fa xmlns="98cef6b4-61c9-4596-a65b-559a3f4fd188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 CONFIDENCE</TermName>
          <TermId xmlns="http://schemas.microsoft.com/office/infopath/2007/PartnerControls">2a299c00-b378-4eb4-a5f9-1e204b54aa0d</TermId>
        </TermInfo>
      </Terms>
    </a8df54ddb0f2487fbc88284a7115d9fa>
    <_dlc_DocId xmlns="2fe47226-4c06-4eeb-b3a1-ece395589506">OPRO00015-1346764802-320</_dlc_DocId>
    <Context xmlns="f167bead-a2b9-48b8-a460-78a8928a8ca1" xsi:nil="true"/>
    <cae60dfdaf93443cb08b70dcc01e1fa7 xmlns="98cef6b4-61c9-4596-a65b-559a3f4fd188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cations and Relationship Management</TermName>
          <TermId xmlns="http://schemas.microsoft.com/office/infopath/2007/PartnerControls">d39e3ad4-8dcf-47d9-85f4-42c512ecb032</TermId>
        </TermInfo>
      </Terms>
    </cae60dfdaf93443cb08b70dcc01e1fa7>
    <_dlc_DocIdUrl xmlns="2fe47226-4c06-4eeb-b3a1-ece395589506">
      <Url>https://transpowernz.sharepoint.com/sites/opro00015/_layouts/15/DocIdRedir.aspx?ID=OPRO00015-1346764802-320</Url>
      <Description>OPRO00015-1346764802-320</Description>
    </_dlc_DocIdUrl>
    <i3bd649c5d9a4a9da64629564c9f6005 xmlns="98cef6b4-61c9-4596-a65b-559a3f4fd188">
      <Terms xmlns="http://schemas.microsoft.com/office/infopath/2007/PartnerControls">
        <TermInfo xmlns="http://schemas.microsoft.com/office/infopath/2007/PartnerControls">
          <TermName xmlns="http://schemas.microsoft.com/office/infopath/2007/PartnerControls">Business Enabling Functions</TermName>
          <TermId xmlns="http://schemas.microsoft.com/office/infopath/2007/PartnerControls">8541294b-f7d4-4e73-b011-435cbf2ea381</TermId>
        </TermInfo>
      </Terms>
    </i3bd649c5d9a4a9da64629564c9f6005>
    <DocumentOwner xmlns="98cef6b4-61c9-4596-a65b-559a3f4fd188" xsi:nil="true"/>
    <lcf76f155ced4ddcb4097134ff3c332f xmlns="f167bead-a2b9-48b8-a460-78a8928a8ca1">
      <Terms xmlns="http://schemas.microsoft.com/office/infopath/2007/PartnerControls"/>
    </lcf76f155ced4ddcb4097134ff3c332f>
    <TaxCatchAll xmlns="2fe47226-4c06-4eeb-b3a1-ece395589506">
      <Value>4</Value>
      <Value>10</Value>
      <Value>9</Value>
      <Value>1</Value>
    </TaxCatchAll>
    <m426f7762c0c49a0a5c17c599ca60380 xmlns="98cef6b4-61c9-4596-a65b-559a3f4fd188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porate Communications Management</TermName>
          <TermId xmlns="http://schemas.microsoft.com/office/infopath/2007/PartnerControls">bd0e2c8e-a42f-4deb-89e1-dbd0a2589cb5</TermId>
        </TermInfo>
      </Terms>
    </m426f7762c0c49a0a5c17c599ca60380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Transpower Documents" ma:contentTypeID="0x01010059C9F7FCA502814A82AE6D925899EB860100F78EE8BCB63A0641AE87C6F781B0B6A7" ma:contentTypeVersion="21" ma:contentTypeDescription="Create a new document." ma:contentTypeScope="" ma:versionID="8929f3d11bf81e5089d9c2cfbc0fa85d">
  <xsd:schema xmlns:xsd="http://www.w3.org/2001/XMLSchema" xmlns:xs="http://www.w3.org/2001/XMLSchema" xmlns:p="http://schemas.microsoft.com/office/2006/metadata/properties" xmlns:ns2="98cef6b4-61c9-4596-a65b-559a3f4fd188" xmlns:ns3="2fe47226-4c06-4eeb-b3a1-ece395589506" xmlns:ns4="f167bead-a2b9-48b8-a460-78a8928a8ca1" targetNamespace="http://schemas.microsoft.com/office/2006/metadata/properties" ma:root="true" ma:fieldsID="3d2f6d8392c020a8ea0b510d8490c39a" ns2:_="" ns3:_="" ns4:_="">
    <xsd:import namespace="98cef6b4-61c9-4596-a65b-559a3f4fd188"/>
    <xsd:import namespace="2fe47226-4c06-4eeb-b3a1-ece395589506"/>
    <xsd:import namespace="f167bead-a2b9-48b8-a460-78a8928a8ca1"/>
    <xsd:element name="properties">
      <xsd:complexType>
        <xsd:sequence>
          <xsd:element name="documentManagement">
            <xsd:complexType>
              <xsd:all>
                <xsd:element ref="ns2:DocumentOwner" minOccurs="0"/>
                <xsd:element ref="ns3:TaxCatchAll" minOccurs="0"/>
                <xsd:element ref="ns3:TaxCatchAllLabel" minOccurs="0"/>
                <xsd:element ref="ns2:i3bd649c5d9a4a9da64629564c9f6005" minOccurs="0"/>
                <xsd:element ref="ns2:cae60dfdaf93443cb08b70dcc01e1fa7" minOccurs="0"/>
                <xsd:element ref="ns2:m426f7762c0c49a0a5c17c599ca60380" minOccurs="0"/>
                <xsd:element ref="ns2:a8df54ddb0f2487fbc88284a7115d9fa" minOccurs="0"/>
                <xsd:element ref="ns2:DocumentDescription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SearchProperties" minOccurs="0"/>
                <xsd:element ref="ns4:Context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lcf76f155ced4ddcb4097134ff3c332f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ef6b4-61c9-4596-a65b-559a3f4fd188" elementFormDefault="qualified">
    <xsd:import namespace="http://schemas.microsoft.com/office/2006/documentManagement/types"/>
    <xsd:import namespace="http://schemas.microsoft.com/office/infopath/2007/PartnerControls"/>
    <xsd:element name="DocumentOwner" ma:index="3" nillable="true" ma:displayName="Document Owner" ma:default="Haley Murphy" ma:description="Owner of item" ma:hidden="true" ma:internalName="DocumentOwner" ma:readOnly="false">
      <xsd:simpleType>
        <xsd:restriction base="dms:Text">
          <xsd:maxLength value="255"/>
        </xsd:restriction>
      </xsd:simpleType>
    </xsd:element>
    <xsd:element name="i3bd649c5d9a4a9da64629564c9f6005" ma:index="12" nillable="true" ma:taxonomy="true" ma:internalName="i3bd649c5d9a4a9da64629564c9f6005" ma:taxonomyFieldName="BusinessFunctionL1" ma:displayName="Business Function L1" ma:readOnly="false" ma:default="1;#Business Enabling Functions|8541294b-f7d4-4e73-b011-435cbf2ea381" ma:fieldId="{23bd649c-5d9a-4a9d-a646-29564c9f6005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ae60dfdaf93443cb08b70dcc01e1fa7" ma:index="14" nillable="true" ma:taxonomy="true" ma:internalName="cae60dfdaf93443cb08b70dcc01e1fa7" ma:taxonomyFieldName="BusinessFunctionL2" ma:displayName="Business Function L2" ma:readOnly="false" ma:default="2;#Project Delivery Management|e1d1bce8-0855-4ef2-97a6-09d1bed39c4a" ma:fieldId="{cae60dfd-af93-443c-b08b-70dcc01e1fa7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426f7762c0c49a0a5c17c599ca60380" ma:index="16" nillable="true" ma:taxonomy="true" ma:internalName="m426f7762c0c49a0a5c17c599ca60380" ma:taxonomyFieldName="BusinessFunctionL3" ma:displayName="Business Function L3" ma:readOnly="false" ma:default="3;#Project Management|b9290507-9efe-4d56-8431-7fafe8814382" ma:fieldId="{6426f776-2c0c-49a0-a5c1-7c599ca60380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8df54ddb0f2487fbc88284a7115d9fa" ma:index="18" nillable="true" ma:taxonomy="true" ma:internalName="a8df54ddb0f2487fbc88284a7115d9fa" ma:taxonomyFieldName="SecurityClassification" ma:displayName="Security Classification" ma:readOnly="false" ma:default="4;#IN CONFIDENCE|2a299c00-b378-4eb4-a5f9-1e204b54aa0d" ma:fieldId="{a8df54dd-b0f2-487f-bc88-284a7115d9fa}" ma:sspId="2ca6c86c-ba96-478e-a67e-645d2d4c5aff" ma:termSetId="7ab9d2c1-c180-4ab5-8ccc-0de2f5fba55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Description" ma:index="20" nillable="true" ma:displayName="Document Description" ma:description="Enter 1 or 2 sentences which will provide the searcher with a succinct overview of the document." ma:internalName="Document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47226-4c06-4eeb-b3a1-ece395589506" elementFormDefault="qualified">
    <xsd:import namespace="http://schemas.microsoft.com/office/2006/documentManagement/types"/>
    <xsd:import namespace="http://schemas.microsoft.com/office/infopath/2007/PartnerControls"/>
    <xsd:element name="TaxCatchAll" ma:index="6" nillable="true" ma:displayName="Taxonomy Catch All Column" ma:hidden="true" ma:list="{cc6f3aae-2d90-4290-815e-4475333ff5fb}" ma:internalName="TaxCatchAll" ma:showField="CatchAllData" ma:web="2fe47226-4c06-4eeb-b3a1-ece395589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7" nillable="true" ma:displayName="Taxonomy Catch All Column1" ma:hidden="true" ma:list="{cc6f3aae-2d90-4290-815e-4475333ff5fb}" ma:internalName="TaxCatchAllLabel" ma:readOnly="true" ma:showField="CatchAllDataLabel" ma:web="2fe47226-4c06-4eeb-b3a1-ece395589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7bead-a2b9-48b8-a460-78a8928a8c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ntext" ma:index="27" nillable="true" ma:displayName="Context" ma:format="Dropdown" ma:internalName="Context">
      <xsd:simpleType>
        <xsd:restriction base="dms:Text">
          <xsd:maxLength value="255"/>
        </xsd:restriction>
      </xsd:simpleType>
    </xsd:element>
    <xsd:element name="MediaServiceDateTaken" ma:index="2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3" nillable="true" ma:taxonomy="true" ma:internalName="lcf76f155ced4ddcb4097134ff3c332f" ma:taxonomyFieldName="MediaServiceImageTags" ma:displayName="Image Tags" ma:readOnly="false" ma:fieldId="{5cf76f15-5ced-4ddc-b409-7134ff3c332f}" ma:taxonomyMulti="true" ma:sspId="2ca6c86c-ba96-478e-a67e-645d2d4c5a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1F9F4D-7A5B-4B01-956B-185A00D15D5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B1AC105-676D-4752-8FBC-3B8A7B3445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E566FA-6BDE-494F-BABB-31037B0309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AA74D2-F5C9-49AA-AC85-F6A4E8A743E0}">
  <ds:schemaRefs>
    <ds:schemaRef ds:uri="http://schemas.microsoft.com/office/2006/metadata/properties"/>
    <ds:schemaRef ds:uri="http://schemas.microsoft.com/office/infopath/2007/PartnerControls"/>
    <ds:schemaRef ds:uri="98cef6b4-61c9-4596-a65b-559a3f4fd188"/>
    <ds:schemaRef ds:uri="2fe47226-4c06-4eeb-b3a1-ece395589506"/>
    <ds:schemaRef ds:uri="f167bead-a2b9-48b8-a460-78a8928a8ca1"/>
  </ds:schemaRefs>
</ds:datastoreItem>
</file>

<file path=customXml/itemProps5.xml><?xml version="1.0" encoding="utf-8"?>
<ds:datastoreItem xmlns:ds="http://schemas.openxmlformats.org/officeDocument/2006/customXml" ds:itemID="{A9514781-E2C7-4ACF-ADAB-7224C7BCDD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cef6b4-61c9-4596-a65b-559a3f4fd188"/>
    <ds:schemaRef ds:uri="2fe47226-4c06-4eeb-b3a1-ece395589506"/>
    <ds:schemaRef ds:uri="f167bead-a2b9-48b8-a460-78a8928a8c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729a19d4-3005-49f1-9d8c-8924f528f29b}" enabled="1" method="Standard" siteId="{01ce6efc-7935-414f-b831-2b1d356f92e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2</Words>
  <Characters>416</Characters>
  <Application>Microsoft Office Word</Application>
  <DocSecurity>0</DocSecurity>
  <Lines>3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dget Legg</dc:creator>
  <cp:keywords/>
  <dc:description/>
  <cp:lastModifiedBy>Bridget Legg</cp:lastModifiedBy>
  <cp:revision>6</cp:revision>
  <dcterms:created xsi:type="dcterms:W3CDTF">2026-04-30T23:17:00Z</dcterms:created>
  <dcterms:modified xsi:type="dcterms:W3CDTF">2026-05-03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504e64-2eb9-4143-98d1-ab3085e5d939_Enabled">
    <vt:lpwstr>true</vt:lpwstr>
  </property>
  <property fmtid="{D5CDD505-2E9C-101B-9397-08002B2CF9AE}" pid="3" name="MSIP_Label_ec504e64-2eb9-4143-98d1-ab3085e5d939_SetDate">
    <vt:lpwstr>2026-04-15T05:26:18Z</vt:lpwstr>
  </property>
  <property fmtid="{D5CDD505-2E9C-101B-9397-08002B2CF9AE}" pid="4" name="MSIP_Label_ec504e64-2eb9-4143-98d1-ab3085e5d939_Method">
    <vt:lpwstr>Standard</vt:lpwstr>
  </property>
  <property fmtid="{D5CDD505-2E9C-101B-9397-08002B2CF9AE}" pid="5" name="MSIP_Label_ec504e64-2eb9-4143-98d1-ab3085e5d939_Name">
    <vt:lpwstr>ec504e64-2eb9-4143-98d1-ab3085e5d939</vt:lpwstr>
  </property>
  <property fmtid="{D5CDD505-2E9C-101B-9397-08002B2CF9AE}" pid="6" name="MSIP_Label_ec504e64-2eb9-4143-98d1-ab3085e5d939_SiteId">
    <vt:lpwstr>cb644580-6519-46f6-a00f-5bac4352068f</vt:lpwstr>
  </property>
  <property fmtid="{D5CDD505-2E9C-101B-9397-08002B2CF9AE}" pid="7" name="MSIP_Label_ec504e64-2eb9-4143-98d1-ab3085e5d939_ActionId">
    <vt:lpwstr>daa2f9f9-042a-4508-bc8c-8167dd45fdde</vt:lpwstr>
  </property>
  <property fmtid="{D5CDD505-2E9C-101B-9397-08002B2CF9AE}" pid="8" name="MSIP_Label_ec504e64-2eb9-4143-98d1-ab3085e5d939_ContentBits">
    <vt:lpwstr>0</vt:lpwstr>
  </property>
  <property fmtid="{D5CDD505-2E9C-101B-9397-08002B2CF9AE}" pid="9" name="MSIP_Label_ec504e64-2eb9-4143-98d1-ab3085e5d939_Tag">
    <vt:lpwstr>10, 3, 0, 1</vt:lpwstr>
  </property>
  <property fmtid="{D5CDD505-2E9C-101B-9397-08002B2CF9AE}" pid="10" name="_dlc_DocIdItemGuid">
    <vt:lpwstr>886ef1c6-e374-4d65-83c0-be18b27e024d</vt:lpwstr>
  </property>
  <property fmtid="{D5CDD505-2E9C-101B-9397-08002B2CF9AE}" pid="11" name="MediaServiceImageTags">
    <vt:lpwstr/>
  </property>
  <property fmtid="{D5CDD505-2E9C-101B-9397-08002B2CF9AE}" pid="12" name="ContentTypeId">
    <vt:lpwstr>0x01010059C9F7FCA502814A82AE6D925899EB860100F78EE8BCB63A0641AE87C6F781B0B6A7</vt:lpwstr>
  </property>
  <property fmtid="{D5CDD505-2E9C-101B-9397-08002B2CF9AE}" pid="13" name="SecurityClassification">
    <vt:lpwstr>4;#IN CONFIDENCE|2a299c00-b378-4eb4-a5f9-1e204b54aa0d</vt:lpwstr>
  </property>
  <property fmtid="{D5CDD505-2E9C-101B-9397-08002B2CF9AE}" pid="14" name="BusinessFunctionL1">
    <vt:lpwstr>1;#Business Enabling Functions|8541294b-f7d4-4e73-b011-435cbf2ea381</vt:lpwstr>
  </property>
  <property fmtid="{D5CDD505-2E9C-101B-9397-08002B2CF9AE}" pid="15" name="docLang">
    <vt:lpwstr>en</vt:lpwstr>
  </property>
  <property fmtid="{D5CDD505-2E9C-101B-9397-08002B2CF9AE}" pid="16" name="BusinessFunctionL2">
    <vt:lpwstr>9;#Communications and Relationship Management|d39e3ad4-8dcf-47d9-85f4-42c512ecb032</vt:lpwstr>
  </property>
  <property fmtid="{D5CDD505-2E9C-101B-9397-08002B2CF9AE}" pid="17" name="BusinessFunctionL3">
    <vt:lpwstr>10;#Corporate Communications Management|bd0e2c8e-a42f-4deb-89e1-dbd0a2589cb5</vt:lpwstr>
  </property>
  <property fmtid="{D5CDD505-2E9C-101B-9397-08002B2CF9AE}" pid="18" name="ClassificationContentMarkingFooterShapeIds">
    <vt:lpwstr>5250673a,18f6a1fd,60083336</vt:lpwstr>
  </property>
  <property fmtid="{D5CDD505-2E9C-101B-9397-08002B2CF9AE}" pid="19" name="ClassificationContentMarkingFooterFontProps">
    <vt:lpwstr>#000000,10,Aptos</vt:lpwstr>
  </property>
  <property fmtid="{D5CDD505-2E9C-101B-9397-08002B2CF9AE}" pid="20" name="ClassificationContentMarkingFooterText">
    <vt:lpwstr>IN-CONFIDENCE: ORGANISATION</vt:lpwstr>
  </property>
</Properties>
</file>